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285466071" w:displacedByCustomXml="next"/>
    <w:bookmarkStart w:id="1" w:name="_Toc74128298" w:displacedByCustomXml="next"/>
    <w:bookmarkStart w:id="2" w:name="_Toc74128108" w:displacedByCustomXml="next"/>
    <w:bookmarkStart w:id="3" w:name="_Toc74127268" w:displacedByCustomXml="next"/>
    <w:bookmarkStart w:id="4" w:name="_Toc74126977" w:displacedByCustomXml="next"/>
    <w:sdt>
      <w:sdtPr>
        <w:id w:val="645785062"/>
        <w:docPartObj>
          <w:docPartGallery w:val="Cover Pages"/>
          <w:docPartUnique/>
        </w:docPartObj>
      </w:sdtPr>
      <w:sdtContent>
        <w:p w14:paraId="6297A04B" w14:textId="784F3F5E" w:rsidR="00750582" w:rsidRDefault="0075058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224A49E" wp14:editId="51EC56A7">
                    <wp:simplePos x="0" y="0"/>
                    <mc:AlternateContent>
                      <mc:Choice Requires="wp14">
                        <wp:positionH relativeFrom="page">
                          <wp14:pctPosHOffset>2000</wp14:pctPosHOffset>
                        </wp:positionH>
                      </mc:Choice>
                      <mc:Fallback>
                        <wp:positionH relativeFrom="page">
                          <wp:posOffset>15494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000</wp14:pctPosVOffset>
                        </wp:positionV>
                      </mc:Choice>
                      <mc:Fallback>
                        <wp:positionV relativeFrom="page">
                          <wp:posOffset>200660</wp:posOffset>
                        </wp:positionV>
                      </mc:Fallback>
                    </mc:AlternateContent>
                    <wp:extent cx="5363210" cy="9653270"/>
                    <wp:effectExtent l="0" t="0" r="8890" b="2540"/>
                    <wp:wrapNone/>
                    <wp:docPr id="471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363210" cy="965327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  <w:sz w:val="80"/>
                                    <w:szCs w:val="80"/>
                                  </w:rPr>
                                  <w:alias w:val="Title"/>
                                  <w:id w:val="-1275550102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76EE4BC9" w14:textId="1D98CA15" w:rsidR="002C0816" w:rsidRDefault="002C0816">
                                    <w:pPr>
                                      <w:pStyle w:val="Title"/>
                                      <w:jc w:val="right"/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  <w:t>Medical Cart  Test Plan</w:t>
                                    </w:r>
                                  </w:p>
                                </w:sdtContent>
                              </w:sdt>
                              <w:p w14:paraId="2EDE59CD" w14:textId="77777777" w:rsidR="002C0816" w:rsidRDefault="002C0816">
                                <w:pPr>
                                  <w:spacing w:before="240"/>
                                  <w:ind w:left="720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p w14:paraId="2327EA03" w14:textId="4491B94A" w:rsidR="002C0816" w:rsidRDefault="002C0816">
                                <w:pPr>
                                  <w:spacing w:before="240"/>
                                  <w:ind w:left="1008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274320" tIns="91440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690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4224A49E" id="Rectangle 16" o:spid="_x0000_s1026" style="position:absolute;margin-left:0;margin-top:0;width:422.3pt;height:760.1pt;z-index:251659264;visibility:visible;mso-wrap-style:square;mso-width-percent:690;mso-height-percent:960;mso-left-percent:20;mso-top-percent:20;mso-wrap-distance-left:9pt;mso-wrap-distance-top:0;mso-wrap-distance-right:9pt;mso-wrap-distance-bottom:0;mso-position-horizontal-relative:page;mso-position-vertical-relative:page;mso-width-percent:690;mso-height-percent:960;mso-left-percent:20;mso-top-percent:2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" fillcolor="#4f81bd [3204]" stroked="f">
                    <v:textbox inset="21.6pt,1in,21.6pt"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80"/>
                              <w:szCs w:val="80"/>
                            </w:rPr>
                            <w:alias w:val="Title"/>
                            <w:id w:val="-1275550102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76EE4BC9" w14:textId="1D98CA15" w:rsidR="002C0816" w:rsidRDefault="002C0816">
                              <w:pPr>
                                <w:pStyle w:val="Title"/>
                                <w:jc w:val="right"/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  <w:t>Medical Cart  Test Plan</w:t>
                              </w:r>
                            </w:p>
                          </w:sdtContent>
                        </w:sdt>
                        <w:p w14:paraId="2EDE59CD" w14:textId="77777777" w:rsidR="002C0816" w:rsidRDefault="002C0816">
                          <w:pPr>
                            <w:spacing w:before="240"/>
                            <w:ind w:left="720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  <w:p w14:paraId="2327EA03" w14:textId="4491B94A" w:rsidR="002C0816" w:rsidRDefault="002C0816">
                          <w:pPr>
                            <w:spacing w:before="240"/>
                            <w:ind w:left="1008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D31EE54" wp14:editId="3F90F1BE">
                    <wp:simplePos x="0" y="0"/>
                    <mc:AlternateContent>
                      <mc:Choice Requires="wp14">
                        <wp:positionH relativeFrom="page">
                          <wp14:pctPosHOffset>73000</wp14:pctPosHOffset>
                        </wp:positionH>
                      </mc:Choice>
                      <mc:Fallback>
                        <wp:positionH relativeFrom="page">
                          <wp:posOffset>5673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1880870" cy="9655810"/>
                    <wp:effectExtent l="0" t="0" r="5080" b="254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880870" cy="96558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-505288762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0C861EC1" w14:textId="09E58AF1" w:rsidR="002C0816" w:rsidRDefault="002C0816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Quality Assuranc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242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3D31EE54" id="Rectangle 472" o:spid="_x0000_s1027" style="position:absolute;margin-left:0;margin-top:0;width:148.1pt;height:760.3pt;z-index:251660288;visibility:visible;mso-wrap-style:square;mso-width-percent:242;mso-height-percent:960;mso-left-percent:730;mso-wrap-distance-left:9pt;mso-wrap-distance-top:0;mso-wrap-distance-right:9pt;mso-wrap-distance-bottom:0;mso-position-horizontal-relative:page;mso-position-vertical:center;mso-position-vertical-relative:page;mso-width-percent:242;mso-height-percent:960;mso-left-percent:7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" fillcolor="#1f497d [3215]" stroked="f" strokeweight="2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-505288762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0C861EC1" w14:textId="09E58AF1" w:rsidR="002C0816" w:rsidRDefault="002C0816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>Quality Assuranc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6DED42B2" w14:textId="77777777" w:rsidR="00750582" w:rsidRDefault="00750582"/>
        <w:p w14:paraId="504400F0" w14:textId="3C53DCED" w:rsidR="00750582" w:rsidRDefault="00750582">
          <w:pPr>
            <w:rPr>
              <w:rFonts w:asciiTheme="majorHAnsi" w:eastAsiaTheme="majorEastAsia" w:hAnsiTheme="majorHAnsi" w:cstheme="majorBidi"/>
              <w:b/>
              <w:bCs/>
              <w:color w:val="365F91" w:themeColor="accent1" w:themeShade="BF"/>
              <w:sz w:val="28"/>
              <w:szCs w:val="28"/>
            </w:rPr>
          </w:pPr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33148532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71BF233" w14:textId="5C2D4885" w:rsidR="00750582" w:rsidRDefault="00750582">
          <w:pPr>
            <w:pStyle w:val="TOCHeading"/>
          </w:pPr>
          <w:r>
            <w:t>Contents</w:t>
          </w:r>
        </w:p>
        <w:p w14:paraId="4D324702" w14:textId="47AE8DFE" w:rsidR="00750582" w:rsidRDefault="00750582">
          <w:pPr>
            <w:pStyle w:val="TOC1"/>
            <w:tabs>
              <w:tab w:val="right" w:leader="dot" w:pos="9350"/>
            </w:tabs>
            <w:rPr>
              <w:noProof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7307458" w:history="1">
            <w:r w:rsidRPr="00C018E1">
              <w:rPr>
                <w:rStyle w:val="Hyperlink"/>
                <w:noProof/>
              </w:rPr>
              <w:t>Revi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307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B05A6" w14:textId="66B966F4" w:rsidR="00750582" w:rsidRDefault="002C0816">
          <w:pPr>
            <w:pStyle w:val="TOC1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59" w:history="1">
            <w:r w:rsidR="00750582" w:rsidRPr="00C018E1">
              <w:rPr>
                <w:rStyle w:val="Hyperlink"/>
                <w:noProof/>
              </w:rPr>
              <w:t>Project Overview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59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3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197476B1" w14:textId="74B92C53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0" w:history="1">
            <w:r w:rsidR="00750582" w:rsidRPr="00C018E1">
              <w:rPr>
                <w:rStyle w:val="Hyperlink"/>
                <w:noProof/>
              </w:rPr>
              <w:t>Purpose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0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3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23FA1F6C" w14:textId="68D7B0CE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1" w:history="1">
            <w:r w:rsidR="00750582" w:rsidRPr="00C018E1">
              <w:rPr>
                <w:rStyle w:val="Hyperlink"/>
                <w:noProof/>
              </w:rPr>
              <w:t>Scope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1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3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4D9431C6" w14:textId="569EBB23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2" w:history="1">
            <w:r w:rsidR="00750582" w:rsidRPr="00C018E1">
              <w:rPr>
                <w:rStyle w:val="Hyperlink"/>
                <w:noProof/>
              </w:rPr>
              <w:t>Related Documents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2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3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494653F8" w14:textId="5B0840D2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3" w:history="1">
            <w:r w:rsidR="00750582" w:rsidRPr="00C018E1">
              <w:rPr>
                <w:rStyle w:val="Hyperlink"/>
                <w:noProof/>
              </w:rPr>
              <w:t>Glossary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3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3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2A101F2C" w14:textId="624228EE" w:rsidR="00750582" w:rsidRDefault="002C0816">
          <w:pPr>
            <w:pStyle w:val="TOC1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4" w:history="1">
            <w:r w:rsidR="00750582" w:rsidRPr="00C018E1">
              <w:rPr>
                <w:rStyle w:val="Hyperlink"/>
                <w:noProof/>
              </w:rPr>
              <w:t>Project Test Communication Approach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4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4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478898CD" w14:textId="078CD7D6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5" w:history="1">
            <w:r w:rsidR="00750582" w:rsidRPr="00C018E1">
              <w:rPr>
                <w:rStyle w:val="Hyperlink"/>
                <w:noProof/>
              </w:rPr>
              <w:t>Team Members/Roles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5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4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5E5AC4B1" w14:textId="6E62B2FB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6" w:history="1">
            <w:r w:rsidR="00750582" w:rsidRPr="00C018E1">
              <w:rPr>
                <w:rStyle w:val="Hyperlink"/>
                <w:noProof/>
              </w:rPr>
              <w:t>Project Tools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6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5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5B389A6F" w14:textId="56FF2F59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7" w:history="1">
            <w:r w:rsidR="00750582" w:rsidRPr="00C018E1">
              <w:rPr>
                <w:rStyle w:val="Hyperlink"/>
                <w:noProof/>
              </w:rPr>
              <w:t>Project Meetings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7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5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25896FE3" w14:textId="1DF087B3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8" w:history="1">
            <w:r w:rsidR="00750582" w:rsidRPr="00C018E1">
              <w:rPr>
                <w:rStyle w:val="Hyperlink"/>
                <w:noProof/>
              </w:rPr>
              <w:t>Issue Tracking/Resolution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8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5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24962FF5" w14:textId="265D6298" w:rsidR="00750582" w:rsidRDefault="002C0816">
          <w:pPr>
            <w:pStyle w:val="TOC1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69" w:history="1">
            <w:r w:rsidR="00750582" w:rsidRPr="00C018E1">
              <w:rPr>
                <w:rStyle w:val="Hyperlink"/>
                <w:noProof/>
              </w:rPr>
              <w:t>Test Plan Definition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69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5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30BA9156" w14:textId="6F16E5AE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0" w:history="1">
            <w:r w:rsidR="00750582" w:rsidRPr="00C018E1">
              <w:rPr>
                <w:rStyle w:val="Hyperlink"/>
                <w:noProof/>
              </w:rPr>
              <w:t>Integration Testing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0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5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00666717" w14:textId="3DE9A253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1" w:history="1">
            <w:r w:rsidR="00750582" w:rsidRPr="00C018E1">
              <w:rPr>
                <w:rStyle w:val="Hyperlink"/>
                <w:noProof/>
              </w:rPr>
              <w:t>Technical Testing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1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6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738D7E79" w14:textId="2AEF3CB3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2" w:history="1">
            <w:r w:rsidR="00750582" w:rsidRPr="00C018E1">
              <w:rPr>
                <w:rStyle w:val="Hyperlink"/>
                <w:noProof/>
              </w:rPr>
              <w:t>Vendor Acceptance Testing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2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6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1639CCBD" w14:textId="701A49AE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3" w:history="1">
            <w:r w:rsidR="00750582" w:rsidRPr="00C018E1">
              <w:rPr>
                <w:rStyle w:val="Hyperlink"/>
                <w:noProof/>
              </w:rPr>
              <w:t>System Testing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3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6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42703C5C" w14:textId="249B3B05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4" w:history="1">
            <w:r w:rsidR="00750582" w:rsidRPr="00C018E1">
              <w:rPr>
                <w:rStyle w:val="Hyperlink"/>
                <w:noProof/>
              </w:rPr>
              <w:t>Regression Testing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4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6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66C87D1F" w14:textId="4C3DC041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5" w:history="1">
            <w:r w:rsidR="00750582" w:rsidRPr="00C018E1">
              <w:rPr>
                <w:rStyle w:val="Hyperlink"/>
                <w:noProof/>
              </w:rPr>
              <w:t>Stress Testing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5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6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3474F716" w14:textId="7EC81C84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6" w:history="1">
            <w:r w:rsidR="00750582" w:rsidRPr="00C018E1">
              <w:rPr>
                <w:rStyle w:val="Hyperlink"/>
                <w:noProof/>
              </w:rPr>
              <w:t>User Acceptance Testing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6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6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0637E541" w14:textId="019D5B74" w:rsidR="00750582" w:rsidRDefault="002C0816">
          <w:pPr>
            <w:pStyle w:val="TOC1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7" w:history="1">
            <w:r w:rsidR="00750582" w:rsidRPr="00C018E1">
              <w:rPr>
                <w:rStyle w:val="Hyperlink"/>
                <w:noProof/>
              </w:rPr>
              <w:t>Test Environment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7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6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2962B56C" w14:textId="3F4DD134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8" w:history="1">
            <w:r w:rsidR="00750582" w:rsidRPr="00C018E1">
              <w:rPr>
                <w:rStyle w:val="Hyperlink"/>
                <w:noProof/>
              </w:rPr>
              <w:t>Hardware Requirements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8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6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4AD6BCA9" w14:textId="1A399F8E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79" w:history="1">
            <w:r w:rsidR="00750582" w:rsidRPr="00C018E1">
              <w:rPr>
                <w:rStyle w:val="Hyperlink"/>
                <w:iCs/>
                <w:noProof/>
              </w:rPr>
              <w:t>The hardware shall have at least one gigahertz or faster processor installed.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79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7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2B1083BA" w14:textId="46D3E042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0" w:history="1">
            <w:r w:rsidR="00750582" w:rsidRPr="00C018E1">
              <w:rPr>
                <w:rStyle w:val="Hyperlink"/>
                <w:iCs/>
                <w:noProof/>
              </w:rPr>
              <w:t>The hardware shall have at least 20 GB of hard drive space on a 64-bit processor.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0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7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339A325D" w14:textId="798E3FBC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1" w:history="1">
            <w:r w:rsidR="00750582" w:rsidRPr="00C018E1">
              <w:rPr>
                <w:rStyle w:val="Hyperlink"/>
                <w:noProof/>
              </w:rPr>
              <w:t>Software Requirements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1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7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3D8AF1AD" w14:textId="0B28BAC0" w:rsidR="00750582" w:rsidRDefault="002C0816">
          <w:pPr>
            <w:pStyle w:val="TOC1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2" w:history="1">
            <w:r w:rsidR="00750582" w:rsidRPr="00C018E1">
              <w:rPr>
                <w:rStyle w:val="Hyperlink"/>
                <w:noProof/>
              </w:rPr>
              <w:t>Risk and Contingency Plan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2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7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1666562A" w14:textId="3DB5C73B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3" w:history="1">
            <w:r w:rsidR="00750582" w:rsidRPr="00C018E1">
              <w:rPr>
                <w:rStyle w:val="Hyperlink"/>
                <w:noProof/>
              </w:rPr>
              <w:t>Risks and Mitigation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3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7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6F043457" w14:textId="4AB1FD4D" w:rsidR="00750582" w:rsidRDefault="002C0816">
          <w:pPr>
            <w:pStyle w:val="TOC1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4" w:history="1">
            <w:r w:rsidR="00750582" w:rsidRPr="00C018E1">
              <w:rPr>
                <w:rStyle w:val="Hyperlink"/>
                <w:noProof/>
              </w:rPr>
              <w:t>Requirements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4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8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0F58D875" w14:textId="613190FC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5" w:history="1">
            <w:r w:rsidR="00750582" w:rsidRPr="00C018E1">
              <w:rPr>
                <w:rStyle w:val="Hyperlink"/>
                <w:noProof/>
              </w:rPr>
              <w:t>Functional Requirements to be Tested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5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8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5E74B4E1" w14:textId="56EFC1AC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6" w:history="1">
            <w:r w:rsidR="00750582" w:rsidRPr="00C018E1">
              <w:rPr>
                <w:rStyle w:val="Hyperlink"/>
                <w:noProof/>
              </w:rPr>
              <w:t>Non-Functional Requirements to be Tested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6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9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3E4BF44E" w14:textId="75BCB4E9" w:rsidR="00750582" w:rsidRDefault="002C0816">
          <w:pPr>
            <w:pStyle w:val="TOC1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7" w:history="1">
            <w:r w:rsidR="00750582" w:rsidRPr="00C018E1">
              <w:rPr>
                <w:rStyle w:val="Hyperlink"/>
                <w:noProof/>
              </w:rPr>
              <w:t>Test Approach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7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9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02E822A4" w14:textId="22BB567C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8" w:history="1">
            <w:r w:rsidR="00750582" w:rsidRPr="00C018E1">
              <w:rPr>
                <w:rStyle w:val="Hyperlink"/>
                <w:noProof/>
              </w:rPr>
              <w:t>Entry Criteria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8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10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1E8599F0" w14:textId="579D3608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89" w:history="1">
            <w:r w:rsidR="00750582" w:rsidRPr="00C018E1">
              <w:rPr>
                <w:rStyle w:val="Hyperlink"/>
                <w:noProof/>
              </w:rPr>
              <w:t>Pass/Fail Criteria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89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10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066F540D" w14:textId="2C8F7995" w:rsidR="00750582" w:rsidRDefault="002C0816">
          <w:pPr>
            <w:pStyle w:val="TOC2"/>
            <w:tabs>
              <w:tab w:val="right" w:leader="dot" w:pos="9350"/>
            </w:tabs>
            <w:rPr>
              <w:noProof/>
              <w:lang w:bidi="ar-SA"/>
            </w:rPr>
          </w:pPr>
          <w:hyperlink w:anchor="_Toc67307490" w:history="1">
            <w:r w:rsidR="00750582" w:rsidRPr="00C018E1">
              <w:rPr>
                <w:rStyle w:val="Hyperlink"/>
                <w:noProof/>
              </w:rPr>
              <w:t>Exit Criteria</w:t>
            </w:r>
            <w:r w:rsidR="00750582">
              <w:rPr>
                <w:noProof/>
                <w:webHidden/>
              </w:rPr>
              <w:tab/>
            </w:r>
            <w:r w:rsidR="00750582">
              <w:rPr>
                <w:noProof/>
                <w:webHidden/>
              </w:rPr>
              <w:fldChar w:fldCharType="begin"/>
            </w:r>
            <w:r w:rsidR="00750582">
              <w:rPr>
                <w:noProof/>
                <w:webHidden/>
              </w:rPr>
              <w:instrText xml:space="preserve"> PAGEREF _Toc67307490 \h </w:instrText>
            </w:r>
            <w:r w:rsidR="00750582">
              <w:rPr>
                <w:noProof/>
                <w:webHidden/>
              </w:rPr>
            </w:r>
            <w:r w:rsidR="00750582">
              <w:rPr>
                <w:noProof/>
                <w:webHidden/>
              </w:rPr>
              <w:fldChar w:fldCharType="separate"/>
            </w:r>
            <w:r w:rsidR="00750582">
              <w:rPr>
                <w:noProof/>
                <w:webHidden/>
              </w:rPr>
              <w:t>10</w:t>
            </w:r>
            <w:r w:rsidR="00750582">
              <w:rPr>
                <w:noProof/>
                <w:webHidden/>
              </w:rPr>
              <w:fldChar w:fldCharType="end"/>
            </w:r>
          </w:hyperlink>
        </w:p>
        <w:p w14:paraId="16275CC1" w14:textId="0233A7A5" w:rsidR="00750582" w:rsidRDefault="00750582">
          <w:r>
            <w:rPr>
              <w:b/>
              <w:bCs/>
              <w:noProof/>
            </w:rPr>
            <w:fldChar w:fldCharType="end"/>
          </w:r>
        </w:p>
      </w:sdtContent>
    </w:sdt>
    <w:p w14:paraId="66634BDB" w14:textId="77777777" w:rsidR="006B4061" w:rsidRPr="00750582" w:rsidRDefault="006B4061" w:rsidP="006B4061">
      <w:pPr>
        <w:pStyle w:val="Heading1"/>
        <w:rPr>
          <w:u w:val="single"/>
        </w:rPr>
      </w:pPr>
      <w:bookmarkStart w:id="5" w:name="_Toc67307458"/>
      <w:r w:rsidRPr="00750582">
        <w:rPr>
          <w:u w:val="single"/>
        </w:rPr>
        <w:t>Revisions</w:t>
      </w:r>
      <w:bookmarkEnd w:id="0"/>
      <w:bookmarkEnd w:id="5"/>
    </w:p>
    <w:p w14:paraId="66634BDC" w14:textId="77777777" w:rsidR="006B4061" w:rsidRDefault="006B4061" w:rsidP="006B4061"/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5"/>
        <w:gridCol w:w="1067"/>
        <w:gridCol w:w="1418"/>
        <w:gridCol w:w="5540"/>
      </w:tblGrid>
      <w:tr w:rsidR="006B4061" w14:paraId="66634BE1" w14:textId="77777777" w:rsidTr="00F655B3">
        <w:trPr>
          <w:trHeight w:val="425"/>
        </w:trPr>
        <w:tc>
          <w:tcPr>
            <w:tcW w:w="1355" w:type="dxa"/>
            <w:shd w:val="clear" w:color="auto" w:fill="D9D9D9" w:themeFill="background1" w:themeFillShade="D9"/>
          </w:tcPr>
          <w:p w14:paraId="66634BDD" w14:textId="77777777" w:rsidR="006B4061" w:rsidRPr="00A37229" w:rsidRDefault="006B4061" w:rsidP="00FF612C">
            <w:pPr>
              <w:rPr>
                <w:b/>
              </w:rPr>
            </w:pPr>
            <w:r w:rsidRPr="00A37229">
              <w:rPr>
                <w:b/>
              </w:rPr>
              <w:t>Release No.</w:t>
            </w:r>
          </w:p>
        </w:tc>
        <w:tc>
          <w:tcPr>
            <w:tcW w:w="1067" w:type="dxa"/>
            <w:shd w:val="clear" w:color="auto" w:fill="D9D9D9" w:themeFill="background1" w:themeFillShade="D9"/>
          </w:tcPr>
          <w:p w14:paraId="66634BDE" w14:textId="77777777" w:rsidR="006B4061" w:rsidRPr="00A37229" w:rsidRDefault="006B4061" w:rsidP="00FF612C">
            <w:pPr>
              <w:rPr>
                <w:b/>
              </w:rPr>
            </w:pPr>
            <w:r w:rsidRPr="00A37229">
              <w:rPr>
                <w:b/>
              </w:rPr>
              <w:t>Dat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6634BDF" w14:textId="77777777" w:rsidR="006B4061" w:rsidRPr="00A37229" w:rsidRDefault="003F0CC5" w:rsidP="00FF612C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5540" w:type="dxa"/>
            <w:shd w:val="clear" w:color="auto" w:fill="D9D9D9" w:themeFill="background1" w:themeFillShade="D9"/>
          </w:tcPr>
          <w:p w14:paraId="66634BE0" w14:textId="77777777" w:rsidR="006B4061" w:rsidRPr="00A37229" w:rsidRDefault="006B4061" w:rsidP="00FF612C">
            <w:pPr>
              <w:rPr>
                <w:b/>
              </w:rPr>
            </w:pPr>
            <w:r w:rsidRPr="00A37229">
              <w:rPr>
                <w:b/>
              </w:rPr>
              <w:t>Revision Description</w:t>
            </w:r>
          </w:p>
        </w:tc>
      </w:tr>
      <w:tr w:rsidR="006B4061" w14:paraId="66634BE6" w14:textId="77777777" w:rsidTr="00F655B3">
        <w:trPr>
          <w:trHeight w:val="410"/>
        </w:trPr>
        <w:tc>
          <w:tcPr>
            <w:tcW w:w="1355" w:type="dxa"/>
          </w:tcPr>
          <w:p w14:paraId="66634BE2" w14:textId="4DF36033" w:rsidR="006B4061" w:rsidRDefault="00EA7D84" w:rsidP="00FF612C">
            <w:r>
              <w:t>V 0.0.1</w:t>
            </w:r>
          </w:p>
        </w:tc>
        <w:tc>
          <w:tcPr>
            <w:tcW w:w="1067" w:type="dxa"/>
          </w:tcPr>
          <w:p w14:paraId="66634BE3" w14:textId="35A41B9A" w:rsidR="006B4061" w:rsidRDefault="00067B9A" w:rsidP="00FF612C">
            <w:r>
              <w:t>2/8</w:t>
            </w:r>
          </w:p>
        </w:tc>
        <w:tc>
          <w:tcPr>
            <w:tcW w:w="1418" w:type="dxa"/>
          </w:tcPr>
          <w:p w14:paraId="66634BE4" w14:textId="2E2CE4FC" w:rsidR="006B4061" w:rsidRDefault="00067B9A" w:rsidP="00FF612C">
            <w:r>
              <w:t>Chris</w:t>
            </w:r>
          </w:p>
        </w:tc>
        <w:tc>
          <w:tcPr>
            <w:tcW w:w="5540" w:type="dxa"/>
          </w:tcPr>
          <w:p w14:paraId="66634BE5" w14:textId="744BF05A" w:rsidR="006B4061" w:rsidRDefault="00067B9A" w:rsidP="00FF612C">
            <w:r>
              <w:t>Initial creation</w:t>
            </w:r>
          </w:p>
        </w:tc>
      </w:tr>
      <w:tr w:rsidR="006B4061" w14:paraId="66634BEB" w14:textId="77777777" w:rsidTr="00F655B3">
        <w:trPr>
          <w:trHeight w:val="680"/>
        </w:trPr>
        <w:tc>
          <w:tcPr>
            <w:tcW w:w="1355" w:type="dxa"/>
          </w:tcPr>
          <w:p w14:paraId="66634BE7" w14:textId="1AA050F2" w:rsidR="006B4061" w:rsidRDefault="60B3A106" w:rsidP="00FF612C">
            <w:r>
              <w:t>V 0.0.2</w:t>
            </w:r>
          </w:p>
        </w:tc>
        <w:tc>
          <w:tcPr>
            <w:tcW w:w="1067" w:type="dxa"/>
          </w:tcPr>
          <w:p w14:paraId="66634BE8" w14:textId="39B6EB97" w:rsidR="006B4061" w:rsidRDefault="60B3A106" w:rsidP="00FF612C">
            <w:r>
              <w:t>2/18</w:t>
            </w:r>
          </w:p>
        </w:tc>
        <w:tc>
          <w:tcPr>
            <w:tcW w:w="1418" w:type="dxa"/>
          </w:tcPr>
          <w:p w14:paraId="66634BE9" w14:textId="4F717B6E" w:rsidR="006B4061" w:rsidRDefault="60B3A106" w:rsidP="00FF612C">
            <w:r>
              <w:t>Chris</w:t>
            </w:r>
          </w:p>
        </w:tc>
        <w:tc>
          <w:tcPr>
            <w:tcW w:w="5540" w:type="dxa"/>
          </w:tcPr>
          <w:p w14:paraId="66634BEA" w14:textId="34500D36" w:rsidR="006B4061" w:rsidRDefault="60B3A106" w:rsidP="00FF612C">
            <w:r>
              <w:t>Updated Roles and added notes column with things to consider when testing</w:t>
            </w:r>
          </w:p>
        </w:tc>
      </w:tr>
      <w:tr w:rsidR="006B4061" w14:paraId="66634BF0" w14:textId="77777777" w:rsidTr="00F655B3">
        <w:trPr>
          <w:trHeight w:val="680"/>
        </w:trPr>
        <w:tc>
          <w:tcPr>
            <w:tcW w:w="1355" w:type="dxa"/>
          </w:tcPr>
          <w:p w14:paraId="66634BEC" w14:textId="0178D7BE" w:rsidR="00F655B3" w:rsidRDefault="00750582" w:rsidP="00FF612C">
            <w:r>
              <w:t>V 1.0.0</w:t>
            </w:r>
          </w:p>
        </w:tc>
        <w:tc>
          <w:tcPr>
            <w:tcW w:w="1067" w:type="dxa"/>
          </w:tcPr>
          <w:p w14:paraId="66634BED" w14:textId="20CC85F0" w:rsidR="006B4061" w:rsidRDefault="00750582" w:rsidP="00FF612C">
            <w:r>
              <w:t>3/21</w:t>
            </w:r>
          </w:p>
        </w:tc>
        <w:tc>
          <w:tcPr>
            <w:tcW w:w="1418" w:type="dxa"/>
          </w:tcPr>
          <w:p w14:paraId="66634BEE" w14:textId="224891EB" w:rsidR="006B4061" w:rsidRDefault="00750582" w:rsidP="00FF612C">
            <w:r>
              <w:t>Chris</w:t>
            </w:r>
          </w:p>
        </w:tc>
        <w:tc>
          <w:tcPr>
            <w:tcW w:w="5540" w:type="dxa"/>
          </w:tcPr>
          <w:p w14:paraId="66634BEF" w14:textId="08F3E576" w:rsidR="00F655B3" w:rsidRDefault="00750582" w:rsidP="00FF612C">
            <w:r>
              <w:t xml:space="preserve">Updated Glossary, Related Documents, Project Tools, Project Meetings, </w:t>
            </w:r>
            <w:r w:rsidR="001C34E7">
              <w:t xml:space="preserve">and </w:t>
            </w:r>
            <w:r>
              <w:t>Test Plan Definition</w:t>
            </w:r>
          </w:p>
        </w:tc>
      </w:tr>
      <w:tr w:rsidR="00F655B3" w14:paraId="1676B302" w14:textId="77777777" w:rsidTr="00F655B3">
        <w:trPr>
          <w:trHeight w:val="680"/>
        </w:trPr>
        <w:tc>
          <w:tcPr>
            <w:tcW w:w="1355" w:type="dxa"/>
          </w:tcPr>
          <w:p w14:paraId="0CB0F5B9" w14:textId="66B5501E" w:rsidR="00F655B3" w:rsidRDefault="005F0AAE" w:rsidP="00FF612C">
            <w:r>
              <w:t>V 2.0.0</w:t>
            </w:r>
          </w:p>
        </w:tc>
        <w:tc>
          <w:tcPr>
            <w:tcW w:w="1067" w:type="dxa"/>
          </w:tcPr>
          <w:p w14:paraId="7BCF65F6" w14:textId="54B8508B" w:rsidR="00F655B3" w:rsidRDefault="005F0AAE" w:rsidP="00FF612C">
            <w:r>
              <w:t>4/22</w:t>
            </w:r>
          </w:p>
        </w:tc>
        <w:tc>
          <w:tcPr>
            <w:tcW w:w="1418" w:type="dxa"/>
          </w:tcPr>
          <w:p w14:paraId="5E879191" w14:textId="2D135222" w:rsidR="00F655B3" w:rsidRDefault="005F0AAE" w:rsidP="00FF612C">
            <w:r>
              <w:t>Chris</w:t>
            </w:r>
          </w:p>
        </w:tc>
        <w:tc>
          <w:tcPr>
            <w:tcW w:w="5540" w:type="dxa"/>
          </w:tcPr>
          <w:p w14:paraId="11E8439E" w14:textId="729E0447" w:rsidR="00F655B3" w:rsidRDefault="005F0AAE" w:rsidP="00FF612C">
            <w:r>
              <w:t>Added Test Scripts</w:t>
            </w:r>
            <w:r w:rsidR="001C34E7">
              <w:t xml:space="preserve"> and Final Formatting</w:t>
            </w:r>
          </w:p>
        </w:tc>
      </w:tr>
    </w:tbl>
    <w:p w14:paraId="66634C09" w14:textId="6C2672C5" w:rsidR="006B4061" w:rsidRPr="00750582" w:rsidRDefault="006B4061" w:rsidP="00877183">
      <w:pPr>
        <w:pStyle w:val="Heading1"/>
        <w:rPr>
          <w:u w:val="single"/>
        </w:rPr>
      </w:pPr>
      <w:bookmarkStart w:id="6" w:name="_Toc285466072"/>
      <w:bookmarkStart w:id="7" w:name="_Toc67307459"/>
      <w:r w:rsidRPr="00750582">
        <w:rPr>
          <w:u w:val="single"/>
        </w:rPr>
        <w:t>Project Overview</w:t>
      </w:r>
      <w:bookmarkEnd w:id="4"/>
      <w:bookmarkEnd w:id="3"/>
      <w:bookmarkEnd w:id="2"/>
      <w:bookmarkEnd w:id="1"/>
      <w:bookmarkEnd w:id="6"/>
      <w:bookmarkEnd w:id="7"/>
      <w:r w:rsidRPr="00750582">
        <w:rPr>
          <w:u w:val="single"/>
        </w:rPr>
        <w:t xml:space="preserve">  </w:t>
      </w:r>
    </w:p>
    <w:p w14:paraId="66634C0A" w14:textId="77777777" w:rsidR="006B4061" w:rsidRDefault="006B4061" w:rsidP="006B4061">
      <w:pPr>
        <w:pStyle w:val="Heading2"/>
      </w:pPr>
      <w:bookmarkStart w:id="8" w:name="_Toc285466073"/>
      <w:bookmarkStart w:id="9" w:name="_Toc67307460"/>
      <w:r>
        <w:t>Purpose</w:t>
      </w:r>
      <w:bookmarkEnd w:id="8"/>
      <w:bookmarkEnd w:id="9"/>
    </w:p>
    <w:p w14:paraId="66634C0C" w14:textId="6D3E8FB8" w:rsidR="006B4061" w:rsidRPr="00FE33EE" w:rsidRDefault="00B81F0B" w:rsidP="006B4061">
      <w:r>
        <w:rPr>
          <w:i/>
          <w:iCs/>
          <w:sz w:val="20"/>
        </w:rPr>
        <w:t xml:space="preserve">Medicine </w:t>
      </w:r>
      <w:r w:rsidR="008B1EAF">
        <w:rPr>
          <w:i/>
          <w:iCs/>
          <w:sz w:val="20"/>
        </w:rPr>
        <w:t>Dispensing</w:t>
      </w:r>
      <w:r>
        <w:rPr>
          <w:i/>
          <w:iCs/>
          <w:sz w:val="20"/>
        </w:rPr>
        <w:t xml:space="preserve"> Cart with Laptop attached</w:t>
      </w:r>
      <w:r w:rsidR="00750582">
        <w:rPr>
          <w:i/>
          <w:iCs/>
          <w:sz w:val="20"/>
        </w:rPr>
        <w:t>,</w:t>
      </w:r>
      <w:r>
        <w:rPr>
          <w:i/>
          <w:iCs/>
          <w:sz w:val="20"/>
        </w:rPr>
        <w:t xml:space="preserve"> which contains </w:t>
      </w:r>
      <w:r w:rsidR="00AB2B55">
        <w:rPr>
          <w:i/>
          <w:iCs/>
          <w:sz w:val="20"/>
        </w:rPr>
        <w:t xml:space="preserve">Management software. This software will manage the patients, </w:t>
      </w:r>
      <w:r w:rsidR="008B1EAF">
        <w:rPr>
          <w:i/>
          <w:iCs/>
          <w:sz w:val="20"/>
        </w:rPr>
        <w:t>physicians</w:t>
      </w:r>
      <w:r w:rsidR="00AB2B55">
        <w:rPr>
          <w:i/>
          <w:iCs/>
          <w:sz w:val="20"/>
        </w:rPr>
        <w:t>, nurses, medication</w:t>
      </w:r>
      <w:r w:rsidR="00750582">
        <w:rPr>
          <w:i/>
          <w:iCs/>
          <w:sz w:val="20"/>
        </w:rPr>
        <w:t xml:space="preserve"> and</w:t>
      </w:r>
      <w:r w:rsidR="008B1EAF">
        <w:rPr>
          <w:i/>
          <w:iCs/>
          <w:sz w:val="20"/>
        </w:rPr>
        <w:t xml:space="preserve"> control the</w:t>
      </w:r>
      <w:r w:rsidR="00750582">
        <w:rPr>
          <w:i/>
          <w:iCs/>
          <w:sz w:val="20"/>
        </w:rPr>
        <w:t xml:space="preserve"> software's interactions with the</w:t>
      </w:r>
      <w:r w:rsidR="008B1EAF">
        <w:rPr>
          <w:i/>
          <w:iCs/>
          <w:sz w:val="20"/>
        </w:rPr>
        <w:t xml:space="preserve"> </w:t>
      </w:r>
      <w:r w:rsidR="00750582">
        <w:rPr>
          <w:i/>
          <w:iCs/>
          <w:sz w:val="20"/>
        </w:rPr>
        <w:t>cart's drawers</w:t>
      </w:r>
      <w:r w:rsidR="008B1EAF">
        <w:rPr>
          <w:i/>
          <w:iCs/>
          <w:sz w:val="20"/>
        </w:rPr>
        <w:t>.</w:t>
      </w:r>
    </w:p>
    <w:p w14:paraId="66634C0D" w14:textId="77777777" w:rsidR="006B4061" w:rsidRDefault="006B4061" w:rsidP="006B4061">
      <w:pPr>
        <w:pStyle w:val="Heading2"/>
      </w:pPr>
      <w:bookmarkStart w:id="10" w:name="_Toc285466074"/>
      <w:bookmarkStart w:id="11" w:name="_Toc67307461"/>
      <w:r>
        <w:t>Scope</w:t>
      </w:r>
      <w:bookmarkEnd w:id="10"/>
      <w:bookmarkEnd w:id="11"/>
    </w:p>
    <w:p w14:paraId="2B710F3D" w14:textId="70DC5503" w:rsidR="008B1EAF" w:rsidRDefault="00BE59C8" w:rsidP="006B4061">
      <w:pPr>
        <w:rPr>
          <w:i/>
          <w:iCs/>
          <w:sz w:val="20"/>
        </w:rPr>
      </w:pPr>
      <w:r>
        <w:rPr>
          <w:i/>
          <w:iCs/>
          <w:sz w:val="20"/>
        </w:rPr>
        <w:t xml:space="preserve">There are </w:t>
      </w:r>
      <w:r w:rsidR="00750582">
        <w:rPr>
          <w:i/>
          <w:iCs/>
          <w:sz w:val="20"/>
        </w:rPr>
        <w:t>four</w:t>
      </w:r>
      <w:r>
        <w:rPr>
          <w:i/>
          <w:iCs/>
          <w:sz w:val="20"/>
        </w:rPr>
        <w:t xml:space="preserve"> </w:t>
      </w:r>
      <w:r w:rsidR="00750582">
        <w:rPr>
          <w:i/>
          <w:iCs/>
          <w:sz w:val="20"/>
        </w:rPr>
        <w:t>central</w:t>
      </w:r>
      <w:r>
        <w:rPr>
          <w:i/>
          <w:iCs/>
          <w:sz w:val="20"/>
        </w:rPr>
        <w:t xml:space="preserve"> systems/parts to this project that will require testing.</w:t>
      </w:r>
    </w:p>
    <w:p w14:paraId="7C8C7D8C" w14:textId="79AB7ACC" w:rsidR="00BE59C8" w:rsidRDefault="00BE59C8" w:rsidP="006B4061">
      <w:pPr>
        <w:rPr>
          <w:i/>
          <w:iCs/>
          <w:sz w:val="20"/>
        </w:rPr>
      </w:pPr>
      <w:r>
        <w:rPr>
          <w:i/>
          <w:iCs/>
          <w:sz w:val="20"/>
        </w:rPr>
        <w:t>The database</w:t>
      </w:r>
      <w:r w:rsidR="005F15F7">
        <w:rPr>
          <w:i/>
          <w:iCs/>
          <w:sz w:val="20"/>
        </w:rPr>
        <w:t xml:space="preserve"> that will hold all the data for the users, medication, and patients</w:t>
      </w:r>
    </w:p>
    <w:p w14:paraId="4292D613" w14:textId="643902B7" w:rsidR="005F15F7" w:rsidRDefault="005F15F7" w:rsidP="006B4061">
      <w:pPr>
        <w:rPr>
          <w:i/>
          <w:iCs/>
          <w:sz w:val="20"/>
        </w:rPr>
      </w:pPr>
      <w:r>
        <w:rPr>
          <w:i/>
          <w:iCs/>
          <w:sz w:val="20"/>
        </w:rPr>
        <w:t>The GUI that the users will interact with</w:t>
      </w:r>
      <w:r w:rsidR="006B0FFE">
        <w:rPr>
          <w:i/>
          <w:iCs/>
          <w:sz w:val="20"/>
        </w:rPr>
        <w:t xml:space="preserve"> to gain access</w:t>
      </w:r>
      <w:r w:rsidR="00A8288E">
        <w:rPr>
          <w:i/>
          <w:iCs/>
          <w:sz w:val="20"/>
        </w:rPr>
        <w:t xml:space="preserve"> </w:t>
      </w:r>
      <w:r w:rsidR="006B0FFE">
        <w:rPr>
          <w:i/>
          <w:iCs/>
          <w:sz w:val="20"/>
        </w:rPr>
        <w:t>to and manage the usage</w:t>
      </w:r>
      <w:r w:rsidR="006B0FFE" w:rsidRPr="006B0FFE">
        <w:rPr>
          <w:i/>
          <w:iCs/>
          <w:sz w:val="20"/>
        </w:rPr>
        <w:t xml:space="preserve"> </w:t>
      </w:r>
      <w:r w:rsidR="006B0FFE">
        <w:rPr>
          <w:i/>
          <w:iCs/>
          <w:sz w:val="20"/>
        </w:rPr>
        <w:t>of the medication</w:t>
      </w:r>
    </w:p>
    <w:p w14:paraId="7A2A00EA" w14:textId="7A411B00" w:rsidR="00A8288E" w:rsidRDefault="00A8288E" w:rsidP="006B4061">
      <w:pPr>
        <w:rPr>
          <w:i/>
          <w:iCs/>
          <w:sz w:val="20"/>
        </w:rPr>
      </w:pPr>
      <w:r>
        <w:rPr>
          <w:i/>
          <w:iCs/>
          <w:sz w:val="20"/>
        </w:rPr>
        <w:t xml:space="preserve">The hardware which contains the laptop and the </w:t>
      </w:r>
      <w:r w:rsidR="00EC53B5">
        <w:rPr>
          <w:i/>
          <w:iCs/>
          <w:sz w:val="20"/>
        </w:rPr>
        <w:t>cart itself</w:t>
      </w:r>
    </w:p>
    <w:p w14:paraId="2EB5BCB2" w14:textId="7CC07B56" w:rsidR="00EC53B5" w:rsidRDefault="00EC53B5" w:rsidP="38A932AA">
      <w:pPr>
        <w:rPr>
          <w:i/>
          <w:iCs/>
          <w:sz w:val="20"/>
          <w:szCs w:val="20"/>
        </w:rPr>
      </w:pPr>
      <w:r w:rsidRPr="38A932AA">
        <w:rPr>
          <w:i/>
          <w:iCs/>
          <w:sz w:val="20"/>
          <w:szCs w:val="20"/>
        </w:rPr>
        <w:t xml:space="preserve">The API system will import data from </w:t>
      </w:r>
      <w:r w:rsidR="7490DB49" w:rsidRPr="38A932AA">
        <w:rPr>
          <w:i/>
          <w:iCs/>
          <w:sz w:val="20"/>
          <w:szCs w:val="20"/>
        </w:rPr>
        <w:t>an</w:t>
      </w:r>
      <w:r w:rsidRPr="38A932AA">
        <w:rPr>
          <w:i/>
          <w:iCs/>
          <w:sz w:val="20"/>
          <w:szCs w:val="20"/>
        </w:rPr>
        <w:t xml:space="preserve"> outside source which will provide current data on the medications.</w:t>
      </w:r>
    </w:p>
    <w:p w14:paraId="66634C13" w14:textId="77777777" w:rsidR="006B4061" w:rsidRDefault="006B4061" w:rsidP="006B4061">
      <w:pPr>
        <w:pStyle w:val="Heading2"/>
      </w:pPr>
      <w:bookmarkStart w:id="12" w:name="_Toc285466076"/>
      <w:bookmarkStart w:id="13" w:name="_Toc67307462"/>
      <w:r>
        <w:t>Related Documents</w:t>
      </w:r>
      <w:bookmarkEnd w:id="12"/>
      <w:bookmarkEnd w:id="13"/>
    </w:p>
    <w:p w14:paraId="6525A74B" w14:textId="1E418DD8" w:rsidR="00067B9A" w:rsidRPr="00750582" w:rsidRDefault="00067B9A" w:rsidP="00046F00">
      <w:pPr>
        <w:pStyle w:val="ListParagraph"/>
        <w:numPr>
          <w:ilvl w:val="0"/>
          <w:numId w:val="2"/>
        </w:numPr>
        <w:rPr>
          <w:i/>
          <w:iCs/>
          <w:sz w:val="20"/>
        </w:rPr>
      </w:pPr>
      <w:r w:rsidRPr="00750582">
        <w:rPr>
          <w:i/>
          <w:iCs/>
          <w:sz w:val="20"/>
        </w:rPr>
        <w:t>GitHub</w:t>
      </w:r>
      <w:r w:rsidR="00D252FB" w:rsidRPr="00750582">
        <w:rPr>
          <w:i/>
          <w:iCs/>
          <w:sz w:val="20"/>
        </w:rPr>
        <w:t xml:space="preserve"> repository</w:t>
      </w:r>
    </w:p>
    <w:p w14:paraId="53EB682A" w14:textId="1C27AE1E" w:rsidR="00D252FB" w:rsidRPr="00750582" w:rsidRDefault="00D252FB" w:rsidP="00046F00">
      <w:pPr>
        <w:pStyle w:val="ListParagraph"/>
        <w:numPr>
          <w:ilvl w:val="0"/>
          <w:numId w:val="2"/>
        </w:numPr>
        <w:rPr>
          <w:i/>
          <w:iCs/>
          <w:sz w:val="20"/>
        </w:rPr>
      </w:pPr>
      <w:r w:rsidRPr="00750582">
        <w:rPr>
          <w:i/>
          <w:iCs/>
          <w:sz w:val="20"/>
          <w:szCs w:val="20"/>
        </w:rPr>
        <w:t>Group Task Sheets</w:t>
      </w:r>
    </w:p>
    <w:p w14:paraId="4E8D1895" w14:textId="35874B5B" w:rsidR="3BAA47D9" w:rsidRPr="00750582" w:rsidRDefault="3BAA47D9" w:rsidP="00046F00">
      <w:pPr>
        <w:pStyle w:val="ListParagraph"/>
        <w:numPr>
          <w:ilvl w:val="0"/>
          <w:numId w:val="2"/>
        </w:numPr>
        <w:rPr>
          <w:i/>
          <w:iCs/>
          <w:sz w:val="20"/>
          <w:szCs w:val="20"/>
        </w:rPr>
      </w:pPr>
      <w:r w:rsidRPr="00750582">
        <w:rPr>
          <w:i/>
          <w:iCs/>
          <w:sz w:val="20"/>
          <w:szCs w:val="20"/>
        </w:rPr>
        <w:t>Evaluation Procedures for Project Issues</w:t>
      </w:r>
    </w:p>
    <w:p w14:paraId="76A21317" w14:textId="77777777" w:rsidR="00750582" w:rsidRDefault="0075058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bookmarkStart w:id="14" w:name="_Toc285466077"/>
      <w:bookmarkStart w:id="15" w:name="_Toc67307463"/>
      <w:r>
        <w:br w:type="page"/>
      </w:r>
    </w:p>
    <w:p w14:paraId="66634C16" w14:textId="01CB7DB4" w:rsidR="006B4061" w:rsidRPr="000B3009" w:rsidRDefault="006B4061" w:rsidP="38A932AA">
      <w:pPr>
        <w:pStyle w:val="Heading2"/>
      </w:pPr>
      <w:r>
        <w:lastRenderedPageBreak/>
        <w:t>Glossary</w:t>
      </w:r>
      <w:bookmarkEnd w:id="14"/>
      <w:bookmarkEnd w:id="15"/>
    </w:p>
    <w:p w14:paraId="66634C18" w14:textId="77777777" w:rsidR="006B4061" w:rsidRPr="000B3009" w:rsidRDefault="006B4061" w:rsidP="006B4061">
      <w:pPr>
        <w:rPr>
          <w:b/>
          <w:i/>
          <w:iCs/>
          <w:sz w:val="20"/>
          <w:highlight w:val="yellow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22"/>
        <w:gridCol w:w="4322"/>
      </w:tblGrid>
      <w:tr w:rsidR="006B4061" w:rsidRPr="000B3009" w14:paraId="66634C1B" w14:textId="77777777" w:rsidTr="00750582">
        <w:trPr>
          <w:trHeight w:val="682"/>
        </w:trPr>
        <w:tc>
          <w:tcPr>
            <w:tcW w:w="4322" w:type="dxa"/>
            <w:shd w:val="clear" w:color="auto" w:fill="D9D9D9" w:themeFill="background1" w:themeFillShade="D9"/>
          </w:tcPr>
          <w:p w14:paraId="66634C19" w14:textId="77777777" w:rsidR="006B4061" w:rsidRPr="000B3009" w:rsidRDefault="006B4061" w:rsidP="00750582">
            <w:pPr>
              <w:rPr>
                <w:b/>
                <w:bCs/>
              </w:rPr>
            </w:pPr>
            <w:r w:rsidRPr="38A932AA">
              <w:rPr>
                <w:b/>
                <w:bCs/>
              </w:rPr>
              <w:t>Word/Phrase/Acronym</w:t>
            </w:r>
          </w:p>
        </w:tc>
        <w:tc>
          <w:tcPr>
            <w:tcW w:w="4322" w:type="dxa"/>
            <w:shd w:val="clear" w:color="auto" w:fill="D9D9D9" w:themeFill="background1" w:themeFillShade="D9"/>
          </w:tcPr>
          <w:p w14:paraId="66634C1A" w14:textId="77777777" w:rsidR="006B4061" w:rsidRPr="000B3009" w:rsidRDefault="006B4061" w:rsidP="00750582">
            <w:pPr>
              <w:rPr>
                <w:b/>
                <w:bCs/>
              </w:rPr>
            </w:pPr>
            <w:r w:rsidRPr="38A932AA">
              <w:rPr>
                <w:b/>
                <w:bCs/>
              </w:rPr>
              <w:t>Meaning</w:t>
            </w:r>
          </w:p>
        </w:tc>
      </w:tr>
      <w:tr w:rsidR="006B4061" w:rsidRPr="000B3009" w14:paraId="66634C1E" w14:textId="77777777" w:rsidTr="00750582">
        <w:trPr>
          <w:trHeight w:val="663"/>
        </w:trPr>
        <w:tc>
          <w:tcPr>
            <w:tcW w:w="4322" w:type="dxa"/>
          </w:tcPr>
          <w:p w14:paraId="66634C1C" w14:textId="6C09C79C" w:rsidR="006B4061" w:rsidRPr="000B3009" w:rsidRDefault="18A0F374" w:rsidP="00750582">
            <w:r>
              <w:t>API</w:t>
            </w:r>
          </w:p>
        </w:tc>
        <w:tc>
          <w:tcPr>
            <w:tcW w:w="4322" w:type="dxa"/>
          </w:tcPr>
          <w:p w14:paraId="66634C1D" w14:textId="34F75F77" w:rsidR="006B4061" w:rsidRPr="000B3009" w:rsidRDefault="2B4E7F64" w:rsidP="00750582">
            <w:pPr>
              <w:rPr>
                <w:b/>
                <w:bCs/>
                <w:sz w:val="20"/>
                <w:szCs w:val="20"/>
              </w:rPr>
            </w:pPr>
            <w:r w:rsidRPr="38A932AA">
              <w:rPr>
                <w:b/>
                <w:bCs/>
                <w:sz w:val="20"/>
                <w:szCs w:val="20"/>
              </w:rPr>
              <w:t>Application Programming Interface</w:t>
            </w:r>
          </w:p>
        </w:tc>
      </w:tr>
      <w:tr w:rsidR="006B4061" w14:paraId="66634C21" w14:textId="77777777" w:rsidTr="00750582">
        <w:trPr>
          <w:trHeight w:val="170"/>
        </w:trPr>
        <w:tc>
          <w:tcPr>
            <w:tcW w:w="4322" w:type="dxa"/>
          </w:tcPr>
          <w:p w14:paraId="66634C1F" w14:textId="52E10A18" w:rsidR="006B4061" w:rsidRPr="000B3009" w:rsidRDefault="5079EDF6" w:rsidP="00750582">
            <w:r>
              <w:t>GUI</w:t>
            </w:r>
          </w:p>
        </w:tc>
        <w:tc>
          <w:tcPr>
            <w:tcW w:w="4322" w:type="dxa"/>
          </w:tcPr>
          <w:p w14:paraId="66634C20" w14:textId="789848DB" w:rsidR="006B4061" w:rsidRDefault="5079EDF6" w:rsidP="00750582">
            <w:pPr>
              <w:rPr>
                <w:b/>
                <w:bCs/>
                <w:sz w:val="20"/>
                <w:szCs w:val="20"/>
              </w:rPr>
            </w:pPr>
            <w:r w:rsidRPr="38A932AA">
              <w:rPr>
                <w:b/>
                <w:bCs/>
                <w:sz w:val="20"/>
                <w:szCs w:val="20"/>
              </w:rPr>
              <w:t>Graphical user interface</w:t>
            </w:r>
          </w:p>
        </w:tc>
      </w:tr>
      <w:tr w:rsidR="006B4061" w14:paraId="66634C24" w14:textId="77777777" w:rsidTr="00750582">
        <w:trPr>
          <w:trHeight w:val="107"/>
        </w:trPr>
        <w:tc>
          <w:tcPr>
            <w:tcW w:w="4322" w:type="dxa"/>
          </w:tcPr>
          <w:p w14:paraId="66634C22" w14:textId="789FF9AF" w:rsidR="006B4061" w:rsidRPr="004B73CE" w:rsidRDefault="1EBC1E16" w:rsidP="00750582">
            <w:r>
              <w:t>Form</w:t>
            </w:r>
          </w:p>
        </w:tc>
        <w:tc>
          <w:tcPr>
            <w:tcW w:w="4322" w:type="dxa"/>
          </w:tcPr>
          <w:p w14:paraId="66634C23" w14:textId="235CB165" w:rsidR="006B4061" w:rsidRDefault="1EBC1E16" w:rsidP="00750582">
            <w:pPr>
              <w:rPr>
                <w:b/>
                <w:bCs/>
                <w:sz w:val="20"/>
                <w:szCs w:val="20"/>
              </w:rPr>
            </w:pPr>
            <w:r w:rsidRPr="38A932AA">
              <w:rPr>
                <w:b/>
                <w:bCs/>
                <w:sz w:val="20"/>
                <w:szCs w:val="20"/>
              </w:rPr>
              <w:t xml:space="preserve">A Visual Studio screen used to show the </w:t>
            </w:r>
            <w:r w:rsidR="6DD1605B" w:rsidRPr="38A932AA">
              <w:rPr>
                <w:b/>
                <w:bCs/>
                <w:sz w:val="20"/>
                <w:szCs w:val="20"/>
              </w:rPr>
              <w:t>GUI.</w:t>
            </w:r>
          </w:p>
        </w:tc>
      </w:tr>
      <w:tr w:rsidR="006B4061" w14:paraId="66634C27" w14:textId="77777777" w:rsidTr="00750582">
        <w:trPr>
          <w:trHeight w:val="152"/>
        </w:trPr>
        <w:tc>
          <w:tcPr>
            <w:tcW w:w="4322" w:type="dxa"/>
          </w:tcPr>
          <w:p w14:paraId="66634C25" w14:textId="591EDA86" w:rsidR="006B4061" w:rsidRPr="004B73CE" w:rsidRDefault="1EBC1E16" w:rsidP="00750582">
            <w:r>
              <w:t>Barcode</w:t>
            </w:r>
          </w:p>
        </w:tc>
        <w:tc>
          <w:tcPr>
            <w:tcW w:w="4322" w:type="dxa"/>
          </w:tcPr>
          <w:p w14:paraId="66634C26" w14:textId="7853810C" w:rsidR="006B4061" w:rsidRDefault="1EBC1E16" w:rsidP="00750582">
            <w:pPr>
              <w:rPr>
                <w:b/>
                <w:bCs/>
                <w:sz w:val="20"/>
                <w:szCs w:val="20"/>
              </w:rPr>
            </w:pPr>
            <w:r w:rsidRPr="38A932AA">
              <w:rPr>
                <w:b/>
                <w:bCs/>
                <w:sz w:val="20"/>
                <w:szCs w:val="20"/>
              </w:rPr>
              <w:t xml:space="preserve">A 12-24 long character string used in place of a username/password or medication </w:t>
            </w:r>
            <w:r w:rsidR="2C47E810" w:rsidRPr="38A932AA">
              <w:rPr>
                <w:b/>
                <w:bCs/>
                <w:sz w:val="20"/>
                <w:szCs w:val="20"/>
              </w:rPr>
              <w:t>information.</w:t>
            </w:r>
          </w:p>
        </w:tc>
      </w:tr>
      <w:tr w:rsidR="006B4061" w14:paraId="66634C2A" w14:textId="77777777" w:rsidTr="00750582">
        <w:trPr>
          <w:trHeight w:val="188"/>
        </w:trPr>
        <w:tc>
          <w:tcPr>
            <w:tcW w:w="4322" w:type="dxa"/>
          </w:tcPr>
          <w:p w14:paraId="66634C28" w14:textId="5FF5DDAB" w:rsidR="006B4061" w:rsidRPr="004B73CE" w:rsidRDefault="0110320E" w:rsidP="00750582">
            <w:r>
              <w:t>Divider</w:t>
            </w:r>
          </w:p>
        </w:tc>
        <w:tc>
          <w:tcPr>
            <w:tcW w:w="4322" w:type="dxa"/>
          </w:tcPr>
          <w:p w14:paraId="66634C29" w14:textId="5A44F950" w:rsidR="006B4061" w:rsidRDefault="00750582" w:rsidP="0075058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hey are u</w:t>
            </w:r>
            <w:r w:rsidR="0110320E" w:rsidRPr="38A932AA">
              <w:rPr>
                <w:b/>
                <w:bCs/>
                <w:sz w:val="20"/>
                <w:szCs w:val="20"/>
              </w:rPr>
              <w:t xml:space="preserve">sed to split a drawer into multiple </w:t>
            </w:r>
            <w:r w:rsidR="4C2193AC" w:rsidRPr="38A932AA">
              <w:rPr>
                <w:b/>
                <w:bCs/>
                <w:sz w:val="20"/>
                <w:szCs w:val="20"/>
              </w:rPr>
              <w:t>compartments.</w:t>
            </w:r>
          </w:p>
        </w:tc>
      </w:tr>
      <w:tr w:rsidR="38A932AA" w14:paraId="5986A49C" w14:textId="77777777" w:rsidTr="00750582">
        <w:trPr>
          <w:trHeight w:val="188"/>
        </w:trPr>
        <w:tc>
          <w:tcPr>
            <w:tcW w:w="4322" w:type="dxa"/>
          </w:tcPr>
          <w:p w14:paraId="7B45F1EA" w14:textId="4032230A" w:rsidR="631B4861" w:rsidRDefault="631B4861" w:rsidP="00750582">
            <w:r>
              <w:t>Textbox</w:t>
            </w:r>
          </w:p>
        </w:tc>
        <w:tc>
          <w:tcPr>
            <w:tcW w:w="4322" w:type="dxa"/>
          </w:tcPr>
          <w:p w14:paraId="77793826" w14:textId="53094AB8" w:rsidR="631B4861" w:rsidRDefault="631B4861" w:rsidP="00750582">
            <w:pPr>
              <w:rPr>
                <w:b/>
                <w:bCs/>
                <w:sz w:val="20"/>
                <w:szCs w:val="20"/>
              </w:rPr>
            </w:pPr>
            <w:r w:rsidRPr="38A932AA">
              <w:rPr>
                <w:b/>
                <w:bCs/>
                <w:sz w:val="20"/>
                <w:szCs w:val="20"/>
              </w:rPr>
              <w:t xml:space="preserve">A place where </w:t>
            </w:r>
            <w:r w:rsidR="00750582">
              <w:rPr>
                <w:b/>
                <w:bCs/>
                <w:sz w:val="20"/>
                <w:szCs w:val="20"/>
              </w:rPr>
              <w:t xml:space="preserve">a user can enter </w:t>
            </w:r>
            <w:r w:rsidRPr="38A932AA">
              <w:rPr>
                <w:b/>
                <w:bCs/>
                <w:sz w:val="20"/>
                <w:szCs w:val="20"/>
              </w:rPr>
              <w:t xml:space="preserve">data </w:t>
            </w:r>
            <w:r w:rsidR="00750582">
              <w:rPr>
                <w:b/>
                <w:bCs/>
                <w:sz w:val="20"/>
                <w:szCs w:val="20"/>
              </w:rPr>
              <w:t>into the system.</w:t>
            </w:r>
          </w:p>
        </w:tc>
      </w:tr>
      <w:tr w:rsidR="38A932AA" w14:paraId="52FA9EE9" w14:textId="77777777" w:rsidTr="00750582">
        <w:trPr>
          <w:trHeight w:val="188"/>
        </w:trPr>
        <w:tc>
          <w:tcPr>
            <w:tcW w:w="4322" w:type="dxa"/>
          </w:tcPr>
          <w:p w14:paraId="5662A1A1" w14:textId="7C9A91B4" w:rsidR="631B4861" w:rsidRDefault="631B4861" w:rsidP="00750582">
            <w:r>
              <w:t>Drop</w:t>
            </w:r>
            <w:r w:rsidR="00750582">
              <w:t>d</w:t>
            </w:r>
            <w:r>
              <w:t>own field</w:t>
            </w:r>
          </w:p>
        </w:tc>
        <w:tc>
          <w:tcPr>
            <w:tcW w:w="4322" w:type="dxa"/>
          </w:tcPr>
          <w:p w14:paraId="61203B64" w14:textId="2616371E" w:rsidR="631B4861" w:rsidRDefault="631B4861" w:rsidP="00750582">
            <w:pPr>
              <w:rPr>
                <w:b/>
                <w:bCs/>
                <w:sz w:val="20"/>
                <w:szCs w:val="20"/>
              </w:rPr>
            </w:pPr>
            <w:r w:rsidRPr="38A932AA">
              <w:rPr>
                <w:b/>
                <w:bCs/>
                <w:sz w:val="20"/>
                <w:szCs w:val="20"/>
              </w:rPr>
              <w:t>It can display many pieces of data that a user can select from a list.</w:t>
            </w:r>
          </w:p>
        </w:tc>
      </w:tr>
      <w:tr w:rsidR="38A932AA" w14:paraId="2972FA64" w14:textId="77777777" w:rsidTr="00750582">
        <w:trPr>
          <w:trHeight w:val="188"/>
        </w:trPr>
        <w:tc>
          <w:tcPr>
            <w:tcW w:w="4322" w:type="dxa"/>
          </w:tcPr>
          <w:p w14:paraId="41CE4E42" w14:textId="054C9AA1" w:rsidR="631B4861" w:rsidRDefault="00750582" w:rsidP="00750582">
            <w:r>
              <w:t>B</w:t>
            </w:r>
            <w:r w:rsidR="631B4861">
              <w:t>utton</w:t>
            </w:r>
          </w:p>
        </w:tc>
        <w:tc>
          <w:tcPr>
            <w:tcW w:w="4322" w:type="dxa"/>
          </w:tcPr>
          <w:p w14:paraId="6B11357E" w14:textId="20152418" w:rsidR="631B4861" w:rsidRDefault="00750582" w:rsidP="0075058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It is </w:t>
            </w:r>
            <w:r w:rsidR="631B4861" w:rsidRPr="38A932AA">
              <w:rPr>
                <w:b/>
                <w:bCs/>
                <w:sz w:val="20"/>
                <w:szCs w:val="20"/>
              </w:rPr>
              <w:t>press</w:t>
            </w:r>
            <w:r>
              <w:rPr>
                <w:b/>
                <w:bCs/>
                <w:sz w:val="20"/>
                <w:szCs w:val="20"/>
              </w:rPr>
              <w:t>ed</w:t>
            </w:r>
            <w:r w:rsidR="631B4861" w:rsidRPr="38A932AA">
              <w:rPr>
                <w:b/>
                <w:bCs/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to</w:t>
            </w:r>
            <w:r w:rsidR="631B4861" w:rsidRPr="38A932AA">
              <w:rPr>
                <w:b/>
                <w:bCs/>
                <w:sz w:val="20"/>
                <w:szCs w:val="20"/>
              </w:rPr>
              <w:t xml:space="preserve"> start</w:t>
            </w:r>
            <w:r>
              <w:rPr>
                <w:b/>
                <w:bCs/>
                <w:sz w:val="20"/>
                <w:szCs w:val="20"/>
              </w:rPr>
              <w:t xml:space="preserve"> or stop</w:t>
            </w:r>
            <w:r w:rsidR="631B4861" w:rsidRPr="38A932AA">
              <w:rPr>
                <w:b/>
                <w:bCs/>
                <w:sz w:val="20"/>
                <w:szCs w:val="20"/>
              </w:rPr>
              <w:t xml:space="preserve"> an action.</w:t>
            </w:r>
          </w:p>
        </w:tc>
      </w:tr>
      <w:tr w:rsidR="006B4061" w14:paraId="66634C2D" w14:textId="77777777" w:rsidTr="00750582">
        <w:trPr>
          <w:trHeight w:val="585"/>
        </w:trPr>
        <w:tc>
          <w:tcPr>
            <w:tcW w:w="4322" w:type="dxa"/>
          </w:tcPr>
          <w:p w14:paraId="66634C2B" w14:textId="0B415EE9" w:rsidR="006B4061" w:rsidRPr="004B73CE" w:rsidRDefault="0110320E" w:rsidP="00750582">
            <w:r>
              <w:t>Bin</w:t>
            </w:r>
          </w:p>
        </w:tc>
        <w:tc>
          <w:tcPr>
            <w:tcW w:w="4322" w:type="dxa"/>
          </w:tcPr>
          <w:p w14:paraId="66634C2C" w14:textId="5D9153EA" w:rsidR="006B4061" w:rsidRDefault="00750582" w:rsidP="0075058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ach compartment inside a drawer</w:t>
            </w:r>
          </w:p>
        </w:tc>
      </w:tr>
      <w:tr w:rsidR="00750582" w14:paraId="6A04E1B5" w14:textId="77777777" w:rsidTr="00750582">
        <w:trPr>
          <w:trHeight w:val="585"/>
        </w:trPr>
        <w:tc>
          <w:tcPr>
            <w:tcW w:w="4322" w:type="dxa"/>
          </w:tcPr>
          <w:p w14:paraId="60D74BB8" w14:textId="22A6662D" w:rsidR="00750582" w:rsidRDefault="00750582" w:rsidP="00750582">
            <w:r>
              <w:t>Baud rate</w:t>
            </w:r>
          </w:p>
        </w:tc>
        <w:tc>
          <w:tcPr>
            <w:tcW w:w="4322" w:type="dxa"/>
          </w:tcPr>
          <w:p w14:paraId="3E80B0A1" w14:textId="5BFEE434" w:rsidR="00750582" w:rsidRDefault="00750582" w:rsidP="0075058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</w:t>
            </w:r>
            <w:r w:rsidRPr="00750582">
              <w:rPr>
                <w:b/>
                <w:bCs/>
                <w:sz w:val="20"/>
                <w:szCs w:val="20"/>
              </w:rPr>
              <w:t>he rate at which information is transferred in a communication channel.</w:t>
            </w:r>
          </w:p>
        </w:tc>
      </w:tr>
      <w:tr w:rsidR="00750582" w14:paraId="571B0FD2" w14:textId="77777777" w:rsidTr="00750582">
        <w:trPr>
          <w:trHeight w:val="585"/>
        </w:trPr>
        <w:tc>
          <w:tcPr>
            <w:tcW w:w="4322" w:type="dxa"/>
          </w:tcPr>
          <w:p w14:paraId="5557B18E" w14:textId="7C24F9A8" w:rsidR="00750582" w:rsidRDefault="00750582" w:rsidP="00750582">
            <w:r>
              <w:t>Com Port</w:t>
            </w:r>
          </w:p>
        </w:tc>
        <w:tc>
          <w:tcPr>
            <w:tcW w:w="4322" w:type="dxa"/>
          </w:tcPr>
          <w:p w14:paraId="20437638" w14:textId="388DC702" w:rsidR="00750582" w:rsidRDefault="00750582" w:rsidP="0075058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The </w:t>
            </w:r>
            <w:r w:rsidRPr="00750582">
              <w:rPr>
                <w:b/>
                <w:bCs/>
                <w:sz w:val="20"/>
                <w:szCs w:val="20"/>
              </w:rPr>
              <w:t>name of the serial</w:t>
            </w:r>
            <w:r w:rsidRPr="00750582">
              <w:rPr>
                <w:sz w:val="20"/>
                <w:szCs w:val="20"/>
              </w:rPr>
              <w:t xml:space="preserve"> </w:t>
            </w:r>
            <w:r w:rsidRPr="00750582">
              <w:rPr>
                <w:b/>
                <w:bCs/>
                <w:sz w:val="20"/>
                <w:szCs w:val="20"/>
              </w:rPr>
              <w:t>port interface on PC-compatible computers. It can refer not only to physical ports but also to emulated ports, such as ports created by Bluetooth or USB adapters</w:t>
            </w:r>
          </w:p>
        </w:tc>
      </w:tr>
      <w:tr w:rsidR="00750582" w14:paraId="7AB6D5B1" w14:textId="77777777" w:rsidTr="00750582">
        <w:trPr>
          <w:trHeight w:val="585"/>
        </w:trPr>
        <w:tc>
          <w:tcPr>
            <w:tcW w:w="4322" w:type="dxa"/>
          </w:tcPr>
          <w:p w14:paraId="6A783242" w14:textId="6D247A39" w:rsidR="00750582" w:rsidRDefault="00750582" w:rsidP="00750582">
            <w:r>
              <w:t>Database</w:t>
            </w:r>
          </w:p>
        </w:tc>
        <w:tc>
          <w:tcPr>
            <w:tcW w:w="4322" w:type="dxa"/>
          </w:tcPr>
          <w:p w14:paraId="202D08C9" w14:textId="03E8DE95" w:rsidR="00750582" w:rsidRDefault="00750582" w:rsidP="00750582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  <w:r w:rsidRPr="00750582">
              <w:rPr>
                <w:b/>
                <w:bCs/>
                <w:sz w:val="20"/>
                <w:szCs w:val="20"/>
              </w:rPr>
              <w:t xml:space="preserve"> structured set of data held in a computer, especially one that is accessible in various ways.</w:t>
            </w:r>
          </w:p>
        </w:tc>
      </w:tr>
      <w:tr w:rsidR="00750582" w14:paraId="37F72E91" w14:textId="77777777" w:rsidTr="00750582">
        <w:trPr>
          <w:trHeight w:val="585"/>
        </w:trPr>
        <w:tc>
          <w:tcPr>
            <w:tcW w:w="4322" w:type="dxa"/>
          </w:tcPr>
          <w:p w14:paraId="0104D880" w14:textId="0EAD2358" w:rsidR="00750582" w:rsidRDefault="00750582" w:rsidP="00750582">
            <w:r>
              <w:t>Screenshot</w:t>
            </w:r>
          </w:p>
        </w:tc>
        <w:tc>
          <w:tcPr>
            <w:tcW w:w="4322" w:type="dxa"/>
          </w:tcPr>
          <w:p w14:paraId="31F25016" w14:textId="7B3C0EB2" w:rsidR="00750582" w:rsidRDefault="00750582" w:rsidP="00750582">
            <w:pPr>
              <w:rPr>
                <w:b/>
                <w:bCs/>
                <w:sz w:val="20"/>
                <w:szCs w:val="20"/>
              </w:rPr>
            </w:pPr>
            <w:r w:rsidRPr="00750582">
              <w:rPr>
                <w:b/>
                <w:bCs/>
                <w:sz w:val="20"/>
                <w:szCs w:val="20"/>
              </w:rPr>
              <w:t>an image of the data displayed on the screen of a computer or mobile device.</w:t>
            </w:r>
          </w:p>
        </w:tc>
      </w:tr>
      <w:tr w:rsidR="00750582" w14:paraId="110428E8" w14:textId="77777777" w:rsidTr="00750582">
        <w:trPr>
          <w:trHeight w:val="585"/>
        </w:trPr>
        <w:tc>
          <w:tcPr>
            <w:tcW w:w="4322" w:type="dxa"/>
          </w:tcPr>
          <w:p w14:paraId="1CEFFA51" w14:textId="0DBE7440" w:rsidR="00750582" w:rsidRDefault="00750582" w:rsidP="00750582">
            <w:r>
              <w:t>Simulation Mode</w:t>
            </w:r>
          </w:p>
        </w:tc>
        <w:tc>
          <w:tcPr>
            <w:tcW w:w="4322" w:type="dxa"/>
          </w:tcPr>
          <w:p w14:paraId="3D62C3F3" w14:textId="4659A768" w:rsidR="00750582" w:rsidRPr="00750582" w:rsidRDefault="00750582" w:rsidP="00750582">
            <w:pPr>
              <w:rPr>
                <w:b/>
                <w:bCs/>
                <w:sz w:val="20"/>
                <w:szCs w:val="20"/>
              </w:rPr>
            </w:pPr>
            <w:r w:rsidRPr="00750582">
              <w:rPr>
                <w:b/>
                <w:bCs/>
                <w:sz w:val="20"/>
                <w:szCs w:val="20"/>
              </w:rPr>
              <w:t>the input and output signals of the controller are linked with the process model instead of the actual cart</w:t>
            </w:r>
          </w:p>
        </w:tc>
      </w:tr>
    </w:tbl>
    <w:p w14:paraId="49EE3B3E" w14:textId="77777777" w:rsidR="00750582" w:rsidRDefault="00750582" w:rsidP="006B4061">
      <w:pPr>
        <w:pStyle w:val="Heading1"/>
        <w:rPr>
          <w:u w:val="single"/>
        </w:rPr>
      </w:pPr>
      <w:bookmarkStart w:id="16" w:name="_Toc285466078"/>
      <w:bookmarkStart w:id="17" w:name="_Toc67307464"/>
    </w:p>
    <w:p w14:paraId="42882680" w14:textId="77777777" w:rsidR="00750582" w:rsidRDefault="00750582" w:rsidP="006B4061">
      <w:pPr>
        <w:pStyle w:val="Heading1"/>
        <w:rPr>
          <w:u w:val="single"/>
        </w:rPr>
      </w:pPr>
    </w:p>
    <w:p w14:paraId="51A71BDD" w14:textId="12E4CC86" w:rsidR="00750582" w:rsidRDefault="00750582" w:rsidP="006B4061">
      <w:pPr>
        <w:pStyle w:val="Heading1"/>
        <w:rPr>
          <w:u w:val="single"/>
        </w:rPr>
      </w:pPr>
    </w:p>
    <w:p w14:paraId="6E86DEFC" w14:textId="77777777" w:rsidR="00750582" w:rsidRPr="00750582" w:rsidRDefault="00750582" w:rsidP="00750582"/>
    <w:p w14:paraId="5A9151DE" w14:textId="4A0CCEC8" w:rsidR="00750582" w:rsidRDefault="00750582" w:rsidP="006B4061">
      <w:pPr>
        <w:pStyle w:val="Heading1"/>
        <w:rPr>
          <w:u w:val="single"/>
        </w:rPr>
      </w:pPr>
    </w:p>
    <w:p w14:paraId="2A284A54" w14:textId="77777777" w:rsidR="00750582" w:rsidRDefault="0075058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u w:val="single"/>
        </w:rPr>
        <w:br w:type="page"/>
      </w:r>
    </w:p>
    <w:p w14:paraId="66634C30" w14:textId="13FE9F0C" w:rsidR="006B4061" w:rsidRPr="00750582" w:rsidRDefault="006B4061" w:rsidP="006B4061">
      <w:pPr>
        <w:pStyle w:val="Heading1"/>
        <w:rPr>
          <w:u w:val="single"/>
        </w:rPr>
      </w:pPr>
      <w:r w:rsidRPr="00750582">
        <w:rPr>
          <w:u w:val="single"/>
        </w:rPr>
        <w:lastRenderedPageBreak/>
        <w:t>Project Test Communication Approach</w:t>
      </w:r>
      <w:bookmarkEnd w:id="16"/>
      <w:bookmarkEnd w:id="17"/>
    </w:p>
    <w:p w14:paraId="66634C33" w14:textId="77777777" w:rsidR="006B4061" w:rsidRDefault="006B4061" w:rsidP="006B4061">
      <w:pPr>
        <w:pStyle w:val="Heading2"/>
      </w:pPr>
      <w:bookmarkStart w:id="18" w:name="_Toc285466079"/>
      <w:bookmarkStart w:id="19" w:name="_Toc67307465"/>
      <w:r>
        <w:t>Team Members/Roles</w:t>
      </w:r>
      <w:bookmarkEnd w:id="18"/>
      <w:bookmarkEnd w:id="19"/>
      <w:r w:rsidR="00F537B4">
        <w:t xml:space="preserve"> </w:t>
      </w:r>
    </w:p>
    <w:p w14:paraId="66634C34" w14:textId="77777777" w:rsidR="003F0CC5" w:rsidRPr="003F0CC5" w:rsidRDefault="003F0CC5" w:rsidP="003F0CC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8"/>
        <w:gridCol w:w="3337"/>
        <w:gridCol w:w="4735"/>
      </w:tblGrid>
      <w:tr w:rsidR="00684800" w14:paraId="66634C38" w14:textId="77777777" w:rsidTr="38A932AA">
        <w:tc>
          <w:tcPr>
            <w:tcW w:w="1368" w:type="dxa"/>
            <w:shd w:val="clear" w:color="auto" w:fill="D9D9D9" w:themeFill="background1" w:themeFillShade="D9"/>
          </w:tcPr>
          <w:p w14:paraId="66634C35" w14:textId="77777777" w:rsidR="006B4061" w:rsidRPr="00A37229" w:rsidRDefault="003F0CC5" w:rsidP="00FF612C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66634C36" w14:textId="77777777" w:rsidR="006B4061" w:rsidRPr="00A37229" w:rsidRDefault="006B4061" w:rsidP="00FF612C">
            <w:pPr>
              <w:rPr>
                <w:b/>
              </w:rPr>
            </w:pPr>
            <w:r w:rsidRPr="00A37229">
              <w:rPr>
                <w:b/>
              </w:rPr>
              <w:t>Role</w:t>
            </w:r>
          </w:p>
        </w:tc>
        <w:tc>
          <w:tcPr>
            <w:tcW w:w="5958" w:type="dxa"/>
            <w:shd w:val="clear" w:color="auto" w:fill="D9D9D9" w:themeFill="background1" w:themeFillShade="D9"/>
          </w:tcPr>
          <w:p w14:paraId="66634C37" w14:textId="0D289468" w:rsidR="006B4061" w:rsidRPr="00A37229" w:rsidRDefault="4B631C35" w:rsidP="1FF9F2D4">
            <w:r w:rsidRPr="1FF9F2D4">
              <w:rPr>
                <w:b/>
                <w:bCs/>
              </w:rPr>
              <w:t>Notes</w:t>
            </w:r>
          </w:p>
        </w:tc>
      </w:tr>
      <w:tr w:rsidR="00684800" w14:paraId="66634C3C" w14:textId="77777777" w:rsidTr="38A932AA">
        <w:tc>
          <w:tcPr>
            <w:tcW w:w="1368" w:type="dxa"/>
          </w:tcPr>
          <w:p w14:paraId="66634C39" w14:textId="0EEF30EF" w:rsidR="006B4061" w:rsidRDefault="006F101D" w:rsidP="00FF612C">
            <w:r>
              <w:t>Majed</w:t>
            </w:r>
          </w:p>
        </w:tc>
        <w:tc>
          <w:tcPr>
            <w:tcW w:w="3690" w:type="dxa"/>
          </w:tcPr>
          <w:p w14:paraId="66634C3A" w14:textId="1A484B8D" w:rsidR="006B4061" w:rsidRDefault="00445051" w:rsidP="00FF612C">
            <w:r>
              <w:t>Inventory</w:t>
            </w:r>
          </w:p>
        </w:tc>
        <w:tc>
          <w:tcPr>
            <w:tcW w:w="5958" w:type="dxa"/>
          </w:tcPr>
          <w:p w14:paraId="66634C3B" w14:textId="3233A0D6" w:rsidR="006B4061" w:rsidRDefault="6503C5F8" w:rsidP="00FF612C">
            <w:r>
              <w:t xml:space="preserve">Does the </w:t>
            </w:r>
            <w:r w:rsidR="00750582">
              <w:t>c</w:t>
            </w:r>
            <w:r>
              <w:t xml:space="preserve">art match up with the </w:t>
            </w:r>
            <w:r w:rsidR="00D16E15">
              <w:t>I</w:t>
            </w:r>
            <w:r>
              <w:t xml:space="preserve">nventory? How does an Ad-hoc order reflect in the </w:t>
            </w:r>
            <w:r w:rsidR="00D16E15">
              <w:t>I</w:t>
            </w:r>
            <w:r>
              <w:t>nventory?</w:t>
            </w:r>
            <w:r w:rsidR="34B71C81">
              <w:t xml:space="preserve"> Screen look and feel </w:t>
            </w:r>
            <w:r w:rsidR="10E490D3">
              <w:t>suggestions</w:t>
            </w:r>
            <w:r w:rsidR="34B71C81">
              <w:t>?</w:t>
            </w:r>
          </w:p>
        </w:tc>
      </w:tr>
      <w:tr w:rsidR="00684800" w14:paraId="66634C40" w14:textId="77777777" w:rsidTr="38A932AA">
        <w:tc>
          <w:tcPr>
            <w:tcW w:w="1368" w:type="dxa"/>
          </w:tcPr>
          <w:p w14:paraId="66634C3D" w14:textId="4C04A0F9" w:rsidR="00662EC4" w:rsidRDefault="00662EC4" w:rsidP="00FF612C">
            <w:r>
              <w:t>Polina</w:t>
            </w:r>
          </w:p>
        </w:tc>
        <w:tc>
          <w:tcPr>
            <w:tcW w:w="3690" w:type="dxa"/>
          </w:tcPr>
          <w:p w14:paraId="66634C3E" w14:textId="156C4AC5" w:rsidR="006B4061" w:rsidRDefault="00C877C0" w:rsidP="00FF612C">
            <w:r>
              <w:t>Database</w:t>
            </w:r>
          </w:p>
        </w:tc>
        <w:tc>
          <w:tcPr>
            <w:tcW w:w="5958" w:type="dxa"/>
          </w:tcPr>
          <w:p w14:paraId="66634C3F" w14:textId="1B15CF31" w:rsidR="006B4061" w:rsidRDefault="1F09F7F6" w:rsidP="00FF612C">
            <w:r>
              <w:t>When we make a use</w:t>
            </w:r>
            <w:r w:rsidR="00750582">
              <w:t xml:space="preserve">r or </w:t>
            </w:r>
            <w:r>
              <w:t>order</w:t>
            </w:r>
            <w:r w:rsidR="00750582">
              <w:t>,</w:t>
            </w:r>
            <w:r>
              <w:t xml:space="preserve"> does it fully reflect in the database?</w:t>
            </w:r>
          </w:p>
        </w:tc>
      </w:tr>
      <w:tr w:rsidR="00684800" w14:paraId="66634C44" w14:textId="77777777" w:rsidTr="38A932AA">
        <w:tc>
          <w:tcPr>
            <w:tcW w:w="1368" w:type="dxa"/>
          </w:tcPr>
          <w:p w14:paraId="66634C41" w14:textId="767D22C2" w:rsidR="006B4061" w:rsidRDefault="00D97630" w:rsidP="00FF612C">
            <w:r>
              <w:t>Jo</w:t>
            </w:r>
            <w:r w:rsidR="00C877C0">
              <w:t>r</w:t>
            </w:r>
            <w:r>
              <w:t>dan</w:t>
            </w:r>
          </w:p>
        </w:tc>
        <w:tc>
          <w:tcPr>
            <w:tcW w:w="3690" w:type="dxa"/>
          </w:tcPr>
          <w:p w14:paraId="66634C42" w14:textId="71C0A04B" w:rsidR="006B4061" w:rsidRDefault="00C877C0" w:rsidP="00FF612C">
            <w:r>
              <w:t>Patient</w:t>
            </w:r>
          </w:p>
        </w:tc>
        <w:tc>
          <w:tcPr>
            <w:tcW w:w="5958" w:type="dxa"/>
          </w:tcPr>
          <w:p w14:paraId="66634C43" w14:textId="2EBA40D3" w:rsidR="006B4061" w:rsidRDefault="75A36EA5" w:rsidP="00FF612C">
            <w:r>
              <w:t xml:space="preserve">Does all the information for a patient make </w:t>
            </w:r>
            <w:r w:rsidR="2198C2CD">
              <w:t>sense?</w:t>
            </w:r>
            <w:r>
              <w:t xml:space="preserve"> Is it editable</w:t>
            </w:r>
            <w:r w:rsidR="00750582">
              <w:t>,</w:t>
            </w:r>
            <w:r>
              <w:t xml:space="preserve"> and does it save edits</w:t>
            </w:r>
            <w:r w:rsidR="06964DD2">
              <w:t xml:space="preserve">? </w:t>
            </w:r>
            <w:r w:rsidR="53B6275A">
              <w:t>Screen look and feel suggestions</w:t>
            </w:r>
            <w:r w:rsidR="05289CC2">
              <w:t>?</w:t>
            </w:r>
          </w:p>
        </w:tc>
      </w:tr>
      <w:tr w:rsidR="00684800" w14:paraId="66634C48" w14:textId="77777777" w:rsidTr="38A932AA">
        <w:tc>
          <w:tcPr>
            <w:tcW w:w="1368" w:type="dxa"/>
          </w:tcPr>
          <w:p w14:paraId="66634C45" w14:textId="43F26082" w:rsidR="006B4061" w:rsidRDefault="00D97630" w:rsidP="00FF612C">
            <w:r>
              <w:t>Cody</w:t>
            </w:r>
          </w:p>
        </w:tc>
        <w:tc>
          <w:tcPr>
            <w:tcW w:w="3690" w:type="dxa"/>
          </w:tcPr>
          <w:p w14:paraId="66634C46" w14:textId="3FF1C933" w:rsidR="006B4061" w:rsidRDefault="181436DE" w:rsidP="00FF612C">
            <w:r>
              <w:t>Settings</w:t>
            </w:r>
          </w:p>
        </w:tc>
        <w:tc>
          <w:tcPr>
            <w:tcW w:w="5958" w:type="dxa"/>
          </w:tcPr>
          <w:p w14:paraId="66634C47" w14:textId="53B887BB" w:rsidR="006B4061" w:rsidRDefault="46E27B69" w:rsidP="00FF612C">
            <w:r>
              <w:t xml:space="preserve">Can we create/edit a user? Who has permission to do this? What </w:t>
            </w:r>
            <w:r w:rsidR="646B0A89">
              <w:t>information is necessary on each screen?</w:t>
            </w:r>
            <w:r w:rsidR="71919683">
              <w:t xml:space="preserve"> Screen look and feel suggestions</w:t>
            </w:r>
            <w:r w:rsidR="5B50193C">
              <w:t>?</w:t>
            </w:r>
          </w:p>
        </w:tc>
      </w:tr>
      <w:tr w:rsidR="00684800" w14:paraId="66634C4C" w14:textId="77777777" w:rsidTr="38A932AA">
        <w:tc>
          <w:tcPr>
            <w:tcW w:w="1368" w:type="dxa"/>
          </w:tcPr>
          <w:p w14:paraId="66634C49" w14:textId="73D054F5" w:rsidR="006B4061" w:rsidRDefault="00D97630" w:rsidP="00FF612C">
            <w:r>
              <w:t>Matthew</w:t>
            </w:r>
          </w:p>
        </w:tc>
        <w:tc>
          <w:tcPr>
            <w:tcW w:w="3690" w:type="dxa"/>
          </w:tcPr>
          <w:p w14:paraId="66634C4A" w14:textId="1372A045" w:rsidR="006B4061" w:rsidRDefault="006C5F18" w:rsidP="00FF612C">
            <w:r>
              <w:t>Pharmacy</w:t>
            </w:r>
          </w:p>
        </w:tc>
        <w:tc>
          <w:tcPr>
            <w:tcW w:w="5958" w:type="dxa"/>
          </w:tcPr>
          <w:p w14:paraId="66634C4B" w14:textId="12162BFD" w:rsidR="006B4061" w:rsidRDefault="4EDFB7DC" w:rsidP="00FF612C">
            <w:r>
              <w:t xml:space="preserve">How does </w:t>
            </w:r>
            <w:r w:rsidR="00750582">
              <w:t xml:space="preserve">the </w:t>
            </w:r>
            <w:r w:rsidR="00D16E15">
              <w:t>P</w:t>
            </w:r>
            <w:r w:rsidR="00750582">
              <w:t>harmacy</w:t>
            </w:r>
            <w:r>
              <w:t xml:space="preserve"> interact with the database? How does a regular patient order work? </w:t>
            </w:r>
            <w:r w:rsidR="00750582">
              <w:t>What about</w:t>
            </w:r>
            <w:r>
              <w:t xml:space="preserve"> an ad-hoc orde</w:t>
            </w:r>
            <w:r w:rsidR="00750582">
              <w:t>r</w:t>
            </w:r>
            <w:r>
              <w:t xml:space="preserve">? Screen look and </w:t>
            </w:r>
            <w:r w:rsidR="3D8B1E7E">
              <w:t>feel s</w:t>
            </w:r>
            <w:r w:rsidR="6D16452F">
              <w:t>uggestions</w:t>
            </w:r>
            <w:r w:rsidR="69081F05">
              <w:t>?</w:t>
            </w:r>
          </w:p>
        </w:tc>
      </w:tr>
      <w:tr w:rsidR="00684800" w14:paraId="66634C50" w14:textId="77777777" w:rsidTr="38A932AA">
        <w:tc>
          <w:tcPr>
            <w:tcW w:w="1368" w:type="dxa"/>
          </w:tcPr>
          <w:p w14:paraId="66634C4D" w14:textId="5CC3A9E1" w:rsidR="006B4061" w:rsidRDefault="00D97630" w:rsidP="00FF612C">
            <w:r>
              <w:t>Chris</w:t>
            </w:r>
          </w:p>
        </w:tc>
        <w:tc>
          <w:tcPr>
            <w:tcW w:w="3690" w:type="dxa"/>
          </w:tcPr>
          <w:p w14:paraId="66634C4E" w14:textId="3827182E" w:rsidR="006B4061" w:rsidRDefault="00FA0DF8" w:rsidP="00FF612C">
            <w:r>
              <w:t>Hardware/</w:t>
            </w:r>
            <w:r w:rsidR="00D3029E">
              <w:t>Reports</w:t>
            </w:r>
            <w:r w:rsidR="00021763">
              <w:t>/login screen</w:t>
            </w:r>
          </w:p>
        </w:tc>
        <w:tc>
          <w:tcPr>
            <w:tcW w:w="5958" w:type="dxa"/>
          </w:tcPr>
          <w:p w14:paraId="66634C4F" w14:textId="27C803C5" w:rsidR="006B4061" w:rsidRDefault="220EBBD5" w:rsidP="00FF612C">
            <w:r>
              <w:t xml:space="preserve">How does this software interact with the cart? Will it work after the cart has been unplugged and replugged? What </w:t>
            </w:r>
            <w:r w:rsidR="00750582">
              <w:t>look do</w:t>
            </w:r>
            <w:r>
              <w:t xml:space="preserve"> the reports </w:t>
            </w:r>
            <w:r w:rsidR="00750582">
              <w:t>have</w:t>
            </w:r>
            <w:r>
              <w:t xml:space="preserve">? What data is required? Are they </w:t>
            </w:r>
            <w:r w:rsidR="0DAA2914">
              <w:t xml:space="preserve">customizable? </w:t>
            </w:r>
          </w:p>
        </w:tc>
      </w:tr>
      <w:tr w:rsidR="00684800" w14:paraId="66634C54" w14:textId="77777777" w:rsidTr="38A932AA">
        <w:tc>
          <w:tcPr>
            <w:tcW w:w="1368" w:type="dxa"/>
          </w:tcPr>
          <w:p w14:paraId="66634C51" w14:textId="7D1DBE86" w:rsidR="006B4061" w:rsidRDefault="7FCAA457" w:rsidP="00FF612C">
            <w:r>
              <w:t>All</w:t>
            </w:r>
          </w:p>
        </w:tc>
        <w:tc>
          <w:tcPr>
            <w:tcW w:w="3690" w:type="dxa"/>
          </w:tcPr>
          <w:p w14:paraId="66634C52" w14:textId="07C80A20" w:rsidR="006B4061" w:rsidRDefault="00B3536A" w:rsidP="00FF612C">
            <w:r>
              <w:t>End</w:t>
            </w:r>
            <w:r w:rsidR="00750582">
              <w:t>-to-</w:t>
            </w:r>
            <w:r>
              <w:t xml:space="preserve">end </w:t>
            </w:r>
            <w:r w:rsidR="008A329B">
              <w:t xml:space="preserve">scenarios for all </w:t>
            </w:r>
            <w:r w:rsidR="6BF6006D">
              <w:t>permission types.</w:t>
            </w:r>
          </w:p>
        </w:tc>
        <w:tc>
          <w:tcPr>
            <w:tcW w:w="5958" w:type="dxa"/>
          </w:tcPr>
          <w:p w14:paraId="66634C53" w14:textId="24AF6034" w:rsidR="006B4061" w:rsidRDefault="65AA1338" w:rsidP="00FF612C">
            <w:r>
              <w:t xml:space="preserve">We need to test what a nurse should </w:t>
            </w:r>
            <w:r w:rsidR="00750582">
              <w:t xml:space="preserve">have access to in the system </w:t>
            </w:r>
            <w:r>
              <w:t>(vs</w:t>
            </w:r>
            <w:r w:rsidR="00750582">
              <w:t>.</w:t>
            </w:r>
            <w:r>
              <w:t xml:space="preserve"> </w:t>
            </w:r>
            <w:r w:rsidR="00750582">
              <w:t>what do they have?</w:t>
            </w:r>
            <w:r>
              <w:t xml:space="preserve">) The same goes for a </w:t>
            </w:r>
            <w:r w:rsidR="00750582">
              <w:t>supervisor</w:t>
            </w:r>
            <w:r>
              <w:t xml:space="preserve"> and admin. </w:t>
            </w:r>
            <w:r w:rsidR="00750582">
              <w:t>C</w:t>
            </w:r>
            <w:r>
              <w:t>an each role com</w:t>
            </w:r>
            <w:r w:rsidR="1324CD68">
              <w:t xml:space="preserve">plete the task they should be able to </w:t>
            </w:r>
            <w:r w:rsidR="00750582">
              <w:t>complete?</w:t>
            </w:r>
            <w:r w:rsidR="1324CD68">
              <w:t xml:space="preserve"> (Also</w:t>
            </w:r>
            <w:r w:rsidR="00750582">
              <w:t>,</w:t>
            </w:r>
            <w:r w:rsidR="1324CD68">
              <w:t xml:space="preserve"> can they carry out a task they should not be able to?)</w:t>
            </w:r>
          </w:p>
        </w:tc>
      </w:tr>
    </w:tbl>
    <w:p w14:paraId="66634C55" w14:textId="77777777" w:rsidR="006B4061" w:rsidRPr="00A523BC" w:rsidRDefault="006B4061" w:rsidP="006B4061"/>
    <w:p w14:paraId="47F461F7" w14:textId="77777777" w:rsidR="00750582" w:rsidRDefault="0075058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bookmarkStart w:id="20" w:name="_Toc285466080"/>
      <w:bookmarkStart w:id="21" w:name="_Toc67307466"/>
      <w:r>
        <w:br w:type="page"/>
      </w:r>
    </w:p>
    <w:p w14:paraId="66634C56" w14:textId="678D62E2" w:rsidR="006B4061" w:rsidRDefault="006B4061" w:rsidP="00750582">
      <w:pPr>
        <w:pStyle w:val="Heading2"/>
        <w:spacing w:after="240"/>
      </w:pPr>
      <w:r>
        <w:lastRenderedPageBreak/>
        <w:t>Project Tools</w:t>
      </w:r>
      <w:bookmarkEnd w:id="20"/>
      <w:bookmarkEnd w:id="21"/>
    </w:p>
    <w:p w14:paraId="53800C35" w14:textId="4DD6E08D" w:rsidR="00684800" w:rsidRDefault="00684800" w:rsidP="006B4061">
      <w:pPr>
        <w:rPr>
          <w:rStyle w:val="Emphasis"/>
          <w:sz w:val="20"/>
          <w:szCs w:val="20"/>
        </w:rPr>
      </w:pPr>
      <w:r w:rsidRPr="38A932AA">
        <w:rPr>
          <w:rStyle w:val="Emphasis"/>
          <w:sz w:val="20"/>
          <w:szCs w:val="20"/>
        </w:rPr>
        <w:t>XUnit</w:t>
      </w:r>
      <w:r w:rsidR="6481CE17" w:rsidRPr="38A932AA">
        <w:rPr>
          <w:rStyle w:val="Emphasis"/>
          <w:sz w:val="20"/>
          <w:szCs w:val="20"/>
        </w:rPr>
        <w:t xml:space="preserve"> - Used for Unit Testing </w:t>
      </w:r>
    </w:p>
    <w:p w14:paraId="7549A85F" w14:textId="1ED7E9A1" w:rsidR="00684800" w:rsidRDefault="1CC01CE5" w:rsidP="006B4061">
      <w:pPr>
        <w:rPr>
          <w:rStyle w:val="Emphasis"/>
          <w:sz w:val="20"/>
          <w:szCs w:val="20"/>
        </w:rPr>
      </w:pPr>
      <w:r w:rsidRPr="38A932AA">
        <w:rPr>
          <w:rStyle w:val="Emphasis"/>
          <w:sz w:val="20"/>
          <w:szCs w:val="20"/>
        </w:rPr>
        <w:t>GitHub</w:t>
      </w:r>
      <w:r w:rsidR="2233B87D" w:rsidRPr="38A932AA">
        <w:rPr>
          <w:rStyle w:val="Emphasis"/>
          <w:sz w:val="20"/>
          <w:szCs w:val="20"/>
        </w:rPr>
        <w:t xml:space="preserve"> - To store and </w:t>
      </w:r>
      <w:r w:rsidR="52D6E2C1" w:rsidRPr="38A932AA">
        <w:rPr>
          <w:rStyle w:val="Emphasis"/>
          <w:sz w:val="20"/>
          <w:szCs w:val="20"/>
        </w:rPr>
        <w:t>collaborate</w:t>
      </w:r>
      <w:r w:rsidR="2233B87D" w:rsidRPr="38A932AA">
        <w:rPr>
          <w:rStyle w:val="Emphasis"/>
          <w:sz w:val="20"/>
          <w:szCs w:val="20"/>
        </w:rPr>
        <w:t xml:space="preserve"> as a </w:t>
      </w:r>
      <w:r w:rsidR="10782180" w:rsidRPr="38A932AA">
        <w:rPr>
          <w:rStyle w:val="Emphasis"/>
          <w:sz w:val="20"/>
          <w:szCs w:val="20"/>
        </w:rPr>
        <w:t>team.</w:t>
      </w:r>
    </w:p>
    <w:p w14:paraId="0D3CD7D2" w14:textId="6F313E73" w:rsidR="00684800" w:rsidRDefault="00684800" w:rsidP="006B4061">
      <w:pPr>
        <w:rPr>
          <w:rStyle w:val="Emphasis"/>
          <w:sz w:val="20"/>
          <w:szCs w:val="20"/>
        </w:rPr>
      </w:pPr>
      <w:r w:rsidRPr="38A932AA">
        <w:rPr>
          <w:rStyle w:val="Emphasis"/>
          <w:sz w:val="20"/>
          <w:szCs w:val="20"/>
        </w:rPr>
        <w:t>Visual Studio</w:t>
      </w:r>
      <w:r w:rsidR="0AEF9AF3" w:rsidRPr="38A932AA">
        <w:rPr>
          <w:rStyle w:val="Emphasis"/>
          <w:sz w:val="20"/>
          <w:szCs w:val="20"/>
        </w:rPr>
        <w:t xml:space="preserve"> - To edit and test the </w:t>
      </w:r>
      <w:r w:rsidR="5ED81EFF" w:rsidRPr="38A932AA">
        <w:rPr>
          <w:rStyle w:val="Emphasis"/>
          <w:sz w:val="20"/>
          <w:szCs w:val="20"/>
        </w:rPr>
        <w:t>program.</w:t>
      </w:r>
    </w:p>
    <w:p w14:paraId="66634C58" w14:textId="1E698832" w:rsidR="006B4061" w:rsidRDefault="00684800" w:rsidP="38A932AA">
      <w:pPr>
        <w:rPr>
          <w:rStyle w:val="Emphasis"/>
          <w:sz w:val="20"/>
          <w:szCs w:val="20"/>
        </w:rPr>
      </w:pPr>
      <w:r w:rsidRPr="38A932AA">
        <w:rPr>
          <w:rStyle w:val="Emphasis"/>
          <w:sz w:val="20"/>
          <w:szCs w:val="20"/>
        </w:rPr>
        <w:t>GitHub Desktop</w:t>
      </w:r>
      <w:r w:rsidR="0AA2F717" w:rsidRPr="38A932AA">
        <w:rPr>
          <w:rStyle w:val="Emphasis"/>
          <w:sz w:val="20"/>
          <w:szCs w:val="20"/>
        </w:rPr>
        <w:t xml:space="preserve"> - To Pull and Push any changes to the project so all can view and use </w:t>
      </w:r>
      <w:r w:rsidR="075C8BA4" w:rsidRPr="38A932AA">
        <w:rPr>
          <w:rStyle w:val="Emphasis"/>
          <w:sz w:val="20"/>
          <w:szCs w:val="20"/>
        </w:rPr>
        <w:t>them.</w:t>
      </w:r>
    </w:p>
    <w:p w14:paraId="479310D6" w14:textId="20F1F13D" w:rsidR="0AA2F717" w:rsidRDefault="0AA2F717" w:rsidP="38A932AA">
      <w:pPr>
        <w:rPr>
          <w:rStyle w:val="Emphasis"/>
          <w:sz w:val="20"/>
          <w:szCs w:val="20"/>
        </w:rPr>
      </w:pPr>
      <w:r w:rsidRPr="38A932AA">
        <w:rPr>
          <w:rStyle w:val="Emphasis"/>
          <w:sz w:val="20"/>
          <w:szCs w:val="20"/>
        </w:rPr>
        <w:t xml:space="preserve">DB Browser (SQ Lite) - To view the </w:t>
      </w:r>
      <w:r w:rsidR="00750582">
        <w:rPr>
          <w:rStyle w:val="Emphasis"/>
          <w:sz w:val="20"/>
          <w:szCs w:val="20"/>
        </w:rPr>
        <w:t>d</w:t>
      </w:r>
      <w:r w:rsidR="6CB50444" w:rsidRPr="38A932AA">
        <w:rPr>
          <w:rStyle w:val="Emphasis"/>
          <w:sz w:val="20"/>
          <w:szCs w:val="20"/>
        </w:rPr>
        <w:t>atabase.</w:t>
      </w:r>
    </w:p>
    <w:p w14:paraId="021EF23B" w14:textId="44C9D486" w:rsidR="2CE0C7AE" w:rsidRDefault="2CE0C7AE" w:rsidP="38A932AA">
      <w:pPr>
        <w:rPr>
          <w:rStyle w:val="Emphasis"/>
          <w:sz w:val="20"/>
          <w:szCs w:val="20"/>
        </w:rPr>
      </w:pPr>
      <w:r w:rsidRPr="38A932AA">
        <w:rPr>
          <w:rStyle w:val="Emphasis"/>
          <w:sz w:val="20"/>
          <w:szCs w:val="20"/>
        </w:rPr>
        <w:t>Microsoft Teams – used to collaborate.</w:t>
      </w:r>
    </w:p>
    <w:p w14:paraId="66634C59" w14:textId="77777777" w:rsidR="006B4061" w:rsidRPr="004B73CE" w:rsidRDefault="006B4061" w:rsidP="00750582">
      <w:pPr>
        <w:pStyle w:val="Heading2"/>
        <w:spacing w:after="240"/>
      </w:pPr>
      <w:bookmarkStart w:id="22" w:name="_Toc285466081"/>
      <w:bookmarkStart w:id="23" w:name="_Toc67307467"/>
      <w:r>
        <w:t>Project Meetings</w:t>
      </w:r>
      <w:bookmarkEnd w:id="22"/>
      <w:bookmarkEnd w:id="23"/>
    </w:p>
    <w:p w14:paraId="31B46F85" w14:textId="508B7067" w:rsidR="00684800" w:rsidRDefault="00750582" w:rsidP="38A932AA">
      <w:pPr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We will have a meeting e</w:t>
      </w:r>
      <w:r w:rsidR="00684800" w:rsidRPr="38A932AA">
        <w:rPr>
          <w:i/>
          <w:iCs/>
          <w:sz w:val="20"/>
          <w:szCs w:val="20"/>
        </w:rPr>
        <w:t>very Monday</w:t>
      </w:r>
      <w:r>
        <w:rPr>
          <w:i/>
          <w:iCs/>
          <w:sz w:val="20"/>
          <w:szCs w:val="20"/>
        </w:rPr>
        <w:t xml:space="preserve"> at</w:t>
      </w:r>
      <w:r w:rsidR="00684800" w:rsidRPr="38A932AA">
        <w:rPr>
          <w:i/>
          <w:iCs/>
          <w:sz w:val="20"/>
          <w:szCs w:val="20"/>
        </w:rPr>
        <w:t xml:space="preserve"> 8</w:t>
      </w:r>
      <w:r w:rsidR="006B054A" w:rsidRPr="38A932AA">
        <w:rPr>
          <w:i/>
          <w:iCs/>
          <w:sz w:val="20"/>
          <w:szCs w:val="20"/>
        </w:rPr>
        <w:t xml:space="preserve"> </w:t>
      </w:r>
      <w:r w:rsidR="00684800" w:rsidRPr="38A932AA">
        <w:rPr>
          <w:i/>
          <w:iCs/>
          <w:sz w:val="20"/>
          <w:szCs w:val="20"/>
        </w:rPr>
        <w:t>pm</w:t>
      </w:r>
      <w:r w:rsidR="73882EB8" w:rsidRPr="38A932AA">
        <w:rPr>
          <w:i/>
          <w:iCs/>
          <w:sz w:val="20"/>
          <w:szCs w:val="20"/>
        </w:rPr>
        <w:t xml:space="preserve"> with varying topics depending on what has happened that week.</w:t>
      </w:r>
    </w:p>
    <w:p w14:paraId="1371212E" w14:textId="4175FAB7" w:rsidR="73882EB8" w:rsidRDefault="73882EB8" w:rsidP="38A932AA">
      <w:pPr>
        <w:rPr>
          <w:i/>
          <w:iCs/>
          <w:sz w:val="20"/>
          <w:szCs w:val="20"/>
        </w:rPr>
      </w:pPr>
      <w:r w:rsidRPr="38A932AA">
        <w:rPr>
          <w:i/>
          <w:iCs/>
          <w:sz w:val="20"/>
          <w:szCs w:val="20"/>
        </w:rPr>
        <w:t>We also have ad</w:t>
      </w:r>
      <w:r w:rsidR="34BD66F0" w:rsidRPr="38A932AA">
        <w:rPr>
          <w:i/>
          <w:iCs/>
          <w:sz w:val="20"/>
          <w:szCs w:val="20"/>
        </w:rPr>
        <w:t>-</w:t>
      </w:r>
      <w:r w:rsidRPr="38A932AA">
        <w:rPr>
          <w:i/>
          <w:iCs/>
          <w:sz w:val="20"/>
          <w:szCs w:val="20"/>
        </w:rPr>
        <w:t>hoc meetings to test in groups</w:t>
      </w:r>
      <w:r w:rsidR="00750582">
        <w:rPr>
          <w:i/>
          <w:iCs/>
          <w:sz w:val="20"/>
          <w:szCs w:val="20"/>
        </w:rPr>
        <w:t xml:space="preserve">, </w:t>
      </w:r>
      <w:r w:rsidRPr="38A932AA">
        <w:rPr>
          <w:i/>
          <w:iCs/>
          <w:sz w:val="20"/>
          <w:szCs w:val="20"/>
        </w:rPr>
        <w:t>allow</w:t>
      </w:r>
      <w:r w:rsidR="00750582">
        <w:rPr>
          <w:i/>
          <w:iCs/>
          <w:sz w:val="20"/>
          <w:szCs w:val="20"/>
        </w:rPr>
        <w:t>ing</w:t>
      </w:r>
      <w:r w:rsidRPr="38A932AA">
        <w:rPr>
          <w:i/>
          <w:iCs/>
          <w:sz w:val="20"/>
          <w:szCs w:val="20"/>
        </w:rPr>
        <w:t xml:space="preserve"> more than one person to see the issue and replicate </w:t>
      </w:r>
      <w:r w:rsidR="6A5CDDAA" w:rsidRPr="38A932AA">
        <w:rPr>
          <w:i/>
          <w:iCs/>
          <w:sz w:val="20"/>
          <w:szCs w:val="20"/>
        </w:rPr>
        <w:t>it.</w:t>
      </w:r>
    </w:p>
    <w:p w14:paraId="66634C5C" w14:textId="77777777" w:rsidR="006B4061" w:rsidRDefault="006B4061" w:rsidP="006B4061">
      <w:pPr>
        <w:pStyle w:val="Heading2"/>
      </w:pPr>
      <w:bookmarkStart w:id="24" w:name="_Toc285466082"/>
      <w:bookmarkStart w:id="25" w:name="_Toc67307468"/>
      <w:r>
        <w:t>Issue Tracking/Resolution</w:t>
      </w:r>
      <w:bookmarkEnd w:id="24"/>
      <w:bookmarkEnd w:id="25"/>
    </w:p>
    <w:p w14:paraId="66634C5D" w14:textId="03FB29BC" w:rsidR="006B4061" w:rsidRDefault="006B4061" w:rsidP="006B4061">
      <w:pPr>
        <w:rPr>
          <w:rStyle w:val="Emphasis"/>
          <w:sz w:val="20"/>
          <w:szCs w:val="20"/>
        </w:rPr>
      </w:pPr>
      <w:r>
        <w:rPr>
          <w:rStyle w:val="Emphasis"/>
          <w:sz w:val="20"/>
          <w:szCs w:val="20"/>
        </w:rPr>
        <w:t>Define the tools used for tracking issues, the communication plan related to assigning responsibility, and the resolution plan.</w:t>
      </w:r>
    </w:p>
    <w:p w14:paraId="557CCD3D" w14:textId="6AAF76E3" w:rsidR="004F48CC" w:rsidRPr="00CA440F" w:rsidRDefault="009C1A3A" w:rsidP="38A932AA">
      <w:pPr>
        <w:rPr>
          <w:rStyle w:val="Emphasis"/>
          <w:sz w:val="20"/>
          <w:szCs w:val="20"/>
        </w:rPr>
      </w:pPr>
      <w:r w:rsidRPr="38A932AA">
        <w:rPr>
          <w:rStyle w:val="Emphasis"/>
          <w:sz w:val="20"/>
          <w:szCs w:val="20"/>
        </w:rPr>
        <w:t xml:space="preserve">We will be documenting issues in </w:t>
      </w:r>
      <w:r w:rsidR="43573EEC" w:rsidRPr="38A932AA">
        <w:rPr>
          <w:rStyle w:val="Emphasis"/>
          <w:sz w:val="20"/>
          <w:szCs w:val="20"/>
        </w:rPr>
        <w:t xml:space="preserve">the </w:t>
      </w:r>
      <w:r w:rsidR="79D15B3B" w:rsidRPr="38A932AA">
        <w:rPr>
          <w:rStyle w:val="Emphasis"/>
          <w:sz w:val="20"/>
          <w:szCs w:val="20"/>
        </w:rPr>
        <w:t>QA (Quality Assurance)</w:t>
      </w:r>
      <w:r w:rsidR="43573EEC" w:rsidRPr="38A932AA">
        <w:rPr>
          <w:rStyle w:val="Emphasis"/>
          <w:sz w:val="20"/>
          <w:szCs w:val="20"/>
        </w:rPr>
        <w:t xml:space="preserve"> column inside of our </w:t>
      </w:r>
      <w:r w:rsidR="3559428F" w:rsidRPr="38A932AA">
        <w:rPr>
          <w:rStyle w:val="Emphasis"/>
          <w:sz w:val="20"/>
          <w:szCs w:val="20"/>
        </w:rPr>
        <w:t>Three Team Board</w:t>
      </w:r>
      <w:r w:rsidR="43573EEC" w:rsidRPr="38A932AA">
        <w:rPr>
          <w:rStyle w:val="Emphasis"/>
          <w:sz w:val="20"/>
          <w:szCs w:val="20"/>
        </w:rPr>
        <w:t xml:space="preserve"> in GitHub.</w:t>
      </w:r>
      <w:r w:rsidRPr="38A932AA">
        <w:rPr>
          <w:rStyle w:val="Emphasis"/>
          <w:sz w:val="20"/>
          <w:szCs w:val="20"/>
        </w:rPr>
        <w:t xml:space="preserve"> We will also be submitting issues to the GitHub page</w:t>
      </w:r>
      <w:r w:rsidR="001D3A5D" w:rsidRPr="38A932AA">
        <w:rPr>
          <w:rStyle w:val="Emphasis"/>
          <w:sz w:val="20"/>
          <w:szCs w:val="20"/>
        </w:rPr>
        <w:t xml:space="preserve"> assigning them to Eric, labeling them </w:t>
      </w:r>
      <w:r w:rsidR="00750582">
        <w:rPr>
          <w:rStyle w:val="Emphasis"/>
          <w:sz w:val="20"/>
          <w:szCs w:val="20"/>
        </w:rPr>
        <w:t>"</w:t>
      </w:r>
      <w:r w:rsidR="001D3A5D" w:rsidRPr="38A932AA">
        <w:rPr>
          <w:rStyle w:val="Emphasis"/>
          <w:sz w:val="20"/>
          <w:szCs w:val="20"/>
        </w:rPr>
        <w:t xml:space="preserve">from </w:t>
      </w:r>
      <w:r w:rsidR="14278306" w:rsidRPr="38A932AA">
        <w:rPr>
          <w:rStyle w:val="Emphasis"/>
          <w:sz w:val="20"/>
          <w:szCs w:val="20"/>
        </w:rPr>
        <w:t>QA</w:t>
      </w:r>
      <w:r w:rsidR="00750582">
        <w:rPr>
          <w:rStyle w:val="Emphasis"/>
          <w:sz w:val="20"/>
          <w:szCs w:val="20"/>
        </w:rPr>
        <w:t>"</w:t>
      </w:r>
      <w:r w:rsidR="00CA6633" w:rsidRPr="38A932AA">
        <w:rPr>
          <w:rStyle w:val="Emphasis"/>
          <w:sz w:val="20"/>
          <w:szCs w:val="20"/>
        </w:rPr>
        <w:t xml:space="preserve"> as well as </w:t>
      </w:r>
      <w:r w:rsidR="00750582">
        <w:rPr>
          <w:rStyle w:val="Emphasis"/>
          <w:sz w:val="20"/>
          <w:szCs w:val="20"/>
        </w:rPr>
        <w:t>"</w:t>
      </w:r>
      <w:r w:rsidR="00CA6633" w:rsidRPr="38A932AA">
        <w:rPr>
          <w:rStyle w:val="Emphasis"/>
          <w:sz w:val="20"/>
          <w:szCs w:val="20"/>
        </w:rPr>
        <w:t>to dev</w:t>
      </w:r>
      <w:r w:rsidR="00750582">
        <w:rPr>
          <w:rStyle w:val="Emphasis"/>
          <w:sz w:val="20"/>
          <w:szCs w:val="20"/>
        </w:rPr>
        <w:t>"</w:t>
      </w:r>
      <w:r w:rsidR="00CA6633" w:rsidRPr="38A932AA">
        <w:rPr>
          <w:rStyle w:val="Emphasis"/>
          <w:sz w:val="20"/>
          <w:szCs w:val="20"/>
        </w:rPr>
        <w:t xml:space="preserve"> or </w:t>
      </w:r>
      <w:r w:rsidR="00750582">
        <w:rPr>
          <w:rStyle w:val="Emphasis"/>
          <w:sz w:val="20"/>
          <w:szCs w:val="20"/>
        </w:rPr>
        <w:t>"</w:t>
      </w:r>
      <w:r w:rsidR="00CA6633" w:rsidRPr="38A932AA">
        <w:rPr>
          <w:rStyle w:val="Emphasis"/>
          <w:sz w:val="20"/>
          <w:szCs w:val="20"/>
        </w:rPr>
        <w:t>to doc</w:t>
      </w:r>
      <w:r w:rsidR="000F018A" w:rsidRPr="38A932AA">
        <w:rPr>
          <w:rStyle w:val="Emphasis"/>
          <w:sz w:val="20"/>
          <w:szCs w:val="20"/>
        </w:rPr>
        <w:t>.</w:t>
      </w:r>
      <w:r w:rsidR="00750582">
        <w:rPr>
          <w:rStyle w:val="Emphasis"/>
          <w:sz w:val="20"/>
          <w:szCs w:val="20"/>
        </w:rPr>
        <w:t>"</w:t>
      </w:r>
      <w:r w:rsidR="00CA6633" w:rsidRPr="38A932AA">
        <w:rPr>
          <w:rStyle w:val="Emphasis"/>
          <w:sz w:val="20"/>
          <w:szCs w:val="20"/>
        </w:rPr>
        <w:t xml:space="preserve"> We will also attach them to the </w:t>
      </w:r>
      <w:r w:rsidR="00C8734F" w:rsidRPr="38A932AA">
        <w:rPr>
          <w:rStyle w:val="Emphasis"/>
          <w:sz w:val="20"/>
          <w:szCs w:val="20"/>
        </w:rPr>
        <w:t>Thre</w:t>
      </w:r>
      <w:r w:rsidR="000F018A" w:rsidRPr="38A932AA">
        <w:rPr>
          <w:rStyle w:val="Emphasis"/>
          <w:sz w:val="20"/>
          <w:szCs w:val="20"/>
        </w:rPr>
        <w:t xml:space="preserve">e Team Board. </w:t>
      </w:r>
    </w:p>
    <w:p w14:paraId="66634C5F" w14:textId="77777777" w:rsidR="006B4061" w:rsidRPr="00750582" w:rsidRDefault="006B4061" w:rsidP="006B4061">
      <w:pPr>
        <w:pStyle w:val="Heading1"/>
        <w:rPr>
          <w:u w:val="single"/>
        </w:rPr>
      </w:pPr>
      <w:bookmarkStart w:id="26" w:name="_Toc285466083"/>
      <w:bookmarkStart w:id="27" w:name="_Toc67307469"/>
      <w:r w:rsidRPr="00750582">
        <w:rPr>
          <w:u w:val="single"/>
        </w:rPr>
        <w:t>Test Plan Definition</w:t>
      </w:r>
      <w:bookmarkEnd w:id="26"/>
      <w:bookmarkEnd w:id="27"/>
    </w:p>
    <w:p w14:paraId="66634C62" w14:textId="77777777" w:rsidR="006B4061" w:rsidRDefault="006B4061" w:rsidP="00922223">
      <w:pPr>
        <w:pStyle w:val="Heading2"/>
        <w:ind w:left="720"/>
      </w:pPr>
      <w:bookmarkStart w:id="28" w:name="_Toc285466084"/>
      <w:bookmarkStart w:id="29" w:name="_Toc63733278"/>
      <w:bookmarkStart w:id="30" w:name="_Toc67307470"/>
      <w:r>
        <w:t>Integration Testing</w:t>
      </w:r>
      <w:bookmarkEnd w:id="28"/>
      <w:bookmarkEnd w:id="29"/>
      <w:bookmarkEnd w:id="30"/>
    </w:p>
    <w:p w14:paraId="6AD140C8" w14:textId="2467BAC2" w:rsidR="3DEAD3B2" w:rsidRDefault="009C7041" w:rsidP="00750582">
      <w:pPr>
        <w:ind w:left="720"/>
      </w:pPr>
      <w:r>
        <w:t>Testing in which software components, hardware components, or both are combined and tested to evaluate the interaction between them</w:t>
      </w:r>
      <w:r w:rsidR="3DEAD3B2">
        <w:t>.</w:t>
      </w:r>
      <w:r w:rsidR="00750582">
        <w:t xml:space="preserve"> </w:t>
      </w:r>
      <w:r w:rsidR="3DEAD3B2">
        <w:t xml:space="preserve">This </w:t>
      </w:r>
      <w:r w:rsidR="00750582">
        <w:t xml:space="preserve">type of testing </w:t>
      </w:r>
      <w:r w:rsidR="3DEAD3B2">
        <w:t>will be done when the software is installed on the laptop and connected to the cart. We will test how everything functions.</w:t>
      </w:r>
    </w:p>
    <w:p w14:paraId="66634C65" w14:textId="3C0E2AE7" w:rsidR="006B4061" w:rsidRDefault="006B4061" w:rsidP="00922223">
      <w:pPr>
        <w:pStyle w:val="Heading2"/>
        <w:ind w:left="720"/>
      </w:pPr>
      <w:bookmarkStart w:id="31" w:name="_Toc285466085"/>
      <w:bookmarkStart w:id="32" w:name="_Toc63733279"/>
      <w:bookmarkStart w:id="33" w:name="_Toc67307471"/>
      <w:r>
        <w:t>Technical Testing</w:t>
      </w:r>
      <w:bookmarkEnd w:id="31"/>
      <w:bookmarkEnd w:id="32"/>
      <w:bookmarkEnd w:id="33"/>
    </w:p>
    <w:p w14:paraId="66634C66" w14:textId="1E815D99" w:rsidR="006B4061" w:rsidRDefault="006B4061" w:rsidP="00922223">
      <w:pPr>
        <w:ind w:left="720"/>
      </w:pPr>
      <w:r>
        <w:t>T</w:t>
      </w:r>
      <w:r w:rsidR="00DC77D7">
        <w:t>h</w:t>
      </w:r>
      <w:r w:rsidR="00750582">
        <w:t>is</w:t>
      </w:r>
      <w:r w:rsidR="00DC77D7">
        <w:t xml:space="preserve"> t</w:t>
      </w:r>
      <w:r>
        <w:t xml:space="preserve">echnique </w:t>
      </w:r>
      <w:r w:rsidR="00DC77D7">
        <w:t xml:space="preserve">is </w:t>
      </w:r>
      <w:r>
        <w:t xml:space="preserve">applied to determine that the individual units of an application function as expected when combined. The purpose of this level of testing is to determine whether </w:t>
      </w:r>
      <w:r w:rsidR="00C1401F">
        <w:t>a</w:t>
      </w:r>
      <w:r>
        <w:t xml:space="preserve"> unit</w:t>
      </w:r>
      <w:r w:rsidR="00C1401F">
        <w:t xml:space="preserve"> </w:t>
      </w:r>
      <w:r>
        <w:t xml:space="preserve">correctly and completely implement </w:t>
      </w:r>
      <w:r w:rsidR="00C1401F">
        <w:t>its</w:t>
      </w:r>
      <w:r>
        <w:t xml:space="preserve"> project specifications</w:t>
      </w:r>
    </w:p>
    <w:p w14:paraId="66634C68" w14:textId="232D14EA" w:rsidR="006B4061" w:rsidRDefault="006B4061" w:rsidP="00922223">
      <w:pPr>
        <w:pStyle w:val="Heading2"/>
        <w:ind w:left="720"/>
      </w:pPr>
      <w:bookmarkStart w:id="34" w:name="_Toc285466086"/>
      <w:bookmarkStart w:id="35" w:name="_Toc63733280"/>
      <w:bookmarkStart w:id="36" w:name="_Toc67307472"/>
      <w:r>
        <w:t>Vendor Acceptance Testing</w:t>
      </w:r>
      <w:bookmarkEnd w:id="34"/>
      <w:bookmarkEnd w:id="35"/>
      <w:bookmarkEnd w:id="36"/>
    </w:p>
    <w:p w14:paraId="66634C69" w14:textId="70C504DB" w:rsidR="006B4061" w:rsidRPr="002E3CCF" w:rsidRDefault="006B4061" w:rsidP="00922223">
      <w:pPr>
        <w:autoSpaceDE w:val="0"/>
        <w:autoSpaceDN w:val="0"/>
        <w:adjustRightInd w:val="0"/>
        <w:ind w:left="720"/>
        <w:rPr>
          <w:rFonts w:ascii="TimesNewRoman" w:hAnsi="TimesNewRoman" w:cs="TimesNewRoman"/>
        </w:rPr>
      </w:pPr>
      <w:r w:rsidRPr="38A932AA">
        <w:rPr>
          <w:rFonts w:ascii="TimesNewRoman" w:hAnsi="TimesNewRoman" w:cs="TimesNewRoman"/>
        </w:rPr>
        <w:t xml:space="preserve">Testing should be conducted on software assets acquired from a third party, where the level of quality is not assured. </w:t>
      </w:r>
      <w:r w:rsidR="00C1401F" w:rsidRPr="38A932AA">
        <w:rPr>
          <w:rFonts w:ascii="TimesNewRoman" w:hAnsi="TimesNewRoman" w:cs="TimesNewRoman"/>
        </w:rPr>
        <w:t>(Test the quality of the API as it sends in data</w:t>
      </w:r>
      <w:r w:rsidR="00CF46B1" w:rsidRPr="38A932AA">
        <w:rPr>
          <w:rFonts w:ascii="TimesNewRoman" w:hAnsi="TimesNewRoman" w:cs="TimesNewRoman"/>
        </w:rPr>
        <w:t>)</w:t>
      </w:r>
    </w:p>
    <w:p w14:paraId="66634C6B" w14:textId="2BF8AE67" w:rsidR="006B4061" w:rsidRDefault="006B4061" w:rsidP="00922223">
      <w:pPr>
        <w:pStyle w:val="Heading2"/>
        <w:ind w:left="720"/>
      </w:pPr>
      <w:bookmarkStart w:id="37" w:name="_Toc285466087"/>
      <w:bookmarkStart w:id="38" w:name="_Toc63733281"/>
      <w:bookmarkStart w:id="39" w:name="_Toc67307473"/>
      <w:r>
        <w:lastRenderedPageBreak/>
        <w:t>System Testing</w:t>
      </w:r>
      <w:bookmarkEnd w:id="37"/>
      <w:bookmarkEnd w:id="38"/>
      <w:bookmarkEnd w:id="39"/>
    </w:p>
    <w:p w14:paraId="66634C6C" w14:textId="1A0FB197" w:rsidR="006B4061" w:rsidRPr="002E3CCF" w:rsidRDefault="00750582" w:rsidP="00922223">
      <w:pPr>
        <w:autoSpaceDE w:val="0"/>
        <w:autoSpaceDN w:val="0"/>
        <w:adjustRightInd w:val="0"/>
        <w:ind w:left="72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>Our team will conduct testing</w:t>
      </w:r>
      <w:r w:rsidR="006B4061" w:rsidRPr="38A932AA">
        <w:rPr>
          <w:rFonts w:ascii="TimesNewRoman" w:hAnsi="TimesNewRoman" w:cs="TimesNewRoman"/>
        </w:rPr>
        <w:t xml:space="preserve"> on a complete, integrated system to evaluate </w:t>
      </w:r>
      <w:r w:rsidR="00E74993" w:rsidRPr="38A932AA">
        <w:rPr>
          <w:rFonts w:ascii="TimesNewRoman" w:hAnsi="TimesNewRoman" w:cs="TimesNewRoman"/>
        </w:rPr>
        <w:t>it</w:t>
      </w:r>
      <w:r w:rsidR="006B4061" w:rsidRPr="38A932AA">
        <w:rPr>
          <w:rFonts w:ascii="TimesNewRoman" w:hAnsi="TimesNewRoman" w:cs="TimesNewRoman"/>
        </w:rPr>
        <w:t>s compliance with its specifications.</w:t>
      </w:r>
    </w:p>
    <w:p w14:paraId="66634C6E" w14:textId="764EE653" w:rsidR="006B4061" w:rsidRDefault="006B4061" w:rsidP="00922223">
      <w:pPr>
        <w:pStyle w:val="Heading2"/>
        <w:ind w:left="720"/>
      </w:pPr>
      <w:bookmarkStart w:id="40" w:name="_Toc285466088"/>
      <w:bookmarkStart w:id="41" w:name="_Toc63733282"/>
      <w:bookmarkStart w:id="42" w:name="_Toc67307474"/>
      <w:r>
        <w:t>Regression Testing</w:t>
      </w:r>
      <w:bookmarkEnd w:id="40"/>
      <w:bookmarkEnd w:id="41"/>
      <w:bookmarkEnd w:id="42"/>
    </w:p>
    <w:p w14:paraId="66634C6F" w14:textId="77777777" w:rsidR="006B4061" w:rsidRPr="002E3CCF" w:rsidRDefault="006B4061" w:rsidP="00922223">
      <w:pPr>
        <w:autoSpaceDE w:val="0"/>
        <w:autoSpaceDN w:val="0"/>
        <w:adjustRightInd w:val="0"/>
        <w:ind w:left="720"/>
        <w:rPr>
          <w:rFonts w:ascii="TimesNewRoman" w:hAnsi="TimesNewRoman" w:cs="TimesNewRoman"/>
        </w:rPr>
      </w:pPr>
      <w:r w:rsidRPr="38A932AA">
        <w:rPr>
          <w:rFonts w:ascii="TimesNewRoman" w:hAnsi="TimesNewRoman" w:cs="TimesNewRoman"/>
        </w:rPr>
        <w:t>Selective retesting of a system or component to verify that modifications have not caused unintended effects and that the system or component still complies with its specified requirements.</w:t>
      </w:r>
    </w:p>
    <w:p w14:paraId="22D60935" w14:textId="771B6AD7" w:rsidR="73FE27C0" w:rsidRDefault="73FE27C0" w:rsidP="38A932AA">
      <w:pPr>
        <w:ind w:left="720"/>
        <w:rPr>
          <w:rFonts w:ascii="TimesNewRoman" w:hAnsi="TimesNewRoman" w:cs="TimesNewRoman"/>
        </w:rPr>
      </w:pPr>
      <w:r w:rsidRPr="38A932AA">
        <w:rPr>
          <w:rFonts w:ascii="TimesNewRoman" w:hAnsi="TimesNewRoman" w:cs="TimesNewRoman"/>
        </w:rPr>
        <w:t xml:space="preserve">This </w:t>
      </w:r>
      <w:r w:rsidR="00750582">
        <w:rPr>
          <w:rFonts w:ascii="TimesNewRoman" w:hAnsi="TimesNewRoman" w:cs="TimesNewRoman"/>
        </w:rPr>
        <w:t>technique will retest all issues we submit to ensure the system works with the issue fixed</w:t>
      </w:r>
      <w:r w:rsidRPr="38A932AA">
        <w:rPr>
          <w:rFonts w:ascii="TimesNewRoman" w:hAnsi="TimesNewRoman" w:cs="TimesNewRoman"/>
        </w:rPr>
        <w:t>.</w:t>
      </w:r>
    </w:p>
    <w:p w14:paraId="66634C71" w14:textId="194CB424" w:rsidR="006B4061" w:rsidRDefault="006B4061" w:rsidP="00922223">
      <w:pPr>
        <w:pStyle w:val="Heading2"/>
        <w:ind w:left="720"/>
      </w:pPr>
      <w:bookmarkStart w:id="43" w:name="_Toc285466089"/>
      <w:bookmarkStart w:id="44" w:name="_Toc63733283"/>
      <w:bookmarkStart w:id="45" w:name="_Toc67307475"/>
      <w:r>
        <w:t>Stress Testing</w:t>
      </w:r>
      <w:bookmarkEnd w:id="43"/>
      <w:bookmarkEnd w:id="44"/>
      <w:bookmarkEnd w:id="45"/>
    </w:p>
    <w:p w14:paraId="63FAD8FA" w14:textId="3E30CF0A" w:rsidR="052852C3" w:rsidRDefault="006B4061" w:rsidP="00750582">
      <w:pPr>
        <w:autoSpaceDE w:val="0"/>
        <w:autoSpaceDN w:val="0"/>
        <w:adjustRightInd w:val="0"/>
        <w:ind w:left="720"/>
        <w:rPr>
          <w:rFonts w:ascii="TimesNewRoman" w:hAnsi="TimesNewRoman" w:cs="TimesNewRoman"/>
        </w:rPr>
      </w:pPr>
      <w:r w:rsidRPr="38A932AA">
        <w:rPr>
          <w:rFonts w:ascii="TimesNewRoman" w:hAnsi="TimesNewRoman" w:cs="TimesNewRoman"/>
        </w:rPr>
        <w:t>T</w:t>
      </w:r>
      <w:r w:rsidR="00E74993" w:rsidRPr="38A932AA">
        <w:rPr>
          <w:rFonts w:ascii="TimesNewRoman" w:hAnsi="TimesNewRoman" w:cs="TimesNewRoman"/>
        </w:rPr>
        <w:t>h</w:t>
      </w:r>
      <w:r w:rsidR="00750582">
        <w:rPr>
          <w:rFonts w:ascii="TimesNewRoman" w:hAnsi="TimesNewRoman" w:cs="TimesNewRoman"/>
        </w:rPr>
        <w:t>is</w:t>
      </w:r>
      <w:r w:rsidR="00E74993" w:rsidRPr="38A932AA">
        <w:rPr>
          <w:rFonts w:ascii="TimesNewRoman" w:hAnsi="TimesNewRoman" w:cs="TimesNewRoman"/>
        </w:rPr>
        <w:t xml:space="preserve"> t</w:t>
      </w:r>
      <w:r w:rsidRPr="38A932AA">
        <w:rPr>
          <w:rFonts w:ascii="TimesNewRoman" w:hAnsi="TimesNewRoman" w:cs="TimesNewRoman"/>
        </w:rPr>
        <w:t xml:space="preserve">echnique </w:t>
      </w:r>
      <w:r w:rsidR="00E74993" w:rsidRPr="38A932AA">
        <w:rPr>
          <w:rFonts w:ascii="TimesNewRoman" w:hAnsi="TimesNewRoman" w:cs="TimesNewRoman"/>
        </w:rPr>
        <w:t xml:space="preserve">will be </w:t>
      </w:r>
      <w:r w:rsidRPr="38A932AA">
        <w:rPr>
          <w:rFonts w:ascii="TimesNewRoman" w:hAnsi="TimesNewRoman" w:cs="TimesNewRoman"/>
        </w:rPr>
        <w:t>applied to determine how the system would respond to extreme volumes of work</w:t>
      </w:r>
      <w:r w:rsidR="00750582">
        <w:rPr>
          <w:rFonts w:ascii="TimesNewRoman" w:hAnsi="TimesNewRoman" w:cs="TimesNewRoman"/>
        </w:rPr>
        <w:t xml:space="preserve">. Our team will use stress testing </w:t>
      </w:r>
      <w:r w:rsidR="052852C3" w:rsidRPr="38A932AA">
        <w:rPr>
          <w:rFonts w:ascii="TimesNewRoman" w:hAnsi="TimesNewRoman" w:cs="TimesNewRoman"/>
        </w:rPr>
        <w:t xml:space="preserve">by adding </w:t>
      </w:r>
      <w:r w:rsidR="509A64BC" w:rsidRPr="38A932AA">
        <w:rPr>
          <w:rFonts w:ascii="TimesNewRoman" w:hAnsi="TimesNewRoman" w:cs="TimesNewRoman"/>
        </w:rPr>
        <w:t>enormous amounts</w:t>
      </w:r>
      <w:r w:rsidR="052852C3" w:rsidRPr="38A932AA">
        <w:rPr>
          <w:rFonts w:ascii="TimesNewRoman" w:hAnsi="TimesNewRoman" w:cs="TimesNewRoman"/>
        </w:rPr>
        <w:t xml:space="preserve"> of data to a textbox or the database itself and checking how well the program runs afterward.</w:t>
      </w:r>
    </w:p>
    <w:p w14:paraId="66634C74" w14:textId="7115406D" w:rsidR="006B4061" w:rsidRPr="00B02ADB" w:rsidRDefault="006B4061" w:rsidP="00922223">
      <w:pPr>
        <w:pStyle w:val="Heading2"/>
        <w:ind w:left="720"/>
      </w:pPr>
      <w:bookmarkStart w:id="46" w:name="_Toc285466090"/>
      <w:bookmarkStart w:id="47" w:name="_Toc67307476"/>
      <w:r>
        <w:t>User Acceptance Testing</w:t>
      </w:r>
      <w:bookmarkEnd w:id="46"/>
      <w:bookmarkEnd w:id="47"/>
    </w:p>
    <w:p w14:paraId="66634C75" w14:textId="47129124" w:rsidR="006B4061" w:rsidRPr="002E3CCF" w:rsidRDefault="006B4061" w:rsidP="00922223">
      <w:pPr>
        <w:autoSpaceDE w:val="0"/>
        <w:autoSpaceDN w:val="0"/>
        <w:adjustRightInd w:val="0"/>
        <w:ind w:left="720"/>
        <w:rPr>
          <w:rFonts w:ascii="TimesNewRoman" w:hAnsi="TimesNewRoman" w:cs="TimesNewRoman"/>
        </w:rPr>
      </w:pPr>
      <w:r w:rsidRPr="38A932AA">
        <w:rPr>
          <w:rFonts w:ascii="TimesNewRoman" w:hAnsi="TimesNewRoman" w:cs="TimesNewRoman"/>
        </w:rPr>
        <w:t>Validate application functionality (per requirements document)</w:t>
      </w:r>
      <w:r w:rsidR="2FECD755" w:rsidRPr="38A932AA">
        <w:rPr>
          <w:rFonts w:ascii="TimesNewRoman" w:hAnsi="TimesNewRoman" w:cs="TimesNewRoman"/>
        </w:rPr>
        <w:t xml:space="preserve"> and have the College of Nursing sign off on it.</w:t>
      </w:r>
    </w:p>
    <w:p w14:paraId="66634C76" w14:textId="72FDA024" w:rsidR="00750582" w:rsidRDefault="00750582">
      <w:r>
        <w:br w:type="page"/>
      </w:r>
    </w:p>
    <w:p w14:paraId="66634C77" w14:textId="77777777" w:rsidR="006B4061" w:rsidRPr="00750582" w:rsidRDefault="006B4061" w:rsidP="006B4061">
      <w:pPr>
        <w:pStyle w:val="Heading1"/>
        <w:rPr>
          <w:u w:val="single"/>
        </w:rPr>
      </w:pPr>
      <w:bookmarkStart w:id="48" w:name="_Toc285466091"/>
      <w:bookmarkStart w:id="49" w:name="_Toc67307477"/>
      <w:r w:rsidRPr="00750582">
        <w:rPr>
          <w:u w:val="single"/>
        </w:rPr>
        <w:lastRenderedPageBreak/>
        <w:t>Test Environment</w:t>
      </w:r>
      <w:bookmarkEnd w:id="48"/>
      <w:bookmarkEnd w:id="49"/>
    </w:p>
    <w:p w14:paraId="66634C7A" w14:textId="77777777" w:rsidR="006B4061" w:rsidRDefault="006B4061" w:rsidP="00750582">
      <w:pPr>
        <w:pStyle w:val="Heading2"/>
      </w:pPr>
      <w:bookmarkStart w:id="50" w:name="_Toc285466092"/>
      <w:bookmarkStart w:id="51" w:name="_Toc67307478"/>
      <w:r>
        <w:t>Hardware Requirements</w:t>
      </w:r>
      <w:bookmarkEnd w:id="50"/>
      <w:bookmarkEnd w:id="51"/>
    </w:p>
    <w:p w14:paraId="66634C7B" w14:textId="1989F937" w:rsidR="006B4061" w:rsidRDefault="006B4061" w:rsidP="00750582">
      <w:pPr>
        <w:pStyle w:val="BodyText"/>
      </w:pPr>
      <w:r>
        <w:t>Determine high-level hardware requirements necessary to test.</w:t>
      </w:r>
      <w:r w:rsidR="003F0CC5" w:rsidRPr="00657ABD">
        <w:t xml:space="preserve"> </w:t>
      </w:r>
    </w:p>
    <w:p w14:paraId="66634C7C" w14:textId="1BED637D" w:rsidR="006B4061" w:rsidRDefault="006572AA" w:rsidP="00046F00">
      <w:pPr>
        <w:pStyle w:val="Heading2"/>
        <w:numPr>
          <w:ilvl w:val="0"/>
          <w:numId w:val="1"/>
        </w:numPr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</w:pPr>
      <w:bookmarkStart w:id="52" w:name="_Toc67307479"/>
      <w:r w:rsidRPr="006572AA"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  <w:t>The hardware shall have at least one gigahertz or faster processor installed.</w:t>
      </w:r>
      <w:bookmarkEnd w:id="52"/>
    </w:p>
    <w:p w14:paraId="7D0E7445" w14:textId="2ABEA92A" w:rsidR="006572AA" w:rsidRPr="00CB70F4" w:rsidRDefault="00600B36" w:rsidP="00046F00">
      <w:pPr>
        <w:pStyle w:val="Heading2"/>
        <w:numPr>
          <w:ilvl w:val="0"/>
          <w:numId w:val="1"/>
        </w:numPr>
        <w:spacing w:before="0"/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</w:pPr>
      <w:bookmarkStart w:id="53" w:name="_Toc67307480"/>
      <w:r w:rsidRPr="00CB70F4"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  <w:t>The hardware shall have at least 20 GB of hard drive space on a 64-bit processor.</w:t>
      </w:r>
      <w:bookmarkEnd w:id="53"/>
    </w:p>
    <w:p w14:paraId="065AAE75" w14:textId="76459EA1" w:rsidR="00600B36" w:rsidRPr="00750582" w:rsidRDefault="00CB70F4" w:rsidP="00046F00">
      <w:pPr>
        <w:pStyle w:val="ListParagraph"/>
        <w:numPr>
          <w:ilvl w:val="0"/>
          <w:numId w:val="1"/>
        </w:numPr>
        <w:spacing w:after="0"/>
        <w:rPr>
          <w:iCs/>
          <w:sz w:val="20"/>
        </w:rPr>
      </w:pPr>
      <w:r w:rsidRPr="00750582">
        <w:rPr>
          <w:iCs/>
          <w:sz w:val="20"/>
        </w:rPr>
        <w:t>The hardware shall have at least 2 GB of RAM on a 64-bit processor.</w:t>
      </w:r>
    </w:p>
    <w:p w14:paraId="65B793CF" w14:textId="77777777" w:rsidR="00AF3556" w:rsidRPr="00750582" w:rsidRDefault="00AF3556" w:rsidP="00046F00">
      <w:pPr>
        <w:pStyle w:val="ListParagraph"/>
        <w:numPr>
          <w:ilvl w:val="0"/>
          <w:numId w:val="1"/>
        </w:numPr>
        <w:spacing w:after="0"/>
        <w:rPr>
          <w:iCs/>
          <w:sz w:val="20"/>
        </w:rPr>
      </w:pPr>
      <w:r w:rsidRPr="00750582">
        <w:rPr>
          <w:iCs/>
          <w:sz w:val="20"/>
        </w:rPr>
        <w:t>The hardware shall have a graphics card that is compatible with DirectX 9 or later with the WDDM 1.0 driver</w:t>
      </w:r>
    </w:p>
    <w:p w14:paraId="70BBDFF1" w14:textId="38E0817A" w:rsidR="00E81000" w:rsidRPr="00750582" w:rsidRDefault="00E81000" w:rsidP="00046F00">
      <w:pPr>
        <w:pStyle w:val="ListParagraph"/>
        <w:numPr>
          <w:ilvl w:val="0"/>
          <w:numId w:val="1"/>
        </w:numPr>
        <w:spacing w:after="0" w:line="240" w:lineRule="auto"/>
        <w:rPr>
          <w:iCs/>
          <w:sz w:val="20"/>
        </w:rPr>
      </w:pPr>
      <w:r w:rsidRPr="00750582">
        <w:rPr>
          <w:iCs/>
          <w:sz w:val="20"/>
        </w:rPr>
        <w:t>The hardware shall have at least an 800x600 display or better</w:t>
      </w:r>
    </w:p>
    <w:p w14:paraId="17D3E610" w14:textId="19F1334D" w:rsidR="00E81000" w:rsidRPr="00750582" w:rsidRDefault="00263B2B" w:rsidP="00046F00">
      <w:pPr>
        <w:pStyle w:val="ListParagraph"/>
        <w:numPr>
          <w:ilvl w:val="0"/>
          <w:numId w:val="1"/>
        </w:numPr>
        <w:spacing w:after="0" w:line="240" w:lineRule="auto"/>
        <w:rPr>
          <w:iCs/>
          <w:sz w:val="20"/>
        </w:rPr>
      </w:pPr>
      <w:r w:rsidRPr="00750582">
        <w:rPr>
          <w:iCs/>
          <w:sz w:val="20"/>
        </w:rPr>
        <w:t>The hardware shall include the medical cart with a drawer system</w:t>
      </w:r>
    </w:p>
    <w:p w14:paraId="311AEE54" w14:textId="77777777" w:rsidR="00627073" w:rsidRPr="00750582" w:rsidRDefault="00627073" w:rsidP="00046F00">
      <w:pPr>
        <w:pStyle w:val="ListParagraph"/>
        <w:numPr>
          <w:ilvl w:val="0"/>
          <w:numId w:val="1"/>
        </w:numPr>
        <w:spacing w:after="0" w:line="240" w:lineRule="auto"/>
        <w:rPr>
          <w:iCs/>
          <w:sz w:val="20"/>
        </w:rPr>
      </w:pPr>
      <w:r w:rsidRPr="00750582">
        <w:rPr>
          <w:iCs/>
          <w:sz w:val="20"/>
        </w:rPr>
        <w:t>The hardware shall include a scanner with the ability to scan barcodes and QR codes.</w:t>
      </w:r>
    </w:p>
    <w:p w14:paraId="66634C7D" w14:textId="77777777" w:rsidR="006B4061" w:rsidRDefault="006B4061" w:rsidP="00750582">
      <w:pPr>
        <w:pStyle w:val="Heading2"/>
      </w:pPr>
      <w:bookmarkStart w:id="54" w:name="_Toc285466093"/>
      <w:bookmarkStart w:id="55" w:name="_Toc67307481"/>
      <w:r>
        <w:t>Software Requirements</w:t>
      </w:r>
      <w:bookmarkEnd w:id="54"/>
      <w:bookmarkEnd w:id="55"/>
    </w:p>
    <w:p w14:paraId="36225A41" w14:textId="77777777" w:rsidR="00750582" w:rsidRDefault="00750582" w:rsidP="00750582">
      <w:pPr>
        <w:pStyle w:val="Heading2"/>
        <w:spacing w:before="0"/>
        <w:ind w:left="720"/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</w:pPr>
    </w:p>
    <w:p w14:paraId="73FF1EA5" w14:textId="10A21C3F" w:rsidR="00E42484" w:rsidRPr="00750582" w:rsidRDefault="00E42484" w:rsidP="00046F00">
      <w:pPr>
        <w:pStyle w:val="Heading2"/>
        <w:numPr>
          <w:ilvl w:val="0"/>
          <w:numId w:val="3"/>
        </w:numPr>
        <w:spacing w:before="0"/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</w:pPr>
      <w:r w:rsidRPr="00750582"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  <w:t>The software shall run in a Windows 10 environment.</w:t>
      </w:r>
    </w:p>
    <w:p w14:paraId="76B25E7F" w14:textId="77777777" w:rsidR="0009612D" w:rsidRPr="00750582" w:rsidRDefault="0009612D" w:rsidP="00046F00">
      <w:pPr>
        <w:pStyle w:val="Heading2"/>
        <w:numPr>
          <w:ilvl w:val="0"/>
          <w:numId w:val="3"/>
        </w:numPr>
        <w:spacing w:before="0"/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</w:pPr>
      <w:r w:rsidRPr="00750582"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  <w:t>The environment shall have .Net framework 4.7 or higher installed</w:t>
      </w:r>
    </w:p>
    <w:p w14:paraId="47C2B41A" w14:textId="6CBA2B5A" w:rsidR="00750582" w:rsidRPr="00750582" w:rsidRDefault="00D52968" w:rsidP="00046F00">
      <w:pPr>
        <w:pStyle w:val="Heading2"/>
        <w:numPr>
          <w:ilvl w:val="0"/>
          <w:numId w:val="3"/>
        </w:numPr>
        <w:spacing w:before="0"/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</w:pPr>
      <w:r w:rsidRPr="00750582">
        <w:rPr>
          <w:rFonts w:asciiTheme="minorHAnsi" w:eastAsiaTheme="minorEastAsia" w:hAnsiTheme="minorHAnsi" w:cstheme="minorBidi"/>
          <w:b w:val="0"/>
          <w:bCs w:val="0"/>
          <w:iCs/>
          <w:color w:val="auto"/>
          <w:sz w:val="20"/>
          <w:szCs w:val="22"/>
        </w:rPr>
        <w:t>The environment shall have internet connectivity</w:t>
      </w:r>
    </w:p>
    <w:p w14:paraId="66634C85" w14:textId="29BB4195" w:rsidR="006B4061" w:rsidRPr="00750582" w:rsidRDefault="006B4061" w:rsidP="38A932AA">
      <w:pPr>
        <w:pStyle w:val="Heading1"/>
        <w:rPr>
          <w:u w:val="single"/>
        </w:rPr>
      </w:pPr>
      <w:bookmarkStart w:id="56" w:name="_Toc285466094"/>
      <w:bookmarkStart w:id="57" w:name="_Toc67307482"/>
      <w:r w:rsidRPr="00750582">
        <w:rPr>
          <w:u w:val="single"/>
        </w:rPr>
        <w:t>Risk and Contingency Plan</w:t>
      </w:r>
      <w:bookmarkEnd w:id="56"/>
      <w:bookmarkEnd w:id="57"/>
    </w:p>
    <w:p w14:paraId="66634C86" w14:textId="77777777" w:rsidR="006B4061" w:rsidRDefault="006B4061" w:rsidP="00750582">
      <w:pPr>
        <w:pStyle w:val="Heading2"/>
      </w:pPr>
      <w:bookmarkStart w:id="58" w:name="_Toc285466096"/>
      <w:bookmarkStart w:id="59" w:name="_Toc67307483"/>
      <w:r>
        <w:t>Risks and Mitigation</w:t>
      </w:r>
      <w:bookmarkEnd w:id="58"/>
      <w:bookmarkEnd w:id="59"/>
    </w:p>
    <w:p w14:paraId="66634C87" w14:textId="4A2B83D3" w:rsidR="006B4061" w:rsidRDefault="006B4061" w:rsidP="00750582">
      <w:pPr>
        <w:rPr>
          <w:i/>
          <w:iCs/>
          <w:sz w:val="20"/>
        </w:rPr>
      </w:pPr>
      <w:r>
        <w:rPr>
          <w:i/>
          <w:iCs/>
          <w:sz w:val="20"/>
        </w:rPr>
        <w:t>This</w:t>
      </w:r>
      <w:r w:rsidR="00D52968">
        <w:rPr>
          <w:i/>
          <w:iCs/>
          <w:sz w:val="20"/>
        </w:rPr>
        <w:t xml:space="preserve"> section</w:t>
      </w:r>
      <w:r>
        <w:rPr>
          <w:i/>
          <w:iCs/>
          <w:sz w:val="20"/>
        </w:rPr>
        <w:t xml:space="preserve"> defines all other risk events, their likelihood, impact, and mitigation plan.</w:t>
      </w:r>
    </w:p>
    <w:p w14:paraId="66634C88" w14:textId="77777777" w:rsidR="006B4061" w:rsidRDefault="006B4061" w:rsidP="006B406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4"/>
        <w:gridCol w:w="2339"/>
        <w:gridCol w:w="2340"/>
      </w:tblGrid>
      <w:tr w:rsidR="002C7BA0" w14:paraId="66634C8D" w14:textId="77777777" w:rsidTr="00750582">
        <w:tc>
          <w:tcPr>
            <w:tcW w:w="2337" w:type="dxa"/>
            <w:shd w:val="clear" w:color="auto" w:fill="D9D9D9" w:themeFill="background1" w:themeFillShade="D9"/>
          </w:tcPr>
          <w:p w14:paraId="66634C89" w14:textId="77777777" w:rsidR="002C7BA0" w:rsidRPr="002C7BA0" w:rsidRDefault="002C7BA0" w:rsidP="006B4061">
            <w:pPr>
              <w:rPr>
                <w:b/>
              </w:rPr>
            </w:pPr>
            <w:r w:rsidRPr="002C7BA0">
              <w:rPr>
                <w:b/>
              </w:rPr>
              <w:t>Risk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66634C8A" w14:textId="77777777" w:rsidR="002C7BA0" w:rsidRPr="002C7BA0" w:rsidRDefault="002C7BA0" w:rsidP="006B4061">
            <w:pPr>
              <w:rPr>
                <w:b/>
              </w:rPr>
            </w:pPr>
            <w:r w:rsidRPr="002C7BA0">
              <w:rPr>
                <w:b/>
              </w:rPr>
              <w:t>Likelihood</w:t>
            </w:r>
          </w:p>
        </w:tc>
        <w:tc>
          <w:tcPr>
            <w:tcW w:w="2339" w:type="dxa"/>
            <w:shd w:val="clear" w:color="auto" w:fill="D9D9D9" w:themeFill="background1" w:themeFillShade="D9"/>
          </w:tcPr>
          <w:p w14:paraId="66634C8B" w14:textId="77777777" w:rsidR="002C7BA0" w:rsidRPr="002C7BA0" w:rsidRDefault="002C7BA0" w:rsidP="006B4061">
            <w:pPr>
              <w:rPr>
                <w:b/>
              </w:rPr>
            </w:pPr>
            <w:r w:rsidRPr="002C7BA0">
              <w:rPr>
                <w:b/>
              </w:rPr>
              <w:t>Impac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66634C8C" w14:textId="77777777" w:rsidR="002C7BA0" w:rsidRPr="002C7BA0" w:rsidRDefault="002C7BA0" w:rsidP="006B4061">
            <w:pPr>
              <w:rPr>
                <w:b/>
              </w:rPr>
            </w:pPr>
            <w:r w:rsidRPr="002C7BA0">
              <w:rPr>
                <w:b/>
              </w:rPr>
              <w:t>Mitigation Plan</w:t>
            </w:r>
          </w:p>
        </w:tc>
      </w:tr>
      <w:tr w:rsidR="002C7BA0" w14:paraId="66634C97" w14:textId="77777777" w:rsidTr="00750582">
        <w:tc>
          <w:tcPr>
            <w:tcW w:w="2337" w:type="dxa"/>
          </w:tcPr>
          <w:p w14:paraId="66634C93" w14:textId="3848AF4B" w:rsidR="002C7BA0" w:rsidRDefault="006856C5" w:rsidP="006B4061">
            <w:r>
              <w:t>Power outage</w:t>
            </w:r>
          </w:p>
        </w:tc>
        <w:tc>
          <w:tcPr>
            <w:tcW w:w="2334" w:type="dxa"/>
          </w:tcPr>
          <w:p w14:paraId="66634C94" w14:textId="6C0664AA" w:rsidR="002C7BA0" w:rsidRDefault="006856C5" w:rsidP="006B4061">
            <w:r>
              <w:t>Not likely</w:t>
            </w:r>
          </w:p>
        </w:tc>
        <w:tc>
          <w:tcPr>
            <w:tcW w:w="2339" w:type="dxa"/>
          </w:tcPr>
          <w:p w14:paraId="66634C95" w14:textId="7FEF3A90" w:rsidR="002C7BA0" w:rsidRDefault="007C370E" w:rsidP="006B4061">
            <w:r>
              <w:t>School</w:t>
            </w:r>
            <w:r w:rsidR="00D52968">
              <w:t>-</w:t>
            </w:r>
            <w:r>
              <w:t>wide</w:t>
            </w:r>
          </w:p>
        </w:tc>
        <w:tc>
          <w:tcPr>
            <w:tcW w:w="2340" w:type="dxa"/>
          </w:tcPr>
          <w:p w14:paraId="66634C96" w14:textId="5EC02C6F" w:rsidR="002C7BA0" w:rsidRDefault="00750582" w:rsidP="006B4061">
            <w:r>
              <w:t>Using an electrically rating power cord</w:t>
            </w:r>
          </w:p>
        </w:tc>
      </w:tr>
      <w:tr w:rsidR="002C7BA0" w14:paraId="66634C9C" w14:textId="77777777" w:rsidTr="00750582">
        <w:tc>
          <w:tcPr>
            <w:tcW w:w="2337" w:type="dxa"/>
          </w:tcPr>
          <w:p w14:paraId="66634C98" w14:textId="16F4A73A" w:rsidR="002C7BA0" w:rsidRDefault="003A5513" w:rsidP="006B4061">
            <w:r>
              <w:t>Data storage space full</w:t>
            </w:r>
          </w:p>
        </w:tc>
        <w:tc>
          <w:tcPr>
            <w:tcW w:w="2334" w:type="dxa"/>
          </w:tcPr>
          <w:p w14:paraId="66634C99" w14:textId="1363620A" w:rsidR="002C7BA0" w:rsidRDefault="003A5513" w:rsidP="006B4061">
            <w:r>
              <w:t>Possible</w:t>
            </w:r>
          </w:p>
        </w:tc>
        <w:tc>
          <w:tcPr>
            <w:tcW w:w="2339" w:type="dxa"/>
          </w:tcPr>
          <w:p w14:paraId="66634C9A" w14:textId="42824654" w:rsidR="002C7BA0" w:rsidRDefault="003A5513" w:rsidP="006B4061">
            <w:r>
              <w:t xml:space="preserve">Database </w:t>
            </w:r>
            <w:r w:rsidR="009454A7">
              <w:t>and user experience</w:t>
            </w:r>
          </w:p>
        </w:tc>
        <w:tc>
          <w:tcPr>
            <w:tcW w:w="2340" w:type="dxa"/>
          </w:tcPr>
          <w:p w14:paraId="66634C9B" w14:textId="2AEC0709" w:rsidR="002C7BA0" w:rsidRDefault="00750582" w:rsidP="006B4061">
            <w:r>
              <w:t>Export the database to an external location and check for possible unneeded files</w:t>
            </w:r>
          </w:p>
        </w:tc>
      </w:tr>
      <w:tr w:rsidR="002C7BA0" w14:paraId="66634CA1" w14:textId="77777777" w:rsidTr="00750582">
        <w:tc>
          <w:tcPr>
            <w:tcW w:w="2337" w:type="dxa"/>
          </w:tcPr>
          <w:p w14:paraId="66634C9D" w14:textId="3654A837" w:rsidR="002C7BA0" w:rsidRDefault="00964F06" w:rsidP="006B4061">
            <w:r>
              <w:t>Network connection issues</w:t>
            </w:r>
          </w:p>
        </w:tc>
        <w:tc>
          <w:tcPr>
            <w:tcW w:w="2334" w:type="dxa"/>
          </w:tcPr>
          <w:p w14:paraId="66634C9E" w14:textId="53C27BA2" w:rsidR="002C7BA0" w:rsidRDefault="00964F06" w:rsidP="006B4061">
            <w:r>
              <w:t>Possible</w:t>
            </w:r>
          </w:p>
        </w:tc>
        <w:tc>
          <w:tcPr>
            <w:tcW w:w="2339" w:type="dxa"/>
          </w:tcPr>
          <w:p w14:paraId="66634C9F" w14:textId="72F249B8" w:rsidR="002C7BA0" w:rsidRDefault="001258C5" w:rsidP="006B4061">
            <w:r>
              <w:t xml:space="preserve">Connection to API </w:t>
            </w:r>
          </w:p>
        </w:tc>
        <w:tc>
          <w:tcPr>
            <w:tcW w:w="2340" w:type="dxa"/>
          </w:tcPr>
          <w:p w14:paraId="66634CA0" w14:textId="1A398509" w:rsidR="002C7BA0" w:rsidRDefault="2CB26F96" w:rsidP="006B4061">
            <w:r>
              <w:t xml:space="preserve">Store locally on </w:t>
            </w:r>
            <w:r w:rsidR="00750582">
              <w:t xml:space="preserve">the </w:t>
            </w:r>
            <w:r>
              <w:t>database</w:t>
            </w:r>
            <w:r w:rsidR="67F23B7A">
              <w:t xml:space="preserve"> and the </w:t>
            </w:r>
            <w:r w:rsidR="73AF0217">
              <w:t>CSIS (Computer Science and Information Systems)</w:t>
            </w:r>
            <w:r w:rsidR="67F23B7A">
              <w:t xml:space="preserve"> server</w:t>
            </w:r>
          </w:p>
        </w:tc>
      </w:tr>
    </w:tbl>
    <w:p w14:paraId="66634CB3" w14:textId="6BBC2EB7" w:rsidR="006B4061" w:rsidRPr="00750582" w:rsidRDefault="006B4061" w:rsidP="006B4061">
      <w:pPr>
        <w:pStyle w:val="Heading1"/>
        <w:rPr>
          <w:u w:val="single"/>
        </w:rPr>
      </w:pPr>
      <w:bookmarkStart w:id="60" w:name="_Toc285466097"/>
      <w:bookmarkStart w:id="61" w:name="_Toc67307484"/>
      <w:r w:rsidRPr="00750582">
        <w:rPr>
          <w:u w:val="single"/>
        </w:rPr>
        <w:lastRenderedPageBreak/>
        <w:t>Requirements</w:t>
      </w:r>
      <w:bookmarkEnd w:id="60"/>
      <w:bookmarkEnd w:id="61"/>
    </w:p>
    <w:p w14:paraId="66634CB5" w14:textId="77777777" w:rsidR="006B4061" w:rsidRDefault="006B4061" w:rsidP="006B4061">
      <w:pPr>
        <w:pStyle w:val="Heading2"/>
      </w:pPr>
      <w:bookmarkStart w:id="62" w:name="_Toc285466098"/>
      <w:bookmarkStart w:id="63" w:name="_Toc67307485"/>
      <w:r>
        <w:t>Functional Requirements to be Tested</w:t>
      </w:r>
      <w:bookmarkEnd w:id="62"/>
      <w:bookmarkEnd w:id="63"/>
    </w:p>
    <w:p w14:paraId="66634CB6" w14:textId="77777777" w:rsidR="00A17ED2" w:rsidRPr="00A17ED2" w:rsidRDefault="00A17ED2" w:rsidP="00A17ED2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"/>
        <w:gridCol w:w="2019"/>
        <w:gridCol w:w="6685"/>
      </w:tblGrid>
      <w:tr w:rsidR="006B4061" w14:paraId="66634CC6" w14:textId="77777777" w:rsidTr="008F18F4">
        <w:tc>
          <w:tcPr>
            <w:tcW w:w="651" w:type="dxa"/>
            <w:shd w:val="clear" w:color="auto" w:fill="B8CCE4" w:themeFill="accent1" w:themeFillTint="66"/>
          </w:tcPr>
          <w:p w14:paraId="66634CC3" w14:textId="248A59B9" w:rsidR="006B4061" w:rsidRDefault="006B4061" w:rsidP="00FF612C">
            <w:pPr>
              <w:rPr>
                <w:sz w:val="20"/>
              </w:rPr>
            </w:pPr>
            <w:r>
              <w:rPr>
                <w:sz w:val="20"/>
              </w:rPr>
              <w:t>R</w:t>
            </w:r>
            <w:r w:rsidR="00A432CD">
              <w:rPr>
                <w:sz w:val="20"/>
              </w:rPr>
              <w:t>1</w:t>
            </w:r>
          </w:p>
        </w:tc>
        <w:tc>
          <w:tcPr>
            <w:tcW w:w="2067" w:type="dxa"/>
          </w:tcPr>
          <w:p w14:paraId="66634CC4" w14:textId="1F993358" w:rsidR="006B4061" w:rsidRPr="008F18F4" w:rsidRDefault="009E6EE1" w:rsidP="008F18F4">
            <w:pPr>
              <w:spacing w:after="0" w:line="240" w:lineRule="auto"/>
              <w:rPr>
                <w:iCs/>
                <w:sz w:val="20"/>
              </w:rPr>
            </w:pPr>
            <w:r w:rsidRPr="008F18F4">
              <w:rPr>
                <w:iCs/>
                <w:sz w:val="20"/>
              </w:rPr>
              <w:t>Concerning Patient Creation</w:t>
            </w:r>
          </w:p>
        </w:tc>
        <w:tc>
          <w:tcPr>
            <w:tcW w:w="6858" w:type="dxa"/>
          </w:tcPr>
          <w:p w14:paraId="66634CC5" w14:textId="342ED90C" w:rsidR="006B4061" w:rsidRDefault="0061040A" w:rsidP="008F18F4">
            <w:pPr>
              <w:spacing w:after="0"/>
              <w:rPr>
                <w:sz w:val="20"/>
              </w:rPr>
            </w:pPr>
            <w:r>
              <w:rPr>
                <w:sz w:val="20"/>
              </w:rPr>
              <w:t>Test whole experience of adding patient</w:t>
            </w:r>
            <w:r w:rsidR="00750582">
              <w:rPr>
                <w:sz w:val="20"/>
              </w:rPr>
              <w:t>s</w:t>
            </w:r>
            <w:r>
              <w:rPr>
                <w:sz w:val="20"/>
              </w:rPr>
              <w:t xml:space="preserve"> from First, Middle, and Last name</w:t>
            </w:r>
            <w:r w:rsidR="00750582">
              <w:rPr>
                <w:sz w:val="20"/>
              </w:rPr>
              <w:t>s</w:t>
            </w:r>
            <w:r>
              <w:rPr>
                <w:sz w:val="20"/>
              </w:rPr>
              <w:t xml:space="preserve">. </w:t>
            </w:r>
            <w:r w:rsidR="002649FB">
              <w:rPr>
                <w:sz w:val="20"/>
              </w:rPr>
              <w:t xml:space="preserve">MRN, </w:t>
            </w:r>
            <w:r>
              <w:rPr>
                <w:sz w:val="20"/>
              </w:rPr>
              <w:t>Height(</w:t>
            </w:r>
            <w:r w:rsidR="002649FB">
              <w:rPr>
                <w:sz w:val="20"/>
              </w:rPr>
              <w:t xml:space="preserve">cm) and weight(kg), </w:t>
            </w:r>
            <w:r w:rsidR="005F73B6">
              <w:rPr>
                <w:sz w:val="20"/>
              </w:rPr>
              <w:t>Room and Bed number, DOB, admission date, sex, phone number, address, and email.</w:t>
            </w:r>
            <w:r w:rsidR="008F18F4">
              <w:rPr>
                <w:sz w:val="20"/>
              </w:rPr>
              <w:t xml:space="preserve"> Also</w:t>
            </w:r>
            <w:r w:rsidR="00947630">
              <w:rPr>
                <w:sz w:val="20"/>
              </w:rPr>
              <w:t>,</w:t>
            </w:r>
            <w:r w:rsidR="008F18F4">
              <w:rPr>
                <w:sz w:val="20"/>
              </w:rPr>
              <w:t xml:space="preserve"> the</w:t>
            </w:r>
            <w:r w:rsidR="00A25E90">
              <w:rPr>
                <w:sz w:val="20"/>
              </w:rPr>
              <w:t xml:space="preserve"> primary physician</w:t>
            </w:r>
            <w:r w:rsidR="00E21FFD">
              <w:rPr>
                <w:sz w:val="20"/>
              </w:rPr>
              <w:t>,</w:t>
            </w:r>
            <w:r w:rsidR="00A25E90">
              <w:rPr>
                <w:sz w:val="20"/>
              </w:rPr>
              <w:t xml:space="preserve"> </w:t>
            </w:r>
            <w:r w:rsidR="00E21FFD">
              <w:rPr>
                <w:sz w:val="20"/>
              </w:rPr>
              <w:t xml:space="preserve">their </w:t>
            </w:r>
            <w:r w:rsidR="00A25E90">
              <w:rPr>
                <w:sz w:val="20"/>
              </w:rPr>
              <w:t xml:space="preserve">prescribed medications, </w:t>
            </w:r>
            <w:r w:rsidR="00E21FFD">
              <w:rPr>
                <w:sz w:val="20"/>
              </w:rPr>
              <w:t xml:space="preserve">and </w:t>
            </w:r>
            <w:r w:rsidR="00A25E90">
              <w:rPr>
                <w:sz w:val="20"/>
              </w:rPr>
              <w:t xml:space="preserve">allergies, </w:t>
            </w:r>
          </w:p>
        </w:tc>
      </w:tr>
      <w:tr w:rsidR="006B4061" w14:paraId="66634CCA" w14:textId="77777777" w:rsidTr="008F18F4">
        <w:tc>
          <w:tcPr>
            <w:tcW w:w="651" w:type="dxa"/>
            <w:shd w:val="clear" w:color="auto" w:fill="B8CCE4" w:themeFill="accent1" w:themeFillTint="66"/>
          </w:tcPr>
          <w:p w14:paraId="66634CC7" w14:textId="39632C80" w:rsidR="006B4061" w:rsidRPr="00AE1DBB" w:rsidRDefault="006B4061" w:rsidP="00AE1DBB">
            <w:pPr>
              <w:spacing w:after="0" w:line="240" w:lineRule="auto"/>
              <w:rPr>
                <w:iCs/>
                <w:sz w:val="20"/>
              </w:rPr>
            </w:pPr>
            <w:r w:rsidRPr="00AE1DBB">
              <w:rPr>
                <w:iCs/>
                <w:sz w:val="20"/>
              </w:rPr>
              <w:t>R</w:t>
            </w:r>
            <w:r w:rsidR="00A432CD">
              <w:rPr>
                <w:iCs/>
                <w:sz w:val="20"/>
              </w:rPr>
              <w:t>2</w:t>
            </w:r>
          </w:p>
        </w:tc>
        <w:tc>
          <w:tcPr>
            <w:tcW w:w="2067" w:type="dxa"/>
          </w:tcPr>
          <w:p w14:paraId="66634CC8" w14:textId="6FC8C4FF" w:rsidR="006B4061" w:rsidRPr="00AE1DBB" w:rsidRDefault="00AE1DBB" w:rsidP="00AE1DBB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AE1DBB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Patient Searching</w:t>
            </w:r>
          </w:p>
        </w:tc>
        <w:tc>
          <w:tcPr>
            <w:tcW w:w="6858" w:type="dxa"/>
          </w:tcPr>
          <w:p w14:paraId="66634CC9" w14:textId="64E76207" w:rsidR="006B4061" w:rsidRDefault="002F5EBD" w:rsidP="00FF612C">
            <w:pPr>
              <w:rPr>
                <w:sz w:val="20"/>
              </w:rPr>
            </w:pPr>
            <w:r>
              <w:rPr>
                <w:sz w:val="20"/>
              </w:rPr>
              <w:t>Patients will be allowed to be searched by first</w:t>
            </w:r>
            <w:r w:rsidR="00F254BB">
              <w:rPr>
                <w:sz w:val="20"/>
              </w:rPr>
              <w:t xml:space="preserve"> or last name. As well as by P</w:t>
            </w:r>
            <w:r w:rsidR="00947630">
              <w:rPr>
                <w:sz w:val="20"/>
              </w:rPr>
              <w:t>a</w:t>
            </w:r>
            <w:r w:rsidR="00F254BB">
              <w:rPr>
                <w:sz w:val="20"/>
              </w:rPr>
              <w:t xml:space="preserve">tient ID, admission date, </w:t>
            </w:r>
          </w:p>
        </w:tc>
      </w:tr>
      <w:tr w:rsidR="006B4061" w14:paraId="66634CCE" w14:textId="77777777" w:rsidTr="008F18F4">
        <w:tc>
          <w:tcPr>
            <w:tcW w:w="651" w:type="dxa"/>
            <w:shd w:val="clear" w:color="auto" w:fill="B8CCE4" w:themeFill="accent1" w:themeFillTint="66"/>
          </w:tcPr>
          <w:p w14:paraId="66634CCB" w14:textId="1F0DF215" w:rsidR="00A432CD" w:rsidRDefault="006B4061" w:rsidP="00FF612C">
            <w:pPr>
              <w:rPr>
                <w:sz w:val="20"/>
              </w:rPr>
            </w:pPr>
            <w:r>
              <w:rPr>
                <w:sz w:val="20"/>
              </w:rPr>
              <w:t>R</w:t>
            </w:r>
            <w:r w:rsidR="00A432CD">
              <w:rPr>
                <w:sz w:val="20"/>
              </w:rPr>
              <w:t>3</w:t>
            </w:r>
          </w:p>
        </w:tc>
        <w:tc>
          <w:tcPr>
            <w:tcW w:w="2067" w:type="dxa"/>
          </w:tcPr>
          <w:p w14:paraId="66634CCC" w14:textId="3B48F26B" w:rsidR="006B4061" w:rsidRDefault="00D00131" w:rsidP="00D00131">
            <w:pPr>
              <w:pStyle w:val="Heading4"/>
              <w:spacing w:before="0" w:line="240" w:lineRule="auto"/>
            </w:pPr>
            <w:r w:rsidRPr="00D00131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Patient Modification</w:t>
            </w:r>
          </w:p>
        </w:tc>
        <w:tc>
          <w:tcPr>
            <w:tcW w:w="6858" w:type="dxa"/>
          </w:tcPr>
          <w:p w14:paraId="66634CCD" w14:textId="1D715A86" w:rsidR="00A432CD" w:rsidRDefault="00F5250C" w:rsidP="00FF612C">
            <w:pPr>
              <w:rPr>
                <w:sz w:val="20"/>
              </w:rPr>
            </w:pPr>
            <w:r>
              <w:rPr>
                <w:sz w:val="20"/>
              </w:rPr>
              <w:t xml:space="preserve">Patients will be able to be modified </w:t>
            </w:r>
            <w:r w:rsidR="00FD5664">
              <w:rPr>
                <w:sz w:val="20"/>
              </w:rPr>
              <w:t xml:space="preserve">only </w:t>
            </w:r>
            <w:r>
              <w:rPr>
                <w:sz w:val="20"/>
              </w:rPr>
              <w:t xml:space="preserve">by </w:t>
            </w:r>
            <w:r w:rsidR="001C43D0">
              <w:rPr>
                <w:sz w:val="20"/>
              </w:rPr>
              <w:t xml:space="preserve">an </w:t>
            </w:r>
            <w:r>
              <w:rPr>
                <w:sz w:val="20"/>
              </w:rPr>
              <w:t>authorized user</w:t>
            </w:r>
          </w:p>
        </w:tc>
      </w:tr>
      <w:tr w:rsidR="00BB30BD" w14:paraId="129C4D9B" w14:textId="77777777" w:rsidTr="008F18F4">
        <w:tc>
          <w:tcPr>
            <w:tcW w:w="651" w:type="dxa"/>
            <w:shd w:val="clear" w:color="auto" w:fill="B8CCE4" w:themeFill="accent1" w:themeFillTint="66"/>
          </w:tcPr>
          <w:p w14:paraId="368D6F75" w14:textId="11105075" w:rsidR="00BB30BD" w:rsidRDefault="00EA7D84" w:rsidP="00FF612C">
            <w:pPr>
              <w:rPr>
                <w:sz w:val="20"/>
              </w:rPr>
            </w:pPr>
            <w:r>
              <w:rPr>
                <w:sz w:val="20"/>
              </w:rPr>
              <w:t>R4</w:t>
            </w:r>
          </w:p>
        </w:tc>
        <w:tc>
          <w:tcPr>
            <w:tcW w:w="2067" w:type="dxa"/>
          </w:tcPr>
          <w:p w14:paraId="6AF99AF7" w14:textId="77B27169" w:rsidR="00BB30BD" w:rsidRPr="00D00131" w:rsidRDefault="00BB30BD" w:rsidP="00D00131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BB30BD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Medication Creation</w:t>
            </w:r>
          </w:p>
        </w:tc>
        <w:tc>
          <w:tcPr>
            <w:tcW w:w="6858" w:type="dxa"/>
          </w:tcPr>
          <w:p w14:paraId="04BAF02B" w14:textId="1E50EC3D" w:rsidR="00BB30BD" w:rsidRDefault="001C43D0" w:rsidP="00FF612C">
            <w:pPr>
              <w:rPr>
                <w:sz w:val="20"/>
              </w:rPr>
            </w:pPr>
            <w:r>
              <w:rPr>
                <w:sz w:val="20"/>
              </w:rPr>
              <w:t>Medication can be allowed to be used in an ad-hoc order only by an authorized user</w:t>
            </w:r>
          </w:p>
        </w:tc>
      </w:tr>
      <w:tr w:rsidR="00BB30BD" w14:paraId="28FEB636" w14:textId="77777777" w:rsidTr="008F18F4">
        <w:tc>
          <w:tcPr>
            <w:tcW w:w="651" w:type="dxa"/>
            <w:shd w:val="clear" w:color="auto" w:fill="B8CCE4" w:themeFill="accent1" w:themeFillTint="66"/>
          </w:tcPr>
          <w:p w14:paraId="1159FEB1" w14:textId="13614743" w:rsidR="00BB30BD" w:rsidRDefault="00EA7D84" w:rsidP="00FF612C">
            <w:pPr>
              <w:rPr>
                <w:sz w:val="20"/>
              </w:rPr>
            </w:pPr>
            <w:r>
              <w:rPr>
                <w:sz w:val="20"/>
              </w:rPr>
              <w:t>R5</w:t>
            </w:r>
          </w:p>
        </w:tc>
        <w:tc>
          <w:tcPr>
            <w:tcW w:w="2067" w:type="dxa"/>
          </w:tcPr>
          <w:p w14:paraId="448C7570" w14:textId="6DA90D5F" w:rsidR="00BB30BD" w:rsidRPr="00D00131" w:rsidRDefault="008B16E3" w:rsidP="00D00131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8B16E3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Medication Showing</w:t>
            </w:r>
          </w:p>
        </w:tc>
        <w:tc>
          <w:tcPr>
            <w:tcW w:w="6858" w:type="dxa"/>
          </w:tcPr>
          <w:p w14:paraId="5B8218CF" w14:textId="77A250C3" w:rsidR="00BB30BD" w:rsidRDefault="00FD5664" w:rsidP="00FF612C">
            <w:pPr>
              <w:rPr>
                <w:sz w:val="20"/>
              </w:rPr>
            </w:pPr>
            <w:r>
              <w:rPr>
                <w:sz w:val="20"/>
              </w:rPr>
              <w:t xml:space="preserve">Medication </w:t>
            </w:r>
            <w:r w:rsidR="00327DA0">
              <w:rPr>
                <w:sz w:val="20"/>
              </w:rPr>
              <w:t>information shall be retrieved from the d</w:t>
            </w:r>
            <w:r w:rsidR="00035ACC">
              <w:rPr>
                <w:sz w:val="20"/>
              </w:rPr>
              <w:t>a</w:t>
            </w:r>
            <w:r w:rsidR="00327DA0">
              <w:rPr>
                <w:sz w:val="20"/>
              </w:rPr>
              <w:t>tabase and displayed on the GUI</w:t>
            </w:r>
            <w:r w:rsidR="00524CED">
              <w:rPr>
                <w:sz w:val="20"/>
              </w:rPr>
              <w:t xml:space="preserve"> a</w:t>
            </w:r>
            <w:r w:rsidR="00035ACC">
              <w:rPr>
                <w:sz w:val="20"/>
              </w:rPr>
              <w:t>nd p</w:t>
            </w:r>
            <w:r w:rsidR="00524CED">
              <w:rPr>
                <w:sz w:val="20"/>
              </w:rPr>
              <w:t>atient medical history</w:t>
            </w:r>
            <w:r w:rsidR="00D16E15">
              <w:rPr>
                <w:sz w:val="20"/>
              </w:rPr>
              <w:t>,</w:t>
            </w:r>
            <w:r w:rsidR="00524CED">
              <w:rPr>
                <w:sz w:val="20"/>
              </w:rPr>
              <w:t xml:space="preserve"> and the last time </w:t>
            </w:r>
            <w:r w:rsidR="00750582">
              <w:rPr>
                <w:sz w:val="20"/>
              </w:rPr>
              <w:t>a nurse administered a medication</w:t>
            </w:r>
            <w:r w:rsidR="00035ACC">
              <w:rPr>
                <w:sz w:val="20"/>
              </w:rPr>
              <w:t>.</w:t>
            </w:r>
            <w:r w:rsidR="00AB58B1">
              <w:rPr>
                <w:sz w:val="20"/>
              </w:rPr>
              <w:t xml:space="preserve"> </w:t>
            </w:r>
            <w:r w:rsidR="00750582">
              <w:rPr>
                <w:sz w:val="20"/>
              </w:rPr>
              <w:t>It will also show th</w:t>
            </w:r>
            <w:r w:rsidR="00AB58B1">
              <w:rPr>
                <w:sz w:val="20"/>
              </w:rPr>
              <w:t xml:space="preserve">e drugs </w:t>
            </w:r>
            <w:r w:rsidR="00750582">
              <w:rPr>
                <w:sz w:val="20"/>
              </w:rPr>
              <w:t>with which it will interact.</w:t>
            </w:r>
          </w:p>
        </w:tc>
      </w:tr>
      <w:tr w:rsidR="00BB30BD" w14:paraId="22909D5E" w14:textId="77777777" w:rsidTr="008F18F4">
        <w:tc>
          <w:tcPr>
            <w:tcW w:w="651" w:type="dxa"/>
            <w:shd w:val="clear" w:color="auto" w:fill="B8CCE4" w:themeFill="accent1" w:themeFillTint="66"/>
          </w:tcPr>
          <w:p w14:paraId="4EA0F681" w14:textId="5736C9D8" w:rsidR="00BB30BD" w:rsidRDefault="00EA7D84" w:rsidP="00FF612C">
            <w:pPr>
              <w:rPr>
                <w:sz w:val="20"/>
              </w:rPr>
            </w:pPr>
            <w:r>
              <w:rPr>
                <w:sz w:val="20"/>
              </w:rPr>
              <w:t>R6</w:t>
            </w:r>
          </w:p>
        </w:tc>
        <w:tc>
          <w:tcPr>
            <w:tcW w:w="2067" w:type="dxa"/>
          </w:tcPr>
          <w:p w14:paraId="101D983F" w14:textId="7C6A9FDB" w:rsidR="00BB30BD" w:rsidRPr="00D00131" w:rsidRDefault="00FD19BF" w:rsidP="00D00131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FD19BF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Medication Modification</w:t>
            </w:r>
          </w:p>
        </w:tc>
        <w:tc>
          <w:tcPr>
            <w:tcW w:w="6858" w:type="dxa"/>
          </w:tcPr>
          <w:p w14:paraId="5A665325" w14:textId="47057DBB" w:rsidR="00BB30BD" w:rsidRDefault="00B53147" w:rsidP="00FF612C">
            <w:pPr>
              <w:rPr>
                <w:sz w:val="20"/>
              </w:rPr>
            </w:pPr>
            <w:r>
              <w:rPr>
                <w:sz w:val="20"/>
              </w:rPr>
              <w:t>An authorized user will be able to edit an ad-hoc order</w:t>
            </w:r>
          </w:p>
        </w:tc>
      </w:tr>
      <w:tr w:rsidR="00FD19BF" w14:paraId="79A1D3D4" w14:textId="77777777" w:rsidTr="008F18F4">
        <w:tc>
          <w:tcPr>
            <w:tcW w:w="651" w:type="dxa"/>
            <w:shd w:val="clear" w:color="auto" w:fill="B8CCE4" w:themeFill="accent1" w:themeFillTint="66"/>
          </w:tcPr>
          <w:p w14:paraId="41562660" w14:textId="13F6F49B" w:rsidR="00FD19BF" w:rsidRDefault="00EA7D84" w:rsidP="00FF612C">
            <w:pPr>
              <w:rPr>
                <w:sz w:val="20"/>
              </w:rPr>
            </w:pPr>
            <w:r>
              <w:rPr>
                <w:sz w:val="20"/>
              </w:rPr>
              <w:t>R7</w:t>
            </w:r>
          </w:p>
        </w:tc>
        <w:tc>
          <w:tcPr>
            <w:tcW w:w="2067" w:type="dxa"/>
          </w:tcPr>
          <w:p w14:paraId="210B1AFA" w14:textId="59A63AB6" w:rsidR="00FD19BF" w:rsidRPr="00FD19BF" w:rsidRDefault="0047383C" w:rsidP="00D00131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47383C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Medication Dispensing</w:t>
            </w:r>
          </w:p>
        </w:tc>
        <w:tc>
          <w:tcPr>
            <w:tcW w:w="6858" w:type="dxa"/>
          </w:tcPr>
          <w:p w14:paraId="4216A417" w14:textId="783BCB34" w:rsidR="00FD19BF" w:rsidRDefault="009A0409" w:rsidP="00FF612C">
            <w:pPr>
              <w:rPr>
                <w:sz w:val="20"/>
              </w:rPr>
            </w:pPr>
            <w:r>
              <w:rPr>
                <w:sz w:val="20"/>
              </w:rPr>
              <w:t>Dat</w:t>
            </w:r>
            <w:r w:rsidR="004755CB">
              <w:rPr>
                <w:sz w:val="20"/>
              </w:rPr>
              <w:t>e</w:t>
            </w:r>
            <w:r>
              <w:rPr>
                <w:sz w:val="20"/>
              </w:rPr>
              <w:t xml:space="preserve">/Time, Nurse ID number, </w:t>
            </w:r>
            <w:r w:rsidR="003F1220">
              <w:rPr>
                <w:sz w:val="20"/>
              </w:rPr>
              <w:t>update database records for dispensed med, second nurse required for nar</w:t>
            </w:r>
            <w:r w:rsidR="00A81CFE">
              <w:rPr>
                <w:sz w:val="20"/>
              </w:rPr>
              <w:t xml:space="preserve">cotic, display warning for allergy, </w:t>
            </w:r>
            <w:r w:rsidR="00205258">
              <w:rPr>
                <w:sz w:val="20"/>
              </w:rPr>
              <w:t xml:space="preserve">medication conflicts. Only </w:t>
            </w:r>
            <w:r w:rsidR="00D662DD">
              <w:rPr>
                <w:sz w:val="20"/>
              </w:rPr>
              <w:t xml:space="preserve">one </w:t>
            </w:r>
            <w:r w:rsidR="00205258">
              <w:rPr>
                <w:sz w:val="20"/>
              </w:rPr>
              <w:t xml:space="preserve">drawer with </w:t>
            </w:r>
            <w:r w:rsidR="00D662DD">
              <w:rPr>
                <w:sz w:val="20"/>
              </w:rPr>
              <w:t xml:space="preserve">sufficient </w:t>
            </w:r>
            <w:r w:rsidR="00205258">
              <w:rPr>
                <w:sz w:val="20"/>
              </w:rPr>
              <w:t xml:space="preserve">med shall open, </w:t>
            </w:r>
            <w:r w:rsidR="00D662DD">
              <w:rPr>
                <w:sz w:val="20"/>
              </w:rPr>
              <w:t>correct dosage</w:t>
            </w:r>
          </w:p>
        </w:tc>
      </w:tr>
      <w:tr w:rsidR="00FD19BF" w14:paraId="068C0F87" w14:textId="77777777" w:rsidTr="008F18F4">
        <w:tc>
          <w:tcPr>
            <w:tcW w:w="651" w:type="dxa"/>
            <w:shd w:val="clear" w:color="auto" w:fill="B8CCE4" w:themeFill="accent1" w:themeFillTint="66"/>
          </w:tcPr>
          <w:p w14:paraId="5048652D" w14:textId="5B5230F1" w:rsidR="00FD19BF" w:rsidRDefault="00EA7D84" w:rsidP="00FF612C">
            <w:pPr>
              <w:rPr>
                <w:sz w:val="20"/>
              </w:rPr>
            </w:pPr>
            <w:r>
              <w:rPr>
                <w:sz w:val="20"/>
              </w:rPr>
              <w:t>R8</w:t>
            </w:r>
          </w:p>
        </w:tc>
        <w:tc>
          <w:tcPr>
            <w:tcW w:w="2067" w:type="dxa"/>
          </w:tcPr>
          <w:p w14:paraId="045E3E40" w14:textId="5650CA4C" w:rsidR="00FD19BF" w:rsidRPr="00FD19BF" w:rsidRDefault="00D10350" w:rsidP="00D00131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D10350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Medication Waste</w:t>
            </w:r>
          </w:p>
        </w:tc>
        <w:tc>
          <w:tcPr>
            <w:tcW w:w="6858" w:type="dxa"/>
          </w:tcPr>
          <w:p w14:paraId="2E86DAFE" w14:textId="7891E57C" w:rsidR="00FD19BF" w:rsidRDefault="00C23735" w:rsidP="00FF612C">
            <w:pPr>
              <w:rPr>
                <w:sz w:val="20"/>
              </w:rPr>
            </w:pPr>
            <w:r>
              <w:rPr>
                <w:sz w:val="20"/>
              </w:rPr>
              <w:t xml:space="preserve">Two users are required to authorize </w:t>
            </w:r>
            <w:r w:rsidR="001302DB">
              <w:rPr>
                <w:sz w:val="20"/>
              </w:rPr>
              <w:t>medication waste</w:t>
            </w:r>
            <w:r w:rsidR="00AE3BA2">
              <w:rPr>
                <w:sz w:val="20"/>
              </w:rPr>
              <w:t>,</w:t>
            </w:r>
            <w:r w:rsidR="001302DB">
              <w:rPr>
                <w:sz w:val="20"/>
              </w:rPr>
              <w:t xml:space="preserve"> and they must provide a valid reason</w:t>
            </w:r>
          </w:p>
        </w:tc>
      </w:tr>
      <w:tr w:rsidR="00FD19BF" w14:paraId="48999762" w14:textId="77777777" w:rsidTr="008F18F4">
        <w:tc>
          <w:tcPr>
            <w:tcW w:w="651" w:type="dxa"/>
            <w:shd w:val="clear" w:color="auto" w:fill="B8CCE4" w:themeFill="accent1" w:themeFillTint="66"/>
          </w:tcPr>
          <w:p w14:paraId="463C6BEF" w14:textId="763E82AE" w:rsidR="00FD19BF" w:rsidRDefault="00EA7D84" w:rsidP="00FF612C">
            <w:pPr>
              <w:rPr>
                <w:sz w:val="20"/>
              </w:rPr>
            </w:pPr>
            <w:r>
              <w:rPr>
                <w:sz w:val="20"/>
              </w:rPr>
              <w:t>R9</w:t>
            </w:r>
          </w:p>
        </w:tc>
        <w:tc>
          <w:tcPr>
            <w:tcW w:w="2067" w:type="dxa"/>
          </w:tcPr>
          <w:p w14:paraId="17058B04" w14:textId="21B32CD0" w:rsidR="00FD19BF" w:rsidRPr="00FD19BF" w:rsidRDefault="00EE3DFE" w:rsidP="00D00131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EE3DFE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User Creation</w:t>
            </w:r>
          </w:p>
        </w:tc>
        <w:tc>
          <w:tcPr>
            <w:tcW w:w="6858" w:type="dxa"/>
          </w:tcPr>
          <w:p w14:paraId="4AB2CE1A" w14:textId="0853C4C5" w:rsidR="00FD19BF" w:rsidRDefault="003F142E" w:rsidP="00FF612C">
            <w:pPr>
              <w:rPr>
                <w:sz w:val="20"/>
              </w:rPr>
            </w:pPr>
            <w:r>
              <w:rPr>
                <w:sz w:val="20"/>
              </w:rPr>
              <w:t>Authorized users are the only ones who can create</w:t>
            </w:r>
            <w:r w:rsidR="007824CA">
              <w:rPr>
                <w:sz w:val="20"/>
              </w:rPr>
              <w:t xml:space="preserve"> users</w:t>
            </w:r>
            <w:r w:rsidR="007263AE">
              <w:rPr>
                <w:sz w:val="20"/>
              </w:rPr>
              <w:t xml:space="preserve">. </w:t>
            </w:r>
            <w:r>
              <w:rPr>
                <w:sz w:val="20"/>
              </w:rPr>
              <w:t>The username for a user must be unique</w:t>
            </w:r>
            <w:r w:rsidR="007C0013">
              <w:rPr>
                <w:sz w:val="20"/>
              </w:rPr>
              <w:t>, have a max character length of 40</w:t>
            </w:r>
            <w:r w:rsidR="00BD4D20">
              <w:rPr>
                <w:sz w:val="20"/>
              </w:rPr>
              <w:t xml:space="preserve">, </w:t>
            </w:r>
            <w:r w:rsidR="00DA6999">
              <w:rPr>
                <w:sz w:val="20"/>
              </w:rPr>
              <w:t>Have Upper and Lowercase letters</w:t>
            </w:r>
            <w:r w:rsidR="004C4102">
              <w:rPr>
                <w:sz w:val="20"/>
              </w:rPr>
              <w:t xml:space="preserve">. The setting required for a password are letters, numbers, </w:t>
            </w:r>
            <w:r w:rsidR="00613DB1">
              <w:rPr>
                <w:sz w:val="20"/>
              </w:rPr>
              <w:t>special characters, 12 characters minimum, 64 ch</w:t>
            </w:r>
            <w:r w:rsidR="00C16E10">
              <w:rPr>
                <w:sz w:val="20"/>
              </w:rPr>
              <w:t xml:space="preserve">aracter maximum, Upper and Lowercase letters. Once a user </w:t>
            </w:r>
            <w:r w:rsidR="00750582">
              <w:rPr>
                <w:sz w:val="20"/>
              </w:rPr>
              <w:t xml:space="preserve">profile </w:t>
            </w:r>
            <w:r w:rsidR="00C16E10">
              <w:rPr>
                <w:sz w:val="20"/>
              </w:rPr>
              <w:t>is created</w:t>
            </w:r>
            <w:r w:rsidR="00F35231">
              <w:rPr>
                <w:sz w:val="20"/>
              </w:rPr>
              <w:t>,</w:t>
            </w:r>
            <w:r w:rsidR="00C16E10">
              <w:rPr>
                <w:sz w:val="20"/>
              </w:rPr>
              <w:t xml:space="preserve"> they can </w:t>
            </w:r>
            <w:r w:rsidR="00F35231">
              <w:rPr>
                <w:sz w:val="20"/>
              </w:rPr>
              <w:t>opt to use a barcode/QR code to log in.</w:t>
            </w:r>
            <w:r w:rsidR="00B8192C">
              <w:rPr>
                <w:sz w:val="20"/>
              </w:rPr>
              <w:t xml:space="preserve"> </w:t>
            </w:r>
            <w:r w:rsidR="00750582">
              <w:rPr>
                <w:sz w:val="20"/>
              </w:rPr>
              <w:t>The system will set the d</w:t>
            </w:r>
            <w:r w:rsidR="00B8192C">
              <w:rPr>
                <w:sz w:val="20"/>
              </w:rPr>
              <w:t xml:space="preserve">efault user access </w:t>
            </w:r>
            <w:r w:rsidR="00750582">
              <w:rPr>
                <w:sz w:val="20"/>
              </w:rPr>
              <w:t>to</w:t>
            </w:r>
            <w:r w:rsidR="00B8192C">
              <w:rPr>
                <w:sz w:val="20"/>
              </w:rPr>
              <w:t xml:space="preserve"> a nurse.</w:t>
            </w:r>
            <w:r w:rsidR="000039AE">
              <w:rPr>
                <w:sz w:val="20"/>
              </w:rPr>
              <w:t xml:space="preserve"> </w:t>
            </w:r>
          </w:p>
        </w:tc>
      </w:tr>
      <w:tr w:rsidR="00FD19BF" w14:paraId="0FFF1CA1" w14:textId="77777777" w:rsidTr="008F18F4">
        <w:tc>
          <w:tcPr>
            <w:tcW w:w="651" w:type="dxa"/>
            <w:shd w:val="clear" w:color="auto" w:fill="B8CCE4" w:themeFill="accent1" w:themeFillTint="66"/>
          </w:tcPr>
          <w:p w14:paraId="47515F92" w14:textId="481EFDF8" w:rsidR="00FD19BF" w:rsidRDefault="00EA7D84" w:rsidP="00FF612C">
            <w:pPr>
              <w:rPr>
                <w:sz w:val="20"/>
              </w:rPr>
            </w:pPr>
            <w:r>
              <w:rPr>
                <w:sz w:val="20"/>
              </w:rPr>
              <w:t>R10</w:t>
            </w:r>
          </w:p>
        </w:tc>
        <w:tc>
          <w:tcPr>
            <w:tcW w:w="2067" w:type="dxa"/>
          </w:tcPr>
          <w:p w14:paraId="17CC3D22" w14:textId="3739F4BC" w:rsidR="00FD19BF" w:rsidRPr="00FD19BF" w:rsidRDefault="008001E7" w:rsidP="00D00131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8001E7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User Modification</w:t>
            </w:r>
          </w:p>
        </w:tc>
        <w:tc>
          <w:tcPr>
            <w:tcW w:w="6858" w:type="dxa"/>
          </w:tcPr>
          <w:p w14:paraId="1151F3B5" w14:textId="59DE08D7" w:rsidR="00FD19BF" w:rsidRDefault="00D36928" w:rsidP="00FF612C">
            <w:pPr>
              <w:rPr>
                <w:sz w:val="20"/>
              </w:rPr>
            </w:pPr>
            <w:r>
              <w:rPr>
                <w:sz w:val="20"/>
              </w:rPr>
              <w:t>An authorized user is the only one who can modify user information</w:t>
            </w:r>
            <w:r w:rsidR="00F92826">
              <w:rPr>
                <w:sz w:val="20"/>
              </w:rPr>
              <w:t xml:space="preserve">. </w:t>
            </w:r>
          </w:p>
        </w:tc>
      </w:tr>
      <w:tr w:rsidR="00FD19BF" w14:paraId="142161AD" w14:textId="77777777" w:rsidTr="008F18F4">
        <w:tc>
          <w:tcPr>
            <w:tcW w:w="651" w:type="dxa"/>
            <w:shd w:val="clear" w:color="auto" w:fill="B8CCE4" w:themeFill="accent1" w:themeFillTint="66"/>
          </w:tcPr>
          <w:p w14:paraId="48FA16F7" w14:textId="1BA1957F" w:rsidR="00FD19BF" w:rsidRDefault="00EA7D84" w:rsidP="00FF612C">
            <w:pPr>
              <w:rPr>
                <w:sz w:val="20"/>
              </w:rPr>
            </w:pPr>
            <w:r>
              <w:rPr>
                <w:sz w:val="20"/>
              </w:rPr>
              <w:t>R11</w:t>
            </w:r>
          </w:p>
        </w:tc>
        <w:tc>
          <w:tcPr>
            <w:tcW w:w="2067" w:type="dxa"/>
          </w:tcPr>
          <w:p w14:paraId="3D4FF0B3" w14:textId="1F209A0B" w:rsidR="00FD19BF" w:rsidRPr="00FD19BF" w:rsidRDefault="00D154F1" w:rsidP="00D00131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D154F1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Physician Creation</w:t>
            </w:r>
          </w:p>
        </w:tc>
        <w:tc>
          <w:tcPr>
            <w:tcW w:w="6858" w:type="dxa"/>
          </w:tcPr>
          <w:p w14:paraId="3ED1DD3E" w14:textId="4DCC7AC2" w:rsidR="00FD19BF" w:rsidRDefault="00672A41" w:rsidP="00FF612C">
            <w:pPr>
              <w:rPr>
                <w:sz w:val="20"/>
              </w:rPr>
            </w:pPr>
            <w:r>
              <w:rPr>
                <w:sz w:val="20"/>
              </w:rPr>
              <w:t xml:space="preserve">Authorized users are the only ones who can create </w:t>
            </w:r>
            <w:r w:rsidR="00B74836">
              <w:rPr>
                <w:sz w:val="20"/>
              </w:rPr>
              <w:t xml:space="preserve">a </w:t>
            </w:r>
            <w:r w:rsidR="00750582">
              <w:rPr>
                <w:sz w:val="20"/>
              </w:rPr>
              <w:t>supervisor</w:t>
            </w:r>
            <w:r w:rsidR="004E2AE2">
              <w:rPr>
                <w:sz w:val="20"/>
              </w:rPr>
              <w:t xml:space="preserve"> user</w:t>
            </w:r>
            <w:r>
              <w:rPr>
                <w:sz w:val="20"/>
              </w:rPr>
              <w:t xml:space="preserve">. </w:t>
            </w:r>
            <w:r w:rsidR="00493F8E">
              <w:rPr>
                <w:sz w:val="20"/>
              </w:rPr>
              <w:t xml:space="preserve">The </w:t>
            </w:r>
            <w:r w:rsidR="00750582">
              <w:rPr>
                <w:sz w:val="20"/>
              </w:rPr>
              <w:t>supervisor</w:t>
            </w:r>
            <w:r w:rsidR="00493F8E">
              <w:rPr>
                <w:sz w:val="20"/>
              </w:rPr>
              <w:t xml:space="preserve"> must have a first, middle, and last name</w:t>
            </w:r>
            <w:r w:rsidR="008E6368">
              <w:rPr>
                <w:sz w:val="20"/>
              </w:rPr>
              <w:t xml:space="preserve">. </w:t>
            </w:r>
            <w:r w:rsidR="00750582">
              <w:rPr>
                <w:sz w:val="20"/>
              </w:rPr>
              <w:t>They will also ha</w:t>
            </w:r>
            <w:r w:rsidR="008E6368">
              <w:rPr>
                <w:sz w:val="20"/>
              </w:rPr>
              <w:t xml:space="preserve">ve </w:t>
            </w:r>
            <w:r w:rsidR="00DA7393">
              <w:rPr>
                <w:sz w:val="20"/>
              </w:rPr>
              <w:t>a phone number an</w:t>
            </w:r>
            <w:r w:rsidR="004E2AE2">
              <w:rPr>
                <w:sz w:val="20"/>
              </w:rPr>
              <w:t>d</w:t>
            </w:r>
            <w:r w:rsidR="00DA7393">
              <w:rPr>
                <w:sz w:val="20"/>
              </w:rPr>
              <w:t xml:space="preserve"> address, </w:t>
            </w:r>
            <w:r w:rsidR="008E6368">
              <w:rPr>
                <w:sz w:val="20"/>
              </w:rPr>
              <w:t>a fax number</w:t>
            </w:r>
            <w:r w:rsidR="00463EA9">
              <w:rPr>
                <w:sz w:val="20"/>
              </w:rPr>
              <w:t>, and an email address</w:t>
            </w:r>
            <w:r w:rsidR="008E6368">
              <w:rPr>
                <w:sz w:val="20"/>
              </w:rPr>
              <w:t xml:space="preserve">. </w:t>
            </w:r>
            <w:r w:rsidR="00463EA9">
              <w:rPr>
                <w:sz w:val="20"/>
              </w:rPr>
              <w:t>They are</w:t>
            </w:r>
            <w:r w:rsidR="008E6368">
              <w:rPr>
                <w:sz w:val="20"/>
              </w:rPr>
              <w:t xml:space="preserve"> required to have cred</w:t>
            </w:r>
            <w:r w:rsidR="00463EA9">
              <w:rPr>
                <w:sz w:val="20"/>
              </w:rPr>
              <w:t>enti</w:t>
            </w:r>
            <w:r w:rsidR="008E6368">
              <w:rPr>
                <w:sz w:val="20"/>
              </w:rPr>
              <w:t>als</w:t>
            </w:r>
            <w:r w:rsidR="00750582">
              <w:rPr>
                <w:sz w:val="20"/>
              </w:rPr>
              <w:t xml:space="preserve"> to log in to the system</w:t>
            </w:r>
            <w:r w:rsidR="008E6368">
              <w:rPr>
                <w:sz w:val="20"/>
              </w:rPr>
              <w:t>.</w:t>
            </w:r>
          </w:p>
        </w:tc>
      </w:tr>
      <w:tr w:rsidR="004E2AE2" w14:paraId="0ABBC510" w14:textId="77777777" w:rsidTr="008F18F4">
        <w:tc>
          <w:tcPr>
            <w:tcW w:w="651" w:type="dxa"/>
            <w:shd w:val="clear" w:color="auto" w:fill="B8CCE4" w:themeFill="accent1" w:themeFillTint="66"/>
          </w:tcPr>
          <w:p w14:paraId="5FACEEA1" w14:textId="33651DF4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t>R12</w:t>
            </w:r>
          </w:p>
        </w:tc>
        <w:tc>
          <w:tcPr>
            <w:tcW w:w="2067" w:type="dxa"/>
          </w:tcPr>
          <w:p w14:paraId="084B8CF4" w14:textId="17000FD9" w:rsidR="004E2AE2" w:rsidRPr="00FD19BF" w:rsidRDefault="004E2AE2" w:rsidP="004E2AE2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7676EC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Physician Modification</w:t>
            </w:r>
          </w:p>
        </w:tc>
        <w:tc>
          <w:tcPr>
            <w:tcW w:w="6858" w:type="dxa"/>
          </w:tcPr>
          <w:p w14:paraId="556B26C9" w14:textId="293D4973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t>An authorized user is the only one who can modify phys</w:t>
            </w:r>
            <w:r w:rsidR="00F57D47">
              <w:rPr>
                <w:sz w:val="20"/>
              </w:rPr>
              <w:t>ician</w:t>
            </w:r>
            <w:r>
              <w:rPr>
                <w:sz w:val="20"/>
              </w:rPr>
              <w:t xml:space="preserve"> information. </w:t>
            </w:r>
          </w:p>
        </w:tc>
      </w:tr>
      <w:tr w:rsidR="004E2AE2" w14:paraId="19406C7A" w14:textId="77777777" w:rsidTr="008F18F4">
        <w:tc>
          <w:tcPr>
            <w:tcW w:w="651" w:type="dxa"/>
            <w:shd w:val="clear" w:color="auto" w:fill="B8CCE4" w:themeFill="accent1" w:themeFillTint="66"/>
          </w:tcPr>
          <w:p w14:paraId="6076E1DB" w14:textId="10B94660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lastRenderedPageBreak/>
              <w:t>R13</w:t>
            </w:r>
          </w:p>
        </w:tc>
        <w:tc>
          <w:tcPr>
            <w:tcW w:w="2067" w:type="dxa"/>
          </w:tcPr>
          <w:p w14:paraId="4BC382C6" w14:textId="316AED31" w:rsidR="004E2AE2" w:rsidRPr="007676EC" w:rsidRDefault="004E2AE2" w:rsidP="004E2AE2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B6087B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Allergy Creation</w:t>
            </w:r>
          </w:p>
        </w:tc>
        <w:tc>
          <w:tcPr>
            <w:tcW w:w="6858" w:type="dxa"/>
          </w:tcPr>
          <w:p w14:paraId="267CB535" w14:textId="4715B746" w:rsidR="004E2AE2" w:rsidRDefault="00F57D47" w:rsidP="004E2AE2">
            <w:pPr>
              <w:rPr>
                <w:sz w:val="20"/>
              </w:rPr>
            </w:pPr>
            <w:r>
              <w:rPr>
                <w:sz w:val="20"/>
              </w:rPr>
              <w:t xml:space="preserve">Authorized users are the only ones who can create an allergy. </w:t>
            </w:r>
            <w:r w:rsidR="00BE008C">
              <w:rPr>
                <w:sz w:val="20"/>
              </w:rPr>
              <w:t xml:space="preserve">It is required to have a name, type, </w:t>
            </w:r>
            <w:r w:rsidR="002831AA">
              <w:rPr>
                <w:sz w:val="20"/>
              </w:rPr>
              <w:t xml:space="preserve">and </w:t>
            </w:r>
            <w:r w:rsidR="00BE008C">
              <w:rPr>
                <w:sz w:val="20"/>
              </w:rPr>
              <w:t>severity</w:t>
            </w:r>
            <w:r w:rsidR="002831AA">
              <w:rPr>
                <w:sz w:val="20"/>
              </w:rPr>
              <w:t>.</w:t>
            </w:r>
          </w:p>
        </w:tc>
      </w:tr>
      <w:tr w:rsidR="004E2AE2" w14:paraId="6D8B4147" w14:textId="77777777" w:rsidTr="008F18F4">
        <w:tc>
          <w:tcPr>
            <w:tcW w:w="651" w:type="dxa"/>
            <w:shd w:val="clear" w:color="auto" w:fill="B8CCE4" w:themeFill="accent1" w:themeFillTint="66"/>
          </w:tcPr>
          <w:p w14:paraId="1C3EE6EB" w14:textId="6C691112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t>R14</w:t>
            </w:r>
          </w:p>
        </w:tc>
        <w:tc>
          <w:tcPr>
            <w:tcW w:w="2067" w:type="dxa"/>
          </w:tcPr>
          <w:p w14:paraId="342D8CB4" w14:textId="0AE41CD1" w:rsidR="004E2AE2" w:rsidRPr="00B6087B" w:rsidRDefault="004E2AE2" w:rsidP="004E2AE2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B37B43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Allergy Modification</w:t>
            </w:r>
          </w:p>
        </w:tc>
        <w:tc>
          <w:tcPr>
            <w:tcW w:w="6858" w:type="dxa"/>
          </w:tcPr>
          <w:p w14:paraId="527BAC3B" w14:textId="41962AE7" w:rsidR="004E2AE2" w:rsidRDefault="000C10DF" w:rsidP="004E2AE2">
            <w:pPr>
              <w:rPr>
                <w:sz w:val="20"/>
              </w:rPr>
            </w:pPr>
            <w:r>
              <w:rPr>
                <w:sz w:val="20"/>
              </w:rPr>
              <w:t>An authorized user is the only one who can modify allergy information.</w:t>
            </w:r>
          </w:p>
        </w:tc>
      </w:tr>
      <w:tr w:rsidR="004E2AE2" w14:paraId="41F27842" w14:textId="77777777" w:rsidTr="008F18F4">
        <w:tc>
          <w:tcPr>
            <w:tcW w:w="651" w:type="dxa"/>
            <w:shd w:val="clear" w:color="auto" w:fill="B8CCE4" w:themeFill="accent1" w:themeFillTint="66"/>
          </w:tcPr>
          <w:p w14:paraId="12542593" w14:textId="2B8D1F67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t>R15</w:t>
            </w:r>
          </w:p>
        </w:tc>
        <w:tc>
          <w:tcPr>
            <w:tcW w:w="2067" w:type="dxa"/>
          </w:tcPr>
          <w:p w14:paraId="413237B8" w14:textId="3548036A" w:rsidR="004E2AE2" w:rsidRPr="00B6087B" w:rsidRDefault="004E2AE2" w:rsidP="004E2AE2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863405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System Authorization</w:t>
            </w:r>
          </w:p>
        </w:tc>
        <w:tc>
          <w:tcPr>
            <w:tcW w:w="6858" w:type="dxa"/>
          </w:tcPr>
          <w:p w14:paraId="3E9053FA" w14:textId="3C7E7F8D" w:rsidR="004E2AE2" w:rsidRDefault="00EF45E1" w:rsidP="004E2AE2">
            <w:pPr>
              <w:rPr>
                <w:sz w:val="20"/>
              </w:rPr>
            </w:pPr>
            <w:r>
              <w:rPr>
                <w:sz w:val="20"/>
              </w:rPr>
              <w:t xml:space="preserve">An authorized user is the only one who can access the system. They can do this via a barcode/QR code or </w:t>
            </w:r>
            <w:r w:rsidR="003F5670">
              <w:rPr>
                <w:sz w:val="20"/>
              </w:rPr>
              <w:t xml:space="preserve">by entering their username and password. </w:t>
            </w:r>
          </w:p>
        </w:tc>
      </w:tr>
      <w:tr w:rsidR="004E2AE2" w14:paraId="5C13B99F" w14:textId="77777777" w:rsidTr="008F18F4">
        <w:tc>
          <w:tcPr>
            <w:tcW w:w="651" w:type="dxa"/>
            <w:shd w:val="clear" w:color="auto" w:fill="B8CCE4" w:themeFill="accent1" w:themeFillTint="66"/>
          </w:tcPr>
          <w:p w14:paraId="0DFC5F09" w14:textId="14E0F4B8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t>R16</w:t>
            </w:r>
          </w:p>
        </w:tc>
        <w:tc>
          <w:tcPr>
            <w:tcW w:w="2067" w:type="dxa"/>
          </w:tcPr>
          <w:p w14:paraId="25D694B1" w14:textId="4B95F64B" w:rsidR="004E2AE2" w:rsidRPr="00B6087B" w:rsidRDefault="004E2AE2" w:rsidP="004E2AE2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755106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Drawer Operation</w:t>
            </w:r>
          </w:p>
        </w:tc>
        <w:tc>
          <w:tcPr>
            <w:tcW w:w="6858" w:type="dxa"/>
          </w:tcPr>
          <w:p w14:paraId="34131B86" w14:textId="663E82DE" w:rsidR="004E2AE2" w:rsidRDefault="003F5670" w:rsidP="004E2AE2">
            <w:pPr>
              <w:rPr>
                <w:sz w:val="20"/>
              </w:rPr>
            </w:pPr>
            <w:r>
              <w:rPr>
                <w:sz w:val="20"/>
              </w:rPr>
              <w:t xml:space="preserve">The software will tell the drawers to open. It will </w:t>
            </w:r>
            <w:r w:rsidR="00740CCC">
              <w:rPr>
                <w:sz w:val="20"/>
              </w:rPr>
              <w:t>op</w:t>
            </w:r>
            <w:r w:rsidR="00E21536">
              <w:rPr>
                <w:sz w:val="20"/>
              </w:rPr>
              <w:t xml:space="preserve">en the drawer that </w:t>
            </w:r>
            <w:r w:rsidR="00740CCC">
              <w:rPr>
                <w:sz w:val="20"/>
              </w:rPr>
              <w:t>holds</w:t>
            </w:r>
            <w:r w:rsidR="00E21536">
              <w:rPr>
                <w:sz w:val="20"/>
              </w:rPr>
              <w:t xml:space="preserve"> enough medicine of the correct medication to dispense. </w:t>
            </w:r>
            <w:r w:rsidR="00740CCC">
              <w:rPr>
                <w:sz w:val="20"/>
              </w:rPr>
              <w:t xml:space="preserve">The GUI shall display whether </w:t>
            </w:r>
            <w:r w:rsidR="00F14F87">
              <w:rPr>
                <w:sz w:val="20"/>
              </w:rPr>
              <w:t>a drawer is full or empty.</w:t>
            </w:r>
          </w:p>
        </w:tc>
      </w:tr>
      <w:tr w:rsidR="004E2AE2" w14:paraId="5029ABF6" w14:textId="77777777" w:rsidTr="008F18F4">
        <w:tc>
          <w:tcPr>
            <w:tcW w:w="651" w:type="dxa"/>
            <w:shd w:val="clear" w:color="auto" w:fill="B8CCE4" w:themeFill="accent1" w:themeFillTint="66"/>
          </w:tcPr>
          <w:p w14:paraId="7BC4EFB6" w14:textId="7F1A125F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t>R17</w:t>
            </w:r>
          </w:p>
        </w:tc>
        <w:tc>
          <w:tcPr>
            <w:tcW w:w="2067" w:type="dxa"/>
          </w:tcPr>
          <w:p w14:paraId="4D2D08FC" w14:textId="4FEC81F5" w:rsidR="004E2AE2" w:rsidRPr="00B6087B" w:rsidRDefault="004E2AE2" w:rsidP="004E2AE2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203506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Importing Patient Information</w:t>
            </w:r>
          </w:p>
        </w:tc>
        <w:tc>
          <w:tcPr>
            <w:tcW w:w="6858" w:type="dxa"/>
          </w:tcPr>
          <w:p w14:paraId="53BE8CBA" w14:textId="157BB6C3" w:rsidR="004E2AE2" w:rsidRDefault="00195F6B" w:rsidP="004E2AE2">
            <w:pPr>
              <w:rPr>
                <w:sz w:val="20"/>
              </w:rPr>
            </w:pPr>
            <w:r>
              <w:rPr>
                <w:sz w:val="20"/>
              </w:rPr>
              <w:t>An authorized user is the only one who can import patient data.</w:t>
            </w:r>
          </w:p>
        </w:tc>
      </w:tr>
      <w:tr w:rsidR="004E2AE2" w14:paraId="5221C27D" w14:textId="77777777" w:rsidTr="008F18F4">
        <w:tc>
          <w:tcPr>
            <w:tcW w:w="651" w:type="dxa"/>
            <w:shd w:val="clear" w:color="auto" w:fill="B8CCE4" w:themeFill="accent1" w:themeFillTint="66"/>
          </w:tcPr>
          <w:p w14:paraId="69B6E7E3" w14:textId="4B8BE5EB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t>R18</w:t>
            </w:r>
          </w:p>
        </w:tc>
        <w:tc>
          <w:tcPr>
            <w:tcW w:w="2067" w:type="dxa"/>
          </w:tcPr>
          <w:p w14:paraId="28EAE268" w14:textId="0CACFE5A" w:rsidR="004E2AE2" w:rsidRPr="00B6087B" w:rsidRDefault="004E2AE2" w:rsidP="004E2AE2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A66180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Importing Allergy Information</w:t>
            </w:r>
          </w:p>
        </w:tc>
        <w:tc>
          <w:tcPr>
            <w:tcW w:w="6858" w:type="dxa"/>
          </w:tcPr>
          <w:p w14:paraId="55FC7BAF" w14:textId="188C16B0" w:rsidR="004E2AE2" w:rsidRDefault="00195F6B" w:rsidP="004E2AE2">
            <w:pPr>
              <w:rPr>
                <w:sz w:val="20"/>
              </w:rPr>
            </w:pPr>
            <w:r>
              <w:rPr>
                <w:sz w:val="20"/>
              </w:rPr>
              <w:t>An authorized user is the only one who can import allergy i</w:t>
            </w:r>
            <w:r w:rsidR="00681EC2">
              <w:rPr>
                <w:sz w:val="20"/>
              </w:rPr>
              <w:t>n</w:t>
            </w:r>
            <w:r>
              <w:rPr>
                <w:sz w:val="20"/>
              </w:rPr>
              <w:t>formation.</w:t>
            </w:r>
          </w:p>
        </w:tc>
      </w:tr>
      <w:tr w:rsidR="004E2AE2" w14:paraId="3C034459" w14:textId="77777777" w:rsidTr="008F18F4">
        <w:tc>
          <w:tcPr>
            <w:tcW w:w="651" w:type="dxa"/>
            <w:shd w:val="clear" w:color="auto" w:fill="B8CCE4" w:themeFill="accent1" w:themeFillTint="66"/>
          </w:tcPr>
          <w:p w14:paraId="742F0E0C" w14:textId="2D6A7088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t>R19</w:t>
            </w:r>
          </w:p>
        </w:tc>
        <w:tc>
          <w:tcPr>
            <w:tcW w:w="2067" w:type="dxa"/>
          </w:tcPr>
          <w:p w14:paraId="4C3ADDFE" w14:textId="08C846F4" w:rsidR="004E2AE2" w:rsidRPr="00B6087B" w:rsidRDefault="004E2AE2" w:rsidP="004E2AE2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8D1A75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Importing Physician Information</w:t>
            </w:r>
          </w:p>
        </w:tc>
        <w:tc>
          <w:tcPr>
            <w:tcW w:w="6858" w:type="dxa"/>
          </w:tcPr>
          <w:p w14:paraId="09632807" w14:textId="393A8181" w:rsidR="004E2AE2" w:rsidRDefault="00195F6B" w:rsidP="004E2AE2">
            <w:pPr>
              <w:rPr>
                <w:sz w:val="20"/>
              </w:rPr>
            </w:pPr>
            <w:r>
              <w:rPr>
                <w:sz w:val="20"/>
              </w:rPr>
              <w:t>An authorized user is the only one who can import physician information</w:t>
            </w:r>
          </w:p>
        </w:tc>
      </w:tr>
      <w:tr w:rsidR="004E2AE2" w14:paraId="2752E4B3" w14:textId="77777777" w:rsidTr="008F18F4">
        <w:tc>
          <w:tcPr>
            <w:tcW w:w="651" w:type="dxa"/>
            <w:shd w:val="clear" w:color="auto" w:fill="B8CCE4" w:themeFill="accent1" w:themeFillTint="66"/>
          </w:tcPr>
          <w:p w14:paraId="6461DFD3" w14:textId="1503458A" w:rsidR="004E2AE2" w:rsidRDefault="004E2AE2" w:rsidP="004E2AE2">
            <w:pPr>
              <w:rPr>
                <w:sz w:val="20"/>
              </w:rPr>
            </w:pPr>
            <w:r>
              <w:rPr>
                <w:sz w:val="20"/>
              </w:rPr>
              <w:t>R20</w:t>
            </w:r>
          </w:p>
        </w:tc>
        <w:tc>
          <w:tcPr>
            <w:tcW w:w="2067" w:type="dxa"/>
          </w:tcPr>
          <w:p w14:paraId="19D48529" w14:textId="0D389464" w:rsidR="004E2AE2" w:rsidRPr="00B6087B" w:rsidRDefault="004E2AE2" w:rsidP="004E2AE2">
            <w:pPr>
              <w:pStyle w:val="Heading4"/>
              <w:spacing w:before="0" w:line="240" w:lineRule="auto"/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</w:pPr>
            <w:r w:rsidRPr="008D2299">
              <w:rPr>
                <w:rFonts w:asciiTheme="minorHAnsi" w:eastAsiaTheme="minorEastAsia" w:hAnsiTheme="minorHAnsi" w:cstheme="minorBidi"/>
                <w:b w:val="0"/>
                <w:bCs w:val="0"/>
                <w:i w:val="0"/>
                <w:color w:val="auto"/>
                <w:sz w:val="20"/>
              </w:rPr>
              <w:t>Concerning Reporting &amp; Analysis</w:t>
            </w:r>
          </w:p>
        </w:tc>
        <w:tc>
          <w:tcPr>
            <w:tcW w:w="6858" w:type="dxa"/>
          </w:tcPr>
          <w:p w14:paraId="090531C4" w14:textId="7B4C2B5F" w:rsidR="004E2AE2" w:rsidRDefault="00195F6B" w:rsidP="004E2AE2">
            <w:pPr>
              <w:rPr>
                <w:sz w:val="20"/>
              </w:rPr>
            </w:pPr>
            <w:r>
              <w:rPr>
                <w:sz w:val="20"/>
              </w:rPr>
              <w:t xml:space="preserve">An authorized user is the only one who can </w:t>
            </w:r>
            <w:r w:rsidR="00D95E22">
              <w:rPr>
                <w:sz w:val="20"/>
              </w:rPr>
              <w:t>review a report and export it to a word document</w:t>
            </w:r>
            <w:r>
              <w:rPr>
                <w:sz w:val="20"/>
              </w:rPr>
              <w:t>.</w:t>
            </w:r>
          </w:p>
        </w:tc>
      </w:tr>
    </w:tbl>
    <w:p w14:paraId="66634CCF" w14:textId="77777777" w:rsidR="006B4061" w:rsidRPr="00657ABD" w:rsidRDefault="006B4061" w:rsidP="006B4061"/>
    <w:p w14:paraId="11D9492A" w14:textId="77777777" w:rsidR="00750582" w:rsidRDefault="0075058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bookmarkStart w:id="64" w:name="_Toc285466099"/>
      <w:bookmarkStart w:id="65" w:name="_Toc67307486"/>
      <w:r>
        <w:br w:type="page"/>
      </w:r>
    </w:p>
    <w:p w14:paraId="66634CD0" w14:textId="30F7147A" w:rsidR="006B4061" w:rsidRDefault="006B4061" w:rsidP="006B4061">
      <w:pPr>
        <w:pStyle w:val="Heading2"/>
      </w:pPr>
      <w:r>
        <w:lastRenderedPageBreak/>
        <w:t>Non-Functional Requirements to be Tested</w:t>
      </w:r>
      <w:bookmarkEnd w:id="64"/>
      <w:bookmarkEnd w:id="65"/>
    </w:p>
    <w:p w14:paraId="66634CD1" w14:textId="77777777" w:rsidR="00A17ED2" w:rsidRPr="00A17ED2" w:rsidRDefault="00A17ED2" w:rsidP="00A17ED2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"/>
        <w:gridCol w:w="2392"/>
        <w:gridCol w:w="6312"/>
      </w:tblGrid>
      <w:tr w:rsidR="006B4061" w14:paraId="66634CD5" w14:textId="77777777" w:rsidTr="00907D65">
        <w:trPr>
          <w:tblHeader/>
        </w:trPr>
        <w:tc>
          <w:tcPr>
            <w:tcW w:w="718" w:type="dxa"/>
            <w:shd w:val="clear" w:color="auto" w:fill="D9D9D9" w:themeFill="background1" w:themeFillShade="D9"/>
          </w:tcPr>
          <w:p w14:paraId="66634CD2" w14:textId="77777777" w:rsidR="006B4061" w:rsidRDefault="006B4061" w:rsidP="00FF612C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q#</w:t>
            </w:r>
          </w:p>
        </w:tc>
        <w:tc>
          <w:tcPr>
            <w:tcW w:w="2810" w:type="dxa"/>
            <w:shd w:val="clear" w:color="auto" w:fill="D9D9D9" w:themeFill="background1" w:themeFillShade="D9"/>
          </w:tcPr>
          <w:p w14:paraId="66634CD3" w14:textId="77777777" w:rsidR="006B4061" w:rsidRDefault="006B4061" w:rsidP="00FF612C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itle</w:t>
            </w:r>
          </w:p>
        </w:tc>
        <w:tc>
          <w:tcPr>
            <w:tcW w:w="7488" w:type="dxa"/>
            <w:shd w:val="clear" w:color="auto" w:fill="D9D9D9" w:themeFill="background1" w:themeFillShade="D9"/>
          </w:tcPr>
          <w:p w14:paraId="66634CD4" w14:textId="77777777" w:rsidR="006B4061" w:rsidRDefault="006B4061" w:rsidP="00FF612C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echnical Notes</w:t>
            </w:r>
          </w:p>
        </w:tc>
      </w:tr>
      <w:tr w:rsidR="006B4061" w14:paraId="66634CD9" w14:textId="77777777" w:rsidTr="00907D65">
        <w:tc>
          <w:tcPr>
            <w:tcW w:w="718" w:type="dxa"/>
            <w:shd w:val="clear" w:color="auto" w:fill="B8CCE4" w:themeFill="accent1" w:themeFillTint="66"/>
          </w:tcPr>
          <w:p w14:paraId="66634CD6" w14:textId="77777777" w:rsidR="006B4061" w:rsidRDefault="006B4061" w:rsidP="00FF612C">
            <w:pPr>
              <w:rPr>
                <w:sz w:val="20"/>
              </w:rPr>
            </w:pPr>
            <w:r>
              <w:rPr>
                <w:sz w:val="20"/>
              </w:rPr>
              <w:t>R1</w:t>
            </w:r>
          </w:p>
        </w:tc>
        <w:tc>
          <w:tcPr>
            <w:tcW w:w="2810" w:type="dxa"/>
          </w:tcPr>
          <w:p w14:paraId="66634CD7" w14:textId="5845AF52" w:rsidR="006B4061" w:rsidRDefault="00F748C9" w:rsidP="00750582">
            <w:pPr>
              <w:pStyle w:val="Heading4"/>
              <w:jc w:val="center"/>
            </w:pPr>
            <w:r>
              <w:t>Color scheme</w:t>
            </w:r>
          </w:p>
        </w:tc>
        <w:tc>
          <w:tcPr>
            <w:tcW w:w="7488" w:type="dxa"/>
          </w:tcPr>
          <w:p w14:paraId="66634CD8" w14:textId="1B91013D" w:rsidR="006B4061" w:rsidRDefault="00F748C9" w:rsidP="00FF612C">
            <w:pPr>
              <w:rPr>
                <w:sz w:val="20"/>
              </w:rPr>
            </w:pPr>
            <w:r>
              <w:rPr>
                <w:sz w:val="20"/>
              </w:rPr>
              <w:t xml:space="preserve">The colors </w:t>
            </w:r>
            <w:r w:rsidR="00F37CAB">
              <w:rPr>
                <w:sz w:val="20"/>
              </w:rPr>
              <w:t xml:space="preserve">match from screen to screen. </w:t>
            </w:r>
          </w:p>
        </w:tc>
      </w:tr>
      <w:tr w:rsidR="006B4061" w14:paraId="66634CDD" w14:textId="77777777" w:rsidTr="00907D65">
        <w:tc>
          <w:tcPr>
            <w:tcW w:w="718" w:type="dxa"/>
            <w:shd w:val="clear" w:color="auto" w:fill="B8CCE4" w:themeFill="accent1" w:themeFillTint="66"/>
          </w:tcPr>
          <w:p w14:paraId="66634CDA" w14:textId="77777777" w:rsidR="006B4061" w:rsidRDefault="006B4061" w:rsidP="00FF612C">
            <w:pPr>
              <w:rPr>
                <w:sz w:val="20"/>
              </w:rPr>
            </w:pPr>
            <w:r>
              <w:rPr>
                <w:sz w:val="20"/>
              </w:rPr>
              <w:t>R2</w:t>
            </w:r>
          </w:p>
        </w:tc>
        <w:tc>
          <w:tcPr>
            <w:tcW w:w="2810" w:type="dxa"/>
          </w:tcPr>
          <w:p w14:paraId="66634CDB" w14:textId="1059618B" w:rsidR="006B4061" w:rsidRDefault="00F37CAB" w:rsidP="00750582">
            <w:pPr>
              <w:pStyle w:val="Heading4"/>
              <w:jc w:val="center"/>
            </w:pPr>
            <w:r>
              <w:t>The font scheme</w:t>
            </w:r>
          </w:p>
        </w:tc>
        <w:tc>
          <w:tcPr>
            <w:tcW w:w="7488" w:type="dxa"/>
          </w:tcPr>
          <w:p w14:paraId="66634CDC" w14:textId="26EDAFC9" w:rsidR="006B4061" w:rsidRDefault="00F37CAB" w:rsidP="00FF612C">
            <w:pPr>
              <w:rPr>
                <w:sz w:val="20"/>
              </w:rPr>
            </w:pPr>
            <w:r>
              <w:rPr>
                <w:sz w:val="20"/>
              </w:rPr>
              <w:t>The font matches from screen to screen</w:t>
            </w:r>
          </w:p>
        </w:tc>
      </w:tr>
      <w:tr w:rsidR="006B4061" w14:paraId="66634CE1" w14:textId="77777777" w:rsidTr="00907D65">
        <w:tc>
          <w:tcPr>
            <w:tcW w:w="718" w:type="dxa"/>
            <w:shd w:val="clear" w:color="auto" w:fill="B8CCE4" w:themeFill="accent1" w:themeFillTint="66"/>
          </w:tcPr>
          <w:p w14:paraId="66634CDE" w14:textId="77777777" w:rsidR="006B4061" w:rsidRDefault="006B4061" w:rsidP="00FF612C">
            <w:pPr>
              <w:rPr>
                <w:sz w:val="20"/>
              </w:rPr>
            </w:pPr>
            <w:r>
              <w:rPr>
                <w:sz w:val="20"/>
              </w:rPr>
              <w:t>R3</w:t>
            </w:r>
          </w:p>
        </w:tc>
        <w:tc>
          <w:tcPr>
            <w:tcW w:w="2810" w:type="dxa"/>
          </w:tcPr>
          <w:p w14:paraId="66634CDF" w14:textId="57CD028F" w:rsidR="006B4061" w:rsidRDefault="00811428" w:rsidP="00750582">
            <w:pPr>
              <w:pStyle w:val="Heading4"/>
              <w:jc w:val="center"/>
            </w:pPr>
            <w:r>
              <w:t>The buttons format</w:t>
            </w:r>
          </w:p>
        </w:tc>
        <w:tc>
          <w:tcPr>
            <w:tcW w:w="7488" w:type="dxa"/>
          </w:tcPr>
          <w:p w14:paraId="66634CE0" w14:textId="4BF98359" w:rsidR="006B4061" w:rsidRDefault="00811428" w:rsidP="00FF612C">
            <w:pPr>
              <w:rPr>
                <w:sz w:val="20"/>
              </w:rPr>
            </w:pPr>
            <w:r>
              <w:rPr>
                <w:sz w:val="20"/>
              </w:rPr>
              <w:t>The button will look and feel the same</w:t>
            </w:r>
            <w:r w:rsidR="001D72A9">
              <w:rPr>
                <w:sz w:val="20"/>
              </w:rPr>
              <w:t>,</w:t>
            </w:r>
            <w:r>
              <w:rPr>
                <w:sz w:val="20"/>
              </w:rPr>
              <w:t xml:space="preserve"> and if they are on two screen</w:t>
            </w:r>
            <w:r w:rsidR="001D72A9">
              <w:rPr>
                <w:sz w:val="20"/>
              </w:rPr>
              <w:t>s,</w:t>
            </w:r>
            <w:r>
              <w:rPr>
                <w:sz w:val="20"/>
              </w:rPr>
              <w:t xml:space="preserve"> they will be in the </w:t>
            </w:r>
            <w:r w:rsidR="00750582">
              <w:rPr>
                <w:sz w:val="20"/>
              </w:rPr>
              <w:t>exact</w:t>
            </w:r>
            <w:r>
              <w:rPr>
                <w:sz w:val="20"/>
              </w:rPr>
              <w:t xml:space="preserve"> location on </w:t>
            </w:r>
            <w:r w:rsidR="001D72A9">
              <w:rPr>
                <w:sz w:val="20"/>
              </w:rPr>
              <w:t>both.</w:t>
            </w:r>
          </w:p>
        </w:tc>
      </w:tr>
      <w:tr w:rsidR="006B4061" w14:paraId="66634CE5" w14:textId="77777777" w:rsidTr="00907D65">
        <w:tc>
          <w:tcPr>
            <w:tcW w:w="718" w:type="dxa"/>
            <w:shd w:val="clear" w:color="auto" w:fill="B8CCE4" w:themeFill="accent1" w:themeFillTint="66"/>
          </w:tcPr>
          <w:p w14:paraId="66634CE2" w14:textId="77777777" w:rsidR="006B4061" w:rsidRDefault="006B4061" w:rsidP="00FF612C">
            <w:pPr>
              <w:rPr>
                <w:sz w:val="20"/>
              </w:rPr>
            </w:pPr>
            <w:r>
              <w:rPr>
                <w:sz w:val="20"/>
              </w:rPr>
              <w:t>R4</w:t>
            </w:r>
          </w:p>
        </w:tc>
        <w:tc>
          <w:tcPr>
            <w:tcW w:w="2810" w:type="dxa"/>
          </w:tcPr>
          <w:p w14:paraId="66634CE3" w14:textId="099A24D4" w:rsidR="006B4061" w:rsidRDefault="00750582" w:rsidP="00750582">
            <w:pPr>
              <w:pStyle w:val="Heading4"/>
              <w:jc w:val="center"/>
            </w:pPr>
            <w:r>
              <w:t>Overall look and feel</w:t>
            </w:r>
          </w:p>
        </w:tc>
        <w:tc>
          <w:tcPr>
            <w:tcW w:w="7488" w:type="dxa"/>
          </w:tcPr>
          <w:p w14:paraId="66634CE4" w14:textId="1765B7A8" w:rsidR="006B4061" w:rsidRDefault="00750582" w:rsidP="00FF612C">
            <w:pPr>
              <w:rPr>
                <w:sz w:val="20"/>
              </w:rPr>
            </w:pPr>
            <w:r>
              <w:rPr>
                <w:sz w:val="20"/>
              </w:rPr>
              <w:t>The overall look and feel should be consistent throughout the system</w:t>
            </w:r>
          </w:p>
        </w:tc>
      </w:tr>
      <w:tr w:rsidR="006B4061" w14:paraId="66634CE9" w14:textId="77777777" w:rsidTr="00907D65">
        <w:tc>
          <w:tcPr>
            <w:tcW w:w="718" w:type="dxa"/>
            <w:shd w:val="clear" w:color="auto" w:fill="B8CCE4" w:themeFill="accent1" w:themeFillTint="66"/>
          </w:tcPr>
          <w:p w14:paraId="66634CE6" w14:textId="77777777" w:rsidR="006B4061" w:rsidRDefault="006B4061" w:rsidP="00FF612C">
            <w:pPr>
              <w:rPr>
                <w:sz w:val="20"/>
              </w:rPr>
            </w:pPr>
            <w:r>
              <w:rPr>
                <w:sz w:val="20"/>
              </w:rPr>
              <w:t>R5</w:t>
            </w:r>
          </w:p>
        </w:tc>
        <w:tc>
          <w:tcPr>
            <w:tcW w:w="2810" w:type="dxa"/>
          </w:tcPr>
          <w:p w14:paraId="66634CE7" w14:textId="409F48E0" w:rsidR="006B4061" w:rsidRDefault="00750582" w:rsidP="00750582">
            <w:pPr>
              <w:pStyle w:val="Heading4"/>
              <w:jc w:val="center"/>
            </w:pPr>
            <w:r>
              <w:t>Spelling and grammar</w:t>
            </w:r>
          </w:p>
        </w:tc>
        <w:tc>
          <w:tcPr>
            <w:tcW w:w="7488" w:type="dxa"/>
          </w:tcPr>
          <w:p w14:paraId="66634CE8" w14:textId="23DA3813" w:rsidR="006B4061" w:rsidRDefault="00750582" w:rsidP="00FF612C">
            <w:pPr>
              <w:rPr>
                <w:sz w:val="20"/>
              </w:rPr>
            </w:pPr>
            <w:r>
              <w:rPr>
                <w:sz w:val="20"/>
              </w:rPr>
              <w:t>There should not be any spelling or grammatical errors in the system</w:t>
            </w:r>
          </w:p>
        </w:tc>
      </w:tr>
    </w:tbl>
    <w:p w14:paraId="66634CEA" w14:textId="77777777" w:rsidR="006B4061" w:rsidRPr="00657ABD" w:rsidRDefault="006B4061" w:rsidP="006B4061"/>
    <w:p w14:paraId="66634D22" w14:textId="50ADB6BC" w:rsidR="006B4061" w:rsidRDefault="006B4061" w:rsidP="006B4061">
      <w:pPr>
        <w:pStyle w:val="Heading1"/>
        <w:rPr>
          <w:u w:val="single"/>
        </w:rPr>
      </w:pPr>
      <w:bookmarkStart w:id="66" w:name="_Toc285466102"/>
      <w:bookmarkStart w:id="67" w:name="_Toc67307487"/>
      <w:r w:rsidRPr="00750582">
        <w:rPr>
          <w:u w:val="single"/>
        </w:rPr>
        <w:t>Test Approach</w:t>
      </w:r>
      <w:bookmarkEnd w:id="66"/>
      <w:bookmarkEnd w:id="67"/>
    </w:p>
    <w:p w14:paraId="3340CF7E" w14:textId="12150A0D" w:rsidR="00E80942" w:rsidRDefault="00E80942" w:rsidP="00E80942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lease make notes of any issue you find along the way. Feel free to use this as a template and try things the staff/student would need to do. There are plenty of issues still to find. Make sure you are using the most up</w:t>
      </w:r>
      <w:r w:rsidR="008714CA">
        <w:rPr>
          <w:rFonts w:ascii="Segoe UI" w:hAnsi="Segoe UI" w:cs="Segoe UI"/>
          <w:sz w:val="21"/>
          <w:szCs w:val="21"/>
        </w:rPr>
        <w:t>-to-</w:t>
      </w:r>
      <w:r>
        <w:rPr>
          <w:rFonts w:ascii="Segoe UI" w:hAnsi="Segoe UI" w:cs="Segoe UI"/>
          <w:sz w:val="21"/>
          <w:szCs w:val="21"/>
        </w:rPr>
        <w:t>date fetch</w:t>
      </w:r>
      <w:r w:rsidR="008714CA">
        <w:rPr>
          <w:rFonts w:ascii="Segoe UI" w:hAnsi="Segoe UI" w:cs="Segoe UI"/>
          <w:sz w:val="21"/>
          <w:szCs w:val="21"/>
        </w:rPr>
        <w:t>,</w:t>
      </w:r>
      <w:r>
        <w:rPr>
          <w:rFonts w:ascii="Segoe UI" w:hAnsi="Segoe UI" w:cs="Segoe UI"/>
          <w:sz w:val="21"/>
          <w:szCs w:val="21"/>
        </w:rPr>
        <w:t xml:space="preserve"> and you have built a new exe before running this and any script. </w:t>
      </w:r>
      <w:r w:rsidR="00534BB5">
        <w:rPr>
          <w:rFonts w:ascii="Segoe UI" w:hAnsi="Segoe UI" w:cs="Segoe UI"/>
          <w:sz w:val="21"/>
          <w:szCs w:val="21"/>
        </w:rPr>
        <w:t>I</w:t>
      </w:r>
      <w:r w:rsidR="00E9117A">
        <w:rPr>
          <w:rFonts w:ascii="Segoe UI" w:hAnsi="Segoe UI" w:cs="Segoe UI"/>
          <w:sz w:val="21"/>
          <w:szCs w:val="21"/>
        </w:rPr>
        <w:t>t</w:t>
      </w:r>
      <w:r>
        <w:rPr>
          <w:rFonts w:ascii="Segoe UI" w:hAnsi="Segoe UI" w:cs="Segoe UI"/>
          <w:sz w:val="21"/>
          <w:szCs w:val="21"/>
        </w:rPr>
        <w:t xml:space="preserve"> will make sure any issue is current and valid</w:t>
      </w:r>
    </w:p>
    <w:p w14:paraId="5C79B4F9" w14:textId="1B418E2B" w:rsidR="0083399B" w:rsidRDefault="00F25E19" w:rsidP="00D05B3E">
      <w:pPr>
        <w:pStyle w:val="Heading2"/>
      </w:pPr>
      <w:r>
        <w:t>Test Script 1:</w:t>
      </w:r>
    </w:p>
    <w:p w14:paraId="02173540" w14:textId="32F70224" w:rsidR="00F25E19" w:rsidRPr="0035710B" w:rsidRDefault="00F25E19" w:rsidP="00046F00">
      <w:pPr>
        <w:numPr>
          <w:ilvl w:val="0"/>
          <w:numId w:val="98"/>
        </w:numPr>
        <w:spacing w:before="100" w:beforeAutospacing="1" w:after="165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Please sign </w:t>
      </w:r>
      <w:proofErr w:type="gramStart"/>
      <w:r w:rsidRPr="0035710B">
        <w:rPr>
          <w:rFonts w:ascii="Calibri" w:hAnsi="Calibri" w:cs="Calibri"/>
          <w:sz w:val="24"/>
          <w:szCs w:val="24"/>
        </w:rPr>
        <w:t>in</w:t>
      </w:r>
      <w:r w:rsidR="00534BB5">
        <w:rPr>
          <w:rFonts w:ascii="Calibri" w:hAnsi="Calibri" w:cs="Calibri"/>
          <w:sz w:val="24"/>
          <w:szCs w:val="24"/>
        </w:rPr>
        <w:t xml:space="preserve"> </w:t>
      </w:r>
      <w:r w:rsidRPr="0035710B">
        <w:rPr>
          <w:rFonts w:ascii="Calibri" w:hAnsi="Calibri" w:cs="Calibri"/>
          <w:sz w:val="24"/>
          <w:szCs w:val="24"/>
        </w:rPr>
        <w:t>to</w:t>
      </w:r>
      <w:proofErr w:type="gramEnd"/>
      <w:r w:rsidRPr="0035710B">
        <w:rPr>
          <w:rFonts w:ascii="Calibri" w:hAnsi="Calibri" w:cs="Calibri"/>
          <w:sz w:val="24"/>
          <w:szCs w:val="24"/>
        </w:rPr>
        <w:t xml:space="preserve"> the application with the supplied barcode. </w:t>
      </w:r>
    </w:p>
    <w:p w14:paraId="4F6282E2" w14:textId="77777777" w:rsidR="00F25E19" w:rsidRPr="0035710B" w:rsidRDefault="00F25E19" w:rsidP="00135D32">
      <w:pPr>
        <w:pStyle w:val="NormalWeb"/>
        <w:ind w:left="2520"/>
        <w:rPr>
          <w:rFonts w:ascii="Segoe UI" w:hAnsi="Segoe UI" w:cs="Segoe UI"/>
        </w:rPr>
      </w:pPr>
      <w:r w:rsidRPr="0035710B">
        <w:rPr>
          <w:rFonts w:ascii="Calibri" w:hAnsi="Calibri" w:cs="Calibri"/>
          <w:b/>
          <w:bCs/>
        </w:rPr>
        <w:t>yx3hb24b09c0zmkx8Z</w:t>
      </w:r>
    </w:p>
    <w:p w14:paraId="1143FF82" w14:textId="77777777" w:rsidR="00F25E19" w:rsidRPr="0035710B" w:rsidRDefault="00F25E19" w:rsidP="00046F00">
      <w:pPr>
        <w:pStyle w:val="NormalWeb"/>
        <w:numPr>
          <w:ilvl w:val="1"/>
          <w:numId w:val="98"/>
        </w:numPr>
        <w:rPr>
          <w:rFonts w:ascii="Segoe UI" w:hAnsi="Segoe UI" w:cs="Segoe UI"/>
        </w:rPr>
      </w:pPr>
      <w:r w:rsidRPr="0035710B">
        <w:rPr>
          <w:rFonts w:ascii="Calibri" w:hAnsi="Calibri" w:cs="Calibri"/>
        </w:rPr>
        <w:t xml:space="preserve">You should be logged in as Sarah Ryan (supervisor role). Please verify this, </w:t>
      </w:r>
    </w:p>
    <w:p w14:paraId="78ADDBD1" w14:textId="77777777" w:rsidR="00F25E19" w:rsidRPr="0035710B" w:rsidRDefault="00F25E19" w:rsidP="00046F00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From the main page, please add a new patient. The information that you will need is :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40D6C69B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Mary Little </w:t>
      </w:r>
      <w:proofErr w:type="spellStart"/>
      <w:r w:rsidRPr="0035710B">
        <w:rPr>
          <w:rFonts w:ascii="Calibri" w:hAnsi="Calibri" w:cs="Calibri"/>
          <w:sz w:val="24"/>
          <w:szCs w:val="24"/>
        </w:rPr>
        <w:t>Lambson</w:t>
      </w:r>
      <w:proofErr w:type="spellEnd"/>
      <w:r w:rsidRPr="0035710B">
        <w:rPr>
          <w:rFonts w:ascii="Calibri" w:hAnsi="Calibri" w:cs="Calibri"/>
          <w:sz w:val="24"/>
          <w:szCs w:val="24"/>
        </w:rPr>
        <w:t xml:space="preserve"> </w:t>
      </w:r>
    </w:p>
    <w:p w14:paraId="0A8DEE85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email: </w:t>
      </w:r>
      <w:hyperlink r:id="rId12" w:tgtFrame="_blank" w:tooltip="mailto:mhallamb@outlook.com" w:history="1">
        <w:r w:rsidRPr="0035710B">
          <w:rPr>
            <w:rStyle w:val="Hyperlink"/>
            <w:rFonts w:ascii="Calibri" w:hAnsi="Calibri" w:cs="Calibri"/>
            <w:color w:val="6888C9"/>
            <w:sz w:val="24"/>
            <w:szCs w:val="24"/>
          </w:rPr>
          <w:t>mhallamb@outlook.com</w:t>
        </w:r>
      </w:hyperlink>
      <w:r w:rsidRPr="0035710B">
        <w:rPr>
          <w:rFonts w:ascii="Calibri" w:hAnsi="Calibri" w:cs="Calibri"/>
          <w:sz w:val="24"/>
          <w:szCs w:val="24"/>
        </w:rPr>
        <w:t xml:space="preserve"> </w:t>
      </w:r>
    </w:p>
    <w:p w14:paraId="02041F5D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sex: female </w:t>
      </w:r>
    </w:p>
    <w:p w14:paraId="7333EB5A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DOB 6/1/1985 </w:t>
      </w:r>
    </w:p>
    <w:p w14:paraId="29D8E139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Height 140 cm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00450620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Weight 86.3 kg </w:t>
      </w:r>
    </w:p>
    <w:p w14:paraId="7308B8DD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Pick any empty room and bed </w:t>
      </w:r>
    </w:p>
    <w:p w14:paraId="53478976" w14:textId="77777777" w:rsidR="002C0816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Address: 123 Here Ct. Baltimore, MD 27654 </w:t>
      </w:r>
    </w:p>
    <w:p w14:paraId="5905A795" w14:textId="27C1DCFC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phone: (213) 954-5151 </w:t>
      </w:r>
    </w:p>
    <w:p w14:paraId="48FAE3FB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physician: David Davis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5C0900C1" w14:textId="77777777" w:rsidR="00F25E19" w:rsidRPr="0035710B" w:rsidRDefault="00F25E19" w:rsidP="00046F00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lastRenderedPageBreak/>
        <w:t xml:space="preserve">Go to My Patients and add Mary </w:t>
      </w:r>
      <w:proofErr w:type="spellStart"/>
      <w:r w:rsidRPr="0035710B">
        <w:rPr>
          <w:rFonts w:ascii="Calibri" w:hAnsi="Calibri" w:cs="Calibri"/>
          <w:sz w:val="24"/>
          <w:szCs w:val="24"/>
        </w:rPr>
        <w:t>Lambson</w:t>
      </w:r>
      <w:proofErr w:type="spellEnd"/>
      <w:r w:rsidRPr="0035710B">
        <w:rPr>
          <w:rFonts w:ascii="Calibri" w:hAnsi="Calibri" w:cs="Calibri"/>
          <w:sz w:val="24"/>
          <w:szCs w:val="24"/>
        </w:rPr>
        <w:t xml:space="preserve"> to your patients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606ECD85" w14:textId="77777777" w:rsidR="00F25E19" w:rsidRPr="0035710B" w:rsidRDefault="00F25E19" w:rsidP="00046F00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Select Settings then Edit Room and Bed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15CF4641" w14:textId="77777777" w:rsidR="00F25E19" w:rsidRPr="0035710B" w:rsidRDefault="00F25E19" w:rsidP="00046F00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Create a new room and bed (H112 Far Left)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4BC6E469" w14:textId="77777777" w:rsidR="00F25E19" w:rsidRPr="0035710B" w:rsidRDefault="00F25E19" w:rsidP="00046F00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Change Mary </w:t>
      </w:r>
      <w:proofErr w:type="spellStart"/>
      <w:r w:rsidRPr="0035710B">
        <w:rPr>
          <w:rFonts w:ascii="Calibri" w:hAnsi="Calibri" w:cs="Calibri"/>
          <w:sz w:val="24"/>
          <w:szCs w:val="24"/>
        </w:rPr>
        <w:t>Lambsons</w:t>
      </w:r>
      <w:proofErr w:type="spellEnd"/>
      <w:r w:rsidRPr="0035710B">
        <w:rPr>
          <w:rFonts w:ascii="Calibri" w:hAnsi="Calibri" w:cs="Calibri"/>
          <w:sz w:val="24"/>
          <w:szCs w:val="24"/>
        </w:rPr>
        <w:t xml:space="preserve"> room/bed to H112 Far left.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28355DD9" w14:textId="77777777" w:rsidR="00F25E19" w:rsidRPr="0035710B" w:rsidRDefault="00F25E19" w:rsidP="00046F00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Select the patient with the MRN 20838078. </w:t>
      </w:r>
    </w:p>
    <w:p w14:paraId="225E0F2C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Change the last name to Smith. </w:t>
      </w:r>
    </w:p>
    <w:p w14:paraId="0D78CD73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Save the changes.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6E6E6CAC" w14:textId="0B8695BF" w:rsidR="00F25E19" w:rsidRPr="0035710B" w:rsidRDefault="00F25E19" w:rsidP="00046F00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Now, select the inventory category and then configure </w:t>
      </w:r>
      <w:r w:rsidR="00D16E15">
        <w:rPr>
          <w:rFonts w:ascii="Calibri" w:hAnsi="Calibri" w:cs="Calibri"/>
          <w:sz w:val="24"/>
          <w:szCs w:val="24"/>
        </w:rPr>
        <w:t>I</w:t>
      </w:r>
      <w:r w:rsidRPr="0035710B">
        <w:rPr>
          <w:rFonts w:ascii="Calibri" w:hAnsi="Calibri" w:cs="Calibri"/>
          <w:sz w:val="24"/>
          <w:szCs w:val="24"/>
        </w:rPr>
        <w:t xml:space="preserve">nventory. </w:t>
      </w:r>
    </w:p>
    <w:p w14:paraId="1D4BEFA8" w14:textId="47B9A40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Select drawer 12. Then add to </w:t>
      </w:r>
      <w:r w:rsidR="003102FD">
        <w:rPr>
          <w:rFonts w:ascii="Calibri" w:hAnsi="Calibri" w:cs="Calibri"/>
          <w:sz w:val="24"/>
          <w:szCs w:val="24"/>
        </w:rPr>
        <w:t xml:space="preserve">the </w:t>
      </w:r>
      <w:r w:rsidRPr="0035710B">
        <w:rPr>
          <w:rFonts w:ascii="Calibri" w:hAnsi="Calibri" w:cs="Calibri"/>
          <w:sz w:val="24"/>
          <w:szCs w:val="24"/>
        </w:rPr>
        <w:t xml:space="preserve">drawer. </w:t>
      </w:r>
    </w:p>
    <w:p w14:paraId="0535CC89" w14:textId="37D6797C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Verify that it won</w:t>
      </w:r>
      <w:r w:rsidR="003102FD">
        <w:rPr>
          <w:rFonts w:ascii="Calibri" w:hAnsi="Calibri" w:cs="Calibri"/>
          <w:sz w:val="24"/>
          <w:szCs w:val="24"/>
        </w:rPr>
        <w:t>'</w:t>
      </w:r>
      <w:r w:rsidRPr="0035710B">
        <w:rPr>
          <w:rFonts w:ascii="Calibri" w:hAnsi="Calibri" w:cs="Calibri"/>
          <w:sz w:val="24"/>
          <w:szCs w:val="24"/>
        </w:rPr>
        <w:t>t let you with the current amount of dividers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7BF468B3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Change divider amount to 1 and save changes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6A619F6C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Click add to drawer again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3E2DF0F0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Search for Claritin. </w:t>
      </w:r>
    </w:p>
    <w:p w14:paraId="42D433BC" w14:textId="717152C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Select the first option that appears in the list. </w:t>
      </w:r>
    </w:p>
    <w:p w14:paraId="61D178C1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Then type in the type: Oral Tablet. </w:t>
      </w:r>
    </w:p>
    <w:p w14:paraId="3C126C90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Barcode: 97563435421 </w:t>
      </w:r>
    </w:p>
    <w:p w14:paraId="29DBB218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expiration date: 2025/05/30 </w:t>
      </w:r>
    </w:p>
    <w:p w14:paraId="6C4C1E21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The drawer should be automatically selected as 12. </w:t>
      </w:r>
    </w:p>
    <w:p w14:paraId="3F2CC8E8" w14:textId="108A6DBF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Select bin </w:t>
      </w:r>
      <w:r w:rsidR="000B39FA">
        <w:rPr>
          <w:rFonts w:ascii="Calibri" w:hAnsi="Calibri" w:cs="Calibri"/>
          <w:sz w:val="24"/>
          <w:szCs w:val="24"/>
        </w:rPr>
        <w:t>two</w:t>
      </w:r>
      <w:r w:rsidRPr="0035710B">
        <w:rPr>
          <w:rFonts w:ascii="Calibri" w:hAnsi="Calibri" w:cs="Calibri"/>
          <w:sz w:val="24"/>
          <w:szCs w:val="24"/>
        </w:rPr>
        <w:t xml:space="preserve"> and enter a quantity of 50. </w:t>
      </w:r>
    </w:p>
    <w:p w14:paraId="34243BEE" w14:textId="1F9ED6C6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Select Patient Personal Medication </w:t>
      </w:r>
      <w:r w:rsidR="00335890">
        <w:rPr>
          <w:rFonts w:ascii="Calibri" w:hAnsi="Calibri" w:cs="Calibri"/>
          <w:sz w:val="24"/>
          <w:szCs w:val="24"/>
        </w:rPr>
        <w:t>"</w:t>
      </w:r>
      <w:r w:rsidRPr="0035710B">
        <w:rPr>
          <w:rFonts w:ascii="Calibri" w:hAnsi="Calibri" w:cs="Calibri"/>
          <w:sz w:val="24"/>
          <w:szCs w:val="24"/>
        </w:rPr>
        <w:t>No</w:t>
      </w:r>
      <w:r w:rsidR="000B39FA">
        <w:rPr>
          <w:rFonts w:ascii="Calibri" w:hAnsi="Calibri" w:cs="Calibri"/>
          <w:sz w:val="24"/>
          <w:szCs w:val="24"/>
        </w:rPr>
        <w:t>."</w:t>
      </w:r>
      <w:r w:rsidRPr="0035710B">
        <w:rPr>
          <w:rFonts w:ascii="Calibri" w:hAnsi="Calibri" w:cs="Calibri"/>
          <w:sz w:val="24"/>
          <w:szCs w:val="24"/>
        </w:rPr>
        <w:t xml:space="preserve"> </w:t>
      </w:r>
    </w:p>
    <w:p w14:paraId="6D1BF685" w14:textId="2BA23FF3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Enter </w:t>
      </w:r>
      <w:r w:rsidR="000B39FA">
        <w:rPr>
          <w:rFonts w:ascii="Calibri" w:hAnsi="Calibri" w:cs="Calibri"/>
          <w:sz w:val="24"/>
          <w:szCs w:val="24"/>
        </w:rPr>
        <w:t xml:space="preserve">the </w:t>
      </w:r>
      <w:r w:rsidRPr="0035710B">
        <w:rPr>
          <w:rFonts w:ascii="Calibri" w:hAnsi="Calibri" w:cs="Calibri"/>
          <w:sz w:val="24"/>
          <w:szCs w:val="24"/>
        </w:rPr>
        <w:t>amount of container and units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64CD3D15" w14:textId="77777777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Click Save.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30AD36B5" w14:textId="0A7C14D6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 xml:space="preserve">Verify the tab order of </w:t>
      </w:r>
      <w:r w:rsidR="000B39FA">
        <w:rPr>
          <w:rFonts w:ascii="Calibri" w:hAnsi="Calibri" w:cs="Calibri"/>
          <w:sz w:val="24"/>
          <w:szCs w:val="24"/>
        </w:rPr>
        <w:t xml:space="preserve">the </w:t>
      </w:r>
      <w:r w:rsidRPr="0035710B">
        <w:rPr>
          <w:rFonts w:ascii="Calibri" w:hAnsi="Calibri" w:cs="Calibri"/>
          <w:sz w:val="24"/>
          <w:szCs w:val="24"/>
        </w:rPr>
        <w:t xml:space="preserve">screen. </w:t>
      </w:r>
    </w:p>
    <w:p w14:paraId="00187CB3" w14:textId="14E00A28" w:rsidR="00F25E19" w:rsidRPr="0035710B" w:rsidRDefault="00F25E19" w:rsidP="00046F00">
      <w:pPr>
        <w:numPr>
          <w:ilvl w:val="1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If you receive a pop-up, read it</w:t>
      </w:r>
      <w:r w:rsidR="000B39FA">
        <w:rPr>
          <w:rFonts w:ascii="Calibri" w:hAnsi="Calibri" w:cs="Calibri"/>
          <w:sz w:val="24"/>
          <w:szCs w:val="24"/>
        </w:rPr>
        <w:t>,</w:t>
      </w:r>
      <w:r w:rsidRPr="0035710B">
        <w:rPr>
          <w:rFonts w:ascii="Calibri" w:hAnsi="Calibri" w:cs="Calibri"/>
          <w:sz w:val="24"/>
          <w:szCs w:val="24"/>
        </w:rPr>
        <w:t xml:space="preserve"> and when ready</w:t>
      </w:r>
      <w:r w:rsidR="000B39FA">
        <w:rPr>
          <w:rFonts w:ascii="Calibri" w:hAnsi="Calibri" w:cs="Calibri"/>
          <w:sz w:val="24"/>
          <w:szCs w:val="24"/>
        </w:rPr>
        <w:t>,</w:t>
      </w:r>
      <w:r w:rsidRPr="0035710B">
        <w:rPr>
          <w:rFonts w:ascii="Calibri" w:hAnsi="Calibri" w:cs="Calibri"/>
          <w:sz w:val="24"/>
          <w:szCs w:val="24"/>
        </w:rPr>
        <w:t xml:space="preserve"> click </w:t>
      </w:r>
      <w:r w:rsidR="00335890">
        <w:rPr>
          <w:rFonts w:ascii="Calibri" w:hAnsi="Calibri" w:cs="Calibri"/>
          <w:sz w:val="24"/>
          <w:szCs w:val="24"/>
        </w:rPr>
        <w:t>"</w:t>
      </w:r>
      <w:r w:rsidRPr="0035710B">
        <w:rPr>
          <w:rFonts w:ascii="Calibri" w:hAnsi="Calibri" w:cs="Calibri"/>
          <w:sz w:val="24"/>
          <w:szCs w:val="24"/>
        </w:rPr>
        <w:t>Ok</w:t>
      </w:r>
      <w:r w:rsidR="000B39FA">
        <w:rPr>
          <w:rFonts w:ascii="Calibri" w:hAnsi="Calibri" w:cs="Calibri"/>
          <w:sz w:val="24"/>
          <w:szCs w:val="24"/>
        </w:rPr>
        <w:t>."</w:t>
      </w:r>
      <w:r w:rsidRPr="0035710B">
        <w:rPr>
          <w:rFonts w:ascii="Calibri" w:hAnsi="Calibri" w:cs="Calibri"/>
          <w:sz w:val="24"/>
          <w:szCs w:val="24"/>
        </w:rPr>
        <w:t xml:space="preserve"> If there are errors, attempt to correct them.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46748252" w14:textId="40ECA0FF" w:rsidR="00F25E19" w:rsidRPr="0035710B" w:rsidRDefault="00F25E19" w:rsidP="00046F00">
      <w:pPr>
        <w:numPr>
          <w:ilvl w:val="0"/>
          <w:numId w:val="98"/>
        </w:numPr>
        <w:spacing w:before="100" w:beforeAutospacing="1" w:after="100" w:afterAutospacing="1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After the drawer opens</w:t>
      </w:r>
      <w:r w:rsidR="00303F11">
        <w:rPr>
          <w:rFonts w:ascii="Calibri" w:hAnsi="Calibri" w:cs="Calibri"/>
          <w:sz w:val="24"/>
          <w:szCs w:val="24"/>
        </w:rPr>
        <w:t>,</w:t>
      </w:r>
      <w:r w:rsidRPr="0035710B">
        <w:rPr>
          <w:rFonts w:ascii="Calibri" w:hAnsi="Calibri" w:cs="Calibri"/>
          <w:sz w:val="24"/>
          <w:szCs w:val="24"/>
        </w:rPr>
        <w:t xml:space="preserve"> verify that it is the correct drawer and close it</w:t>
      </w:r>
      <w:r w:rsidRPr="0035710B">
        <w:rPr>
          <w:rFonts w:ascii="Segoe UI" w:hAnsi="Segoe UI" w:cs="Segoe UI"/>
          <w:sz w:val="24"/>
          <w:szCs w:val="24"/>
        </w:rPr>
        <w:t xml:space="preserve"> </w:t>
      </w:r>
    </w:p>
    <w:p w14:paraId="7EB84C78" w14:textId="77777777" w:rsidR="00F25E19" w:rsidRPr="0035710B" w:rsidRDefault="00F25E19" w:rsidP="00046F00">
      <w:pPr>
        <w:numPr>
          <w:ilvl w:val="0"/>
          <w:numId w:val="98"/>
        </w:numPr>
        <w:spacing w:before="100" w:beforeAutospacing="1" w:after="165" w:line="240" w:lineRule="auto"/>
        <w:rPr>
          <w:rFonts w:ascii="Segoe UI" w:hAnsi="Segoe UI" w:cs="Segoe UI"/>
          <w:sz w:val="24"/>
          <w:szCs w:val="24"/>
        </w:rPr>
      </w:pPr>
      <w:r w:rsidRPr="0035710B">
        <w:rPr>
          <w:rFonts w:ascii="Calibri" w:hAnsi="Calibri" w:cs="Calibri"/>
          <w:sz w:val="24"/>
          <w:szCs w:val="24"/>
        </w:rPr>
        <w:t>When finished, click back. Verify that the medication has been added to the drawer</w:t>
      </w:r>
    </w:p>
    <w:p w14:paraId="5B944B4C" w14:textId="3DDC84CA" w:rsidR="00954CE6" w:rsidRPr="0035710B" w:rsidRDefault="00954CE6" w:rsidP="00D05B3E">
      <w:pPr>
        <w:pStyle w:val="Heading2"/>
        <w:rPr>
          <w:sz w:val="24"/>
          <w:szCs w:val="24"/>
        </w:rPr>
      </w:pPr>
      <w:r w:rsidRPr="0035710B">
        <w:rPr>
          <w:sz w:val="24"/>
          <w:szCs w:val="24"/>
        </w:rPr>
        <w:t>Test Script 2:</w:t>
      </w:r>
    </w:p>
    <w:p w14:paraId="4FDEFC4B" w14:textId="77777777" w:rsidR="00954CE6" w:rsidRPr="0035710B" w:rsidRDefault="00954CE6" w:rsidP="00954CE6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</w:p>
    <w:p w14:paraId="631978A0" w14:textId="50E92F93" w:rsidR="00954CE6" w:rsidRPr="0035710B" w:rsidRDefault="00954CE6" w:rsidP="00046F00">
      <w:pPr>
        <w:numPr>
          <w:ilvl w:val="0"/>
          <w:numId w:val="4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lease sign </w:t>
      </w:r>
      <w:proofErr w:type="gramStart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in</w:t>
      </w:r>
      <w:r w:rsidR="00303F11">
        <w:rPr>
          <w:rFonts w:ascii="Calibri" w:eastAsia="Times New Roman" w:hAnsi="Calibri" w:cs="Calibri"/>
          <w:sz w:val="24"/>
          <w:szCs w:val="24"/>
          <w:lang w:bidi="ar-SA"/>
        </w:rPr>
        <w:t xml:space="preserve"> 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o</w:t>
      </w:r>
      <w:proofErr w:type="gramEnd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the application with the supplied username and password </w:t>
      </w:r>
    </w:p>
    <w:tbl>
      <w:tblPr>
        <w:tblpPr w:leftFromText="180" w:rightFromText="180" w:vertAnchor="text" w:horzAnchor="margin" w:tblpXSpec="center" w:tblpY="116"/>
        <w:tblW w:w="49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0"/>
        <w:gridCol w:w="3810"/>
      </w:tblGrid>
      <w:tr w:rsidR="009421DF" w:rsidRPr="0035710B" w14:paraId="1981756F" w14:textId="77777777" w:rsidTr="009421DF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79A012" w14:textId="77777777" w:rsidR="009421DF" w:rsidRPr="0035710B" w:rsidRDefault="009421DF" w:rsidP="009421D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CWright</w:t>
            </w:r>
            <w:proofErr w:type="spellEnd"/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3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FE9AB2" w14:textId="77777777" w:rsidR="009421DF" w:rsidRPr="0035710B" w:rsidRDefault="009421DF" w:rsidP="009421D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gmm0b4cqoO01234! </w:t>
            </w:r>
          </w:p>
        </w:tc>
      </w:tr>
    </w:tbl>
    <w:p w14:paraId="175D7665" w14:textId="7C6499E5" w:rsidR="009421DF" w:rsidRPr="0035710B" w:rsidRDefault="009421DF" w:rsidP="009421DF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</w:p>
    <w:p w14:paraId="334F9545" w14:textId="77777777" w:rsidR="009421DF" w:rsidRPr="0035710B" w:rsidRDefault="009421DF" w:rsidP="009421DF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</w:p>
    <w:p w14:paraId="070A45C5" w14:textId="77777777" w:rsidR="00954CE6" w:rsidRPr="0035710B" w:rsidRDefault="00954CE6" w:rsidP="00046F00">
      <w:pPr>
        <w:numPr>
          <w:ilvl w:val="0"/>
          <w:numId w:val="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You should be logged in as Carl Wright(student role) </w:t>
      </w:r>
    </w:p>
    <w:p w14:paraId="30234B3E" w14:textId="77777777" w:rsidR="00954CE6" w:rsidRPr="0035710B" w:rsidRDefault="00954CE6" w:rsidP="00046F00">
      <w:pPr>
        <w:numPr>
          <w:ilvl w:val="0"/>
          <w:numId w:val="6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Verify what menus and sun menus that are available and make sure they are not supervisor or admin options </w:t>
      </w:r>
    </w:p>
    <w:p w14:paraId="550A5799" w14:textId="1CD30B8C" w:rsidR="00954CE6" w:rsidRPr="0035710B" w:rsidRDefault="00954CE6" w:rsidP="00046F00">
      <w:pPr>
        <w:numPr>
          <w:ilvl w:val="0"/>
          <w:numId w:val="7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Find Patient: Stuart Arthur and add him to 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"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My Patients</w:t>
      </w:r>
      <w:r w:rsidR="00303F11">
        <w:rPr>
          <w:rFonts w:ascii="Calibri" w:eastAsia="Times New Roman" w:hAnsi="Calibri" w:cs="Calibri"/>
          <w:sz w:val="24"/>
          <w:szCs w:val="24"/>
          <w:lang w:bidi="ar-SA"/>
        </w:rPr>
        <w:t>.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"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</w:t>
      </w:r>
    </w:p>
    <w:p w14:paraId="08CF6CC4" w14:textId="1EAC6E6E" w:rsidR="00954CE6" w:rsidRPr="0035710B" w:rsidRDefault="00954CE6" w:rsidP="00046F00">
      <w:pPr>
        <w:numPr>
          <w:ilvl w:val="0"/>
          <w:numId w:val="8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edit patient and don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'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 change anything, select save changes </w:t>
      </w:r>
    </w:p>
    <w:p w14:paraId="188C4910" w14:textId="77777777" w:rsidR="00954CE6" w:rsidRPr="0035710B" w:rsidRDefault="00954CE6" w:rsidP="00046F00">
      <w:pPr>
        <w:numPr>
          <w:ilvl w:val="0"/>
          <w:numId w:val="9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Make sure that the system did not update any fields.  </w:t>
      </w:r>
    </w:p>
    <w:p w14:paraId="58DBA495" w14:textId="77777777" w:rsidR="00954CE6" w:rsidRPr="0035710B" w:rsidRDefault="00954CE6" w:rsidP="00046F00">
      <w:pPr>
        <w:numPr>
          <w:ilvl w:val="0"/>
          <w:numId w:val="10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is has been an issue with formatting. </w:t>
      </w:r>
    </w:p>
    <w:p w14:paraId="7D45C3B0" w14:textId="77777777" w:rsidR="00954CE6" w:rsidRPr="0035710B" w:rsidRDefault="00954CE6" w:rsidP="00046F00">
      <w:pPr>
        <w:numPr>
          <w:ilvl w:val="0"/>
          <w:numId w:val="11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Edit patient again and change  </w:t>
      </w:r>
    </w:p>
    <w:p w14:paraId="787135CA" w14:textId="77777777" w:rsidR="00954CE6" w:rsidRPr="0035710B" w:rsidRDefault="00954CE6" w:rsidP="00046F00">
      <w:pPr>
        <w:numPr>
          <w:ilvl w:val="0"/>
          <w:numId w:val="12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lastRenderedPageBreak/>
        <w:t>the Physician to Evelyn Gray </w:t>
      </w:r>
    </w:p>
    <w:p w14:paraId="2A297428" w14:textId="77777777" w:rsidR="00954CE6" w:rsidRPr="0035710B" w:rsidRDefault="00954CE6" w:rsidP="00046F00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e room and bed numbers to A64 and A2. Go ahead and select save changes </w:t>
      </w:r>
    </w:p>
    <w:p w14:paraId="1359DA0E" w14:textId="77777777" w:rsidR="00954CE6" w:rsidRPr="0035710B" w:rsidRDefault="00954CE6" w:rsidP="00046F00">
      <w:pPr>
        <w:numPr>
          <w:ilvl w:val="0"/>
          <w:numId w:val="14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Verify that the changes are showing on the form still </w:t>
      </w:r>
    </w:p>
    <w:p w14:paraId="790F1569" w14:textId="77777777" w:rsidR="00954CE6" w:rsidRPr="0035710B" w:rsidRDefault="00954CE6" w:rsidP="00046F00">
      <w:pPr>
        <w:numPr>
          <w:ilvl w:val="0"/>
          <w:numId w:val="15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Ad-Hoc Order located under Pharmacy </w:t>
      </w:r>
    </w:p>
    <w:p w14:paraId="52B5648A" w14:textId="77777777" w:rsidR="00954CE6" w:rsidRPr="0035710B" w:rsidRDefault="00954CE6" w:rsidP="00046F00">
      <w:pPr>
        <w:numPr>
          <w:ilvl w:val="0"/>
          <w:numId w:val="16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the Claritin that is located in Drawer 17 bin 1 </w:t>
      </w:r>
    </w:p>
    <w:p w14:paraId="13DEE4AB" w14:textId="77777777" w:rsidR="00954CE6" w:rsidRPr="0035710B" w:rsidRDefault="00954CE6" w:rsidP="00046F00">
      <w:pPr>
        <w:numPr>
          <w:ilvl w:val="0"/>
          <w:numId w:val="17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Stuart Arthur as the patient.  </w:t>
      </w:r>
    </w:p>
    <w:p w14:paraId="68F72220" w14:textId="77777777" w:rsidR="00954CE6" w:rsidRPr="0035710B" w:rsidRDefault="00954CE6" w:rsidP="00046F00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Verify that his room and bed were updated from our change </w:t>
      </w:r>
    </w:p>
    <w:p w14:paraId="6BE513B1" w14:textId="77777777" w:rsidR="00954CE6" w:rsidRPr="0035710B" w:rsidRDefault="00954CE6" w:rsidP="00046F00">
      <w:pPr>
        <w:numPr>
          <w:ilvl w:val="0"/>
          <w:numId w:val="19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100 mg as the ordered amount and press submit order </w:t>
      </w:r>
    </w:p>
    <w:p w14:paraId="4E3166FC" w14:textId="2B448F59" w:rsidR="00954CE6" w:rsidRPr="0035710B" w:rsidRDefault="00954CE6" w:rsidP="00046F00">
      <w:pPr>
        <w:numPr>
          <w:ilvl w:val="0"/>
          <w:numId w:val="20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On the next screen, select </w:t>
      </w:r>
      <w:r w:rsidR="00354920">
        <w:rPr>
          <w:rFonts w:ascii="Calibri" w:eastAsia="Times New Roman" w:hAnsi="Calibri" w:cs="Calibri"/>
          <w:sz w:val="24"/>
          <w:szCs w:val="24"/>
          <w:lang w:bidi="ar-SA"/>
        </w:rPr>
        <w:t>seven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 as the amount to remove and press 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'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dispense medication</w:t>
      </w:r>
      <w:r w:rsidR="003B6EDF">
        <w:rPr>
          <w:rFonts w:ascii="Calibri" w:eastAsia="Times New Roman" w:hAnsi="Calibri" w:cs="Calibri"/>
          <w:sz w:val="24"/>
          <w:szCs w:val="24"/>
          <w:lang w:bidi="ar-SA"/>
        </w:rPr>
        <w:t>.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'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</w:t>
      </w:r>
    </w:p>
    <w:p w14:paraId="5848AAC9" w14:textId="77777777" w:rsidR="00954CE6" w:rsidRPr="0035710B" w:rsidRDefault="00954CE6" w:rsidP="00046F00">
      <w:pPr>
        <w:numPr>
          <w:ilvl w:val="0"/>
          <w:numId w:val="21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is will open the drawer **Make sure the drawer is the same as what you selected earlier** </w:t>
      </w:r>
    </w:p>
    <w:p w14:paraId="76CCC7AB" w14:textId="77777777" w:rsidR="00954CE6" w:rsidRPr="0035710B" w:rsidRDefault="00954CE6" w:rsidP="00046F00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ere is a current issue on this not working </w:t>
      </w:r>
    </w:p>
    <w:p w14:paraId="2914E57B" w14:textId="77777777" w:rsidR="00954CE6" w:rsidRPr="0035710B" w:rsidRDefault="00954CE6" w:rsidP="00046F00">
      <w:pPr>
        <w:numPr>
          <w:ilvl w:val="0"/>
          <w:numId w:val="23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e screen should update to the amount to administer this would be the prescribed amount: 100 </w:t>
      </w:r>
    </w:p>
    <w:p w14:paraId="21B46AFD" w14:textId="77777777" w:rsidR="00954CE6" w:rsidRPr="0035710B" w:rsidRDefault="00954CE6" w:rsidP="00046F00">
      <w:pPr>
        <w:numPr>
          <w:ilvl w:val="0"/>
          <w:numId w:val="24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ere is a current issue on this not working </w:t>
      </w:r>
    </w:p>
    <w:p w14:paraId="21793471" w14:textId="77777777" w:rsidR="00954CE6" w:rsidRPr="0035710B" w:rsidRDefault="00954CE6" w:rsidP="00046F00">
      <w:pPr>
        <w:numPr>
          <w:ilvl w:val="0"/>
          <w:numId w:val="25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e next screen is the waste screen; we will need to enter the amount that is </w:t>
      </w:r>
      <w:proofErr w:type="spellStart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leftover</w:t>
      </w:r>
      <w:proofErr w:type="spellEnd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from dispensing 100 out of a possible 105, so it should be 5 </w:t>
      </w:r>
    </w:p>
    <w:p w14:paraId="41DDA64C" w14:textId="77777777" w:rsidR="00954CE6" w:rsidRPr="0035710B" w:rsidRDefault="00954CE6" w:rsidP="00046F00">
      <w:pPr>
        <w:numPr>
          <w:ilvl w:val="0"/>
          <w:numId w:val="26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excess amount and press submit </w:t>
      </w:r>
    </w:p>
    <w:p w14:paraId="6F4183E1" w14:textId="77777777" w:rsidR="00954CE6" w:rsidRPr="0035710B" w:rsidRDefault="00954CE6" w:rsidP="00046F00">
      <w:pPr>
        <w:numPr>
          <w:ilvl w:val="0"/>
          <w:numId w:val="27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the Reports tab </w:t>
      </w:r>
    </w:p>
    <w:p w14:paraId="3F6D3983" w14:textId="77777777" w:rsidR="00954CE6" w:rsidRPr="0035710B" w:rsidRDefault="00954CE6" w:rsidP="00046F00">
      <w:pPr>
        <w:numPr>
          <w:ilvl w:val="0"/>
          <w:numId w:val="28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Generate an Ad-Hoc Orders report </w:t>
      </w:r>
    </w:p>
    <w:p w14:paraId="5C442A49" w14:textId="77777777" w:rsidR="00954CE6" w:rsidRPr="0035710B" w:rsidRDefault="00954CE6" w:rsidP="00046F00">
      <w:pPr>
        <w:numPr>
          <w:ilvl w:val="0"/>
          <w:numId w:val="29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Verify the ad-hoc order placed is on the report </w:t>
      </w:r>
    </w:p>
    <w:p w14:paraId="3E17083D" w14:textId="77777777" w:rsidR="00954CE6" w:rsidRPr="0035710B" w:rsidRDefault="00954CE6" w:rsidP="00046F00">
      <w:pPr>
        <w:numPr>
          <w:ilvl w:val="0"/>
          <w:numId w:val="30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ress export to Excel </w:t>
      </w:r>
    </w:p>
    <w:p w14:paraId="14A3DE36" w14:textId="77777777" w:rsidR="00954CE6" w:rsidRPr="0035710B" w:rsidRDefault="00954CE6" w:rsidP="00046F00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Verify it is formatted correctly </w:t>
      </w:r>
    </w:p>
    <w:p w14:paraId="6D906D1F" w14:textId="000705CE" w:rsidR="00954CE6" w:rsidRPr="0035710B" w:rsidRDefault="00954CE6" w:rsidP="00046F00">
      <w:pPr>
        <w:numPr>
          <w:ilvl w:val="0"/>
          <w:numId w:val="32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Close Excel and don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'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 save </w:t>
      </w:r>
    </w:p>
    <w:p w14:paraId="58B71E3E" w14:textId="77777777" w:rsidR="00954CE6" w:rsidRPr="0035710B" w:rsidRDefault="00954CE6" w:rsidP="00046F00">
      <w:pPr>
        <w:numPr>
          <w:ilvl w:val="0"/>
          <w:numId w:val="33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Open the inventory tab and select Waste </w:t>
      </w:r>
    </w:p>
    <w:p w14:paraId="04102497" w14:textId="77777777" w:rsidR="00954CE6" w:rsidRPr="0035710B" w:rsidRDefault="00954CE6" w:rsidP="00046F00">
      <w:pPr>
        <w:numPr>
          <w:ilvl w:val="0"/>
          <w:numId w:val="34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Stuart Arthur </w:t>
      </w:r>
    </w:p>
    <w:p w14:paraId="7A587631" w14:textId="77777777" w:rsidR="00954CE6" w:rsidRPr="0035710B" w:rsidRDefault="00954CE6" w:rsidP="00046F00">
      <w:pPr>
        <w:numPr>
          <w:ilvl w:val="0"/>
          <w:numId w:val="3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Claritin drawer 17 bin 1 </w:t>
      </w:r>
    </w:p>
    <w:p w14:paraId="2EBB1EA0" w14:textId="77777777" w:rsidR="00954CE6" w:rsidRPr="0035710B" w:rsidRDefault="00954CE6" w:rsidP="00046F00">
      <w:pPr>
        <w:numPr>
          <w:ilvl w:val="0"/>
          <w:numId w:val="3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Input 5 mg in Amount Wasted </w:t>
      </w:r>
    </w:p>
    <w:p w14:paraId="5B92BE75" w14:textId="1C74B3CD" w:rsidR="00954CE6" w:rsidRPr="0035710B" w:rsidRDefault="00954CE6" w:rsidP="00046F00">
      <w:pPr>
        <w:numPr>
          <w:ilvl w:val="0"/>
          <w:numId w:val="37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Select a reason for </w:t>
      </w:r>
      <w:r w:rsidR="003B6EDF">
        <w:rPr>
          <w:rFonts w:ascii="Calibri" w:eastAsia="Times New Roman" w:hAnsi="Calibri" w:cs="Calibri"/>
          <w:sz w:val="24"/>
          <w:szCs w:val="24"/>
          <w:lang w:bidi="ar-SA"/>
        </w:rPr>
        <w:t>W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aste </w:t>
      </w:r>
    </w:p>
    <w:p w14:paraId="27A182A5" w14:textId="77777777" w:rsidR="00954CE6" w:rsidRPr="0035710B" w:rsidRDefault="00954CE6" w:rsidP="00046F00">
      <w:pPr>
        <w:numPr>
          <w:ilvl w:val="0"/>
          <w:numId w:val="38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ress Submit </w:t>
      </w:r>
    </w:p>
    <w:p w14:paraId="7A1DBC3E" w14:textId="77777777" w:rsidR="00954CE6" w:rsidRPr="0035710B" w:rsidRDefault="00954CE6" w:rsidP="00046F00">
      <w:pPr>
        <w:numPr>
          <w:ilvl w:val="0"/>
          <w:numId w:val="39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ress ok on the message that pops up  </w:t>
      </w:r>
    </w:p>
    <w:p w14:paraId="61CBA197" w14:textId="77777777" w:rsidR="00954CE6" w:rsidRPr="0035710B" w:rsidRDefault="00954CE6" w:rsidP="00046F00">
      <w:pPr>
        <w:numPr>
          <w:ilvl w:val="0"/>
          <w:numId w:val="40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Go back to reports </w:t>
      </w:r>
    </w:p>
    <w:p w14:paraId="5C02FC7D" w14:textId="77777777" w:rsidR="00954CE6" w:rsidRPr="0035710B" w:rsidRDefault="00954CE6" w:rsidP="00046F00">
      <w:pPr>
        <w:numPr>
          <w:ilvl w:val="0"/>
          <w:numId w:val="41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lect Wasted Medication </w:t>
      </w:r>
    </w:p>
    <w:p w14:paraId="799D310E" w14:textId="77F9FBD5" w:rsidR="00954CE6" w:rsidRPr="0035710B" w:rsidRDefault="00954CE6" w:rsidP="00046F00">
      <w:pPr>
        <w:numPr>
          <w:ilvl w:val="0"/>
          <w:numId w:val="42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Verify the </w:t>
      </w:r>
      <w:r w:rsidR="003B6EDF">
        <w:rPr>
          <w:rFonts w:ascii="Calibri" w:eastAsia="Times New Roman" w:hAnsi="Calibri" w:cs="Calibri"/>
          <w:sz w:val="24"/>
          <w:szCs w:val="24"/>
          <w:lang w:bidi="ar-SA"/>
        </w:rPr>
        <w:t>W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aste you just made is on the report </w:t>
      </w:r>
    </w:p>
    <w:p w14:paraId="1E6FEAA3" w14:textId="77777777" w:rsidR="00954CE6" w:rsidRPr="0035710B" w:rsidRDefault="00954CE6" w:rsidP="00046F00">
      <w:pPr>
        <w:numPr>
          <w:ilvl w:val="0"/>
          <w:numId w:val="43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Select Add Patient </w:t>
      </w:r>
    </w:p>
    <w:p w14:paraId="46892F21" w14:textId="77777777" w:rsidR="00954CE6" w:rsidRPr="0035710B" w:rsidRDefault="00954CE6" w:rsidP="00046F00">
      <w:pPr>
        <w:numPr>
          <w:ilvl w:val="0"/>
          <w:numId w:val="44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First Name: Jim-</w:t>
      </w:r>
      <w:proofErr w:type="spellStart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bo</w:t>
      </w:r>
      <w:proofErr w:type="spellEnd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</w:t>
      </w:r>
    </w:p>
    <w:p w14:paraId="17E1DC82" w14:textId="77777777" w:rsidR="00954CE6" w:rsidRPr="0035710B" w:rsidRDefault="00954CE6" w:rsidP="00046F00">
      <w:pPr>
        <w:numPr>
          <w:ilvl w:val="0"/>
          <w:numId w:val="4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Middle Name: *empty* </w:t>
      </w:r>
    </w:p>
    <w:p w14:paraId="4ED520B2" w14:textId="5E8DEB19" w:rsidR="00954CE6" w:rsidRPr="0035710B" w:rsidRDefault="00954CE6" w:rsidP="00046F00">
      <w:pPr>
        <w:numPr>
          <w:ilvl w:val="0"/>
          <w:numId w:val="4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Last Name: </w:t>
      </w:r>
      <w:proofErr w:type="spellStart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S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'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bouyo</w:t>
      </w:r>
      <w:proofErr w:type="spellEnd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</w:t>
      </w:r>
    </w:p>
    <w:p w14:paraId="615432B7" w14:textId="77777777" w:rsidR="00954CE6" w:rsidRPr="0035710B" w:rsidRDefault="00954CE6" w:rsidP="00046F00">
      <w:pPr>
        <w:numPr>
          <w:ilvl w:val="0"/>
          <w:numId w:val="47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Room: G255 </w:t>
      </w:r>
    </w:p>
    <w:p w14:paraId="762A7F74" w14:textId="77777777" w:rsidR="00954CE6" w:rsidRPr="0035710B" w:rsidRDefault="00954CE6" w:rsidP="00046F00">
      <w:pPr>
        <w:numPr>
          <w:ilvl w:val="0"/>
          <w:numId w:val="48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Bed: Window </w:t>
      </w:r>
    </w:p>
    <w:p w14:paraId="57687156" w14:textId="77777777" w:rsidR="00954CE6" w:rsidRPr="0035710B" w:rsidRDefault="00954CE6" w:rsidP="00046F00">
      <w:pPr>
        <w:numPr>
          <w:ilvl w:val="0"/>
          <w:numId w:val="49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ex: Male </w:t>
      </w:r>
    </w:p>
    <w:p w14:paraId="5CD0D52B" w14:textId="77777777" w:rsidR="00954CE6" w:rsidRPr="0035710B" w:rsidRDefault="00954CE6" w:rsidP="00046F00">
      <w:pPr>
        <w:numPr>
          <w:ilvl w:val="0"/>
          <w:numId w:val="50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DOB: 1996/04/09 </w:t>
      </w:r>
    </w:p>
    <w:p w14:paraId="528EC629" w14:textId="77777777" w:rsidR="00954CE6" w:rsidRPr="0035710B" w:rsidRDefault="00954CE6" w:rsidP="00046F00">
      <w:pPr>
        <w:numPr>
          <w:ilvl w:val="0"/>
          <w:numId w:val="51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Height: 120 </w:t>
      </w:r>
    </w:p>
    <w:p w14:paraId="4A54F02E" w14:textId="77777777" w:rsidR="00954CE6" w:rsidRPr="0035710B" w:rsidRDefault="00954CE6" w:rsidP="00046F00">
      <w:pPr>
        <w:numPr>
          <w:ilvl w:val="0"/>
          <w:numId w:val="52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lastRenderedPageBreak/>
        <w:t>Weight: 130 </w:t>
      </w:r>
    </w:p>
    <w:p w14:paraId="378EF405" w14:textId="77777777" w:rsidR="00954CE6" w:rsidRPr="0035710B" w:rsidRDefault="00954CE6" w:rsidP="00046F00">
      <w:pPr>
        <w:numPr>
          <w:ilvl w:val="0"/>
          <w:numId w:val="53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treet Address: 6257 Bay Road </w:t>
      </w:r>
    </w:p>
    <w:p w14:paraId="02343F75" w14:textId="77777777" w:rsidR="00954CE6" w:rsidRPr="0035710B" w:rsidRDefault="00954CE6" w:rsidP="00046F00">
      <w:pPr>
        <w:numPr>
          <w:ilvl w:val="0"/>
          <w:numId w:val="54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City: Bay City State: MI </w:t>
      </w:r>
    </w:p>
    <w:p w14:paraId="2973249A" w14:textId="77777777" w:rsidR="00954CE6" w:rsidRPr="0035710B" w:rsidRDefault="00954CE6" w:rsidP="00046F00">
      <w:pPr>
        <w:numPr>
          <w:ilvl w:val="0"/>
          <w:numId w:val="5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Zip Code: 48732 </w:t>
      </w:r>
    </w:p>
    <w:p w14:paraId="414FEB29" w14:textId="77777777" w:rsidR="00954CE6" w:rsidRPr="0035710B" w:rsidRDefault="00954CE6" w:rsidP="00046F00">
      <w:pPr>
        <w:numPr>
          <w:ilvl w:val="0"/>
          <w:numId w:val="5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Email: </w:t>
      </w:r>
      <w:hyperlink r:id="rId13" w:tgtFrame="_blank" w:history="1">
        <w:r w:rsidRPr="0035710B">
          <w:rPr>
            <w:rFonts w:ascii="Calibri" w:eastAsia="Times New Roman" w:hAnsi="Calibri" w:cs="Calibri"/>
            <w:color w:val="0563C1"/>
            <w:sz w:val="24"/>
            <w:szCs w:val="24"/>
            <w:u w:val="single"/>
            <w:lang w:bidi="ar-SA"/>
          </w:rPr>
          <w:t>jimbo1996@netscape.com</w:t>
        </w:r>
      </w:hyperlink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</w:t>
      </w:r>
    </w:p>
    <w:p w14:paraId="31FD4BC0" w14:textId="77777777" w:rsidR="00954CE6" w:rsidRPr="0035710B" w:rsidRDefault="00954CE6" w:rsidP="00046F00">
      <w:pPr>
        <w:numPr>
          <w:ilvl w:val="0"/>
          <w:numId w:val="57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hone: 9898391796 </w:t>
      </w:r>
    </w:p>
    <w:p w14:paraId="5D4FE601" w14:textId="77777777" w:rsidR="00954CE6" w:rsidRPr="0035710B" w:rsidRDefault="00954CE6" w:rsidP="00046F00">
      <w:pPr>
        <w:numPr>
          <w:ilvl w:val="0"/>
          <w:numId w:val="58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rimary Physician: Vincent Williams </w:t>
      </w:r>
    </w:p>
    <w:p w14:paraId="5D37ABB9" w14:textId="77777777" w:rsidR="00954CE6" w:rsidRPr="0035710B" w:rsidRDefault="00954CE6" w:rsidP="00046F00">
      <w:pPr>
        <w:numPr>
          <w:ilvl w:val="0"/>
          <w:numId w:val="59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ress Save </w:t>
      </w:r>
    </w:p>
    <w:p w14:paraId="3BC3BF9C" w14:textId="77777777" w:rsidR="00954CE6" w:rsidRPr="0035710B" w:rsidRDefault="00954CE6" w:rsidP="00046F00">
      <w:pPr>
        <w:numPr>
          <w:ilvl w:val="0"/>
          <w:numId w:val="60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Go to All Patient and verify Jim-</w:t>
      </w:r>
      <w:proofErr w:type="spellStart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bo</w:t>
      </w:r>
      <w:proofErr w:type="spellEnd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is in there and trying </w:t>
      </w:r>
      <w:proofErr w:type="gramStart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sorting</w:t>
      </w:r>
      <w:proofErr w:type="gramEnd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the different fields to see it stays in order. </w:t>
      </w:r>
    </w:p>
    <w:p w14:paraId="5F9A909F" w14:textId="77777777" w:rsidR="00954CE6" w:rsidRPr="0035710B" w:rsidRDefault="00954CE6" w:rsidP="00046F00">
      <w:pPr>
        <w:numPr>
          <w:ilvl w:val="0"/>
          <w:numId w:val="61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Add Jim-</w:t>
      </w:r>
      <w:proofErr w:type="spellStart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bo</w:t>
      </w:r>
      <w:proofErr w:type="spellEnd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to My Patients being selecting all patients and pressing the plus sign next to his information </w:t>
      </w:r>
    </w:p>
    <w:p w14:paraId="47AB1281" w14:textId="77777777" w:rsidR="00954CE6" w:rsidRPr="0035710B" w:rsidRDefault="00954CE6" w:rsidP="00046F00">
      <w:pPr>
        <w:numPr>
          <w:ilvl w:val="0"/>
          <w:numId w:val="62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Add Three other existing patients to My patients by using the plus sign. </w:t>
      </w:r>
    </w:p>
    <w:p w14:paraId="08F1CA8A" w14:textId="77777777" w:rsidR="00954CE6" w:rsidRPr="0035710B" w:rsidRDefault="00954CE6" w:rsidP="00046F00">
      <w:pPr>
        <w:numPr>
          <w:ilvl w:val="0"/>
          <w:numId w:val="63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lease verify that the headers can sort it. </w:t>
      </w:r>
    </w:p>
    <w:p w14:paraId="3EF3C449" w14:textId="1DD4F514" w:rsidR="00954CE6" w:rsidRPr="0035710B" w:rsidRDefault="00954CE6" w:rsidP="00046F00">
      <w:pPr>
        <w:numPr>
          <w:ilvl w:val="0"/>
          <w:numId w:val="64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Press log out and make sure no credentials are still on the barcode or username password screens. Then press the 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"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X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"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 to close the program. Press yes when prompted for 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"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Are you sure?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"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</w:t>
      </w:r>
    </w:p>
    <w:p w14:paraId="28BDE82E" w14:textId="77777777" w:rsidR="00954CE6" w:rsidRPr="0035710B" w:rsidRDefault="00954CE6" w:rsidP="00046F00">
      <w:pPr>
        <w:numPr>
          <w:ilvl w:val="0"/>
          <w:numId w:val="65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lease feel free to change this to test different ideas. And ask questions if you are unsure of something </w:t>
      </w:r>
    </w:p>
    <w:p w14:paraId="3CF7D1CD" w14:textId="53DA5C25" w:rsidR="00F25E19" w:rsidRPr="0035710B" w:rsidRDefault="00F25E19" w:rsidP="006B4061">
      <w:pPr>
        <w:rPr>
          <w:sz w:val="24"/>
          <w:szCs w:val="24"/>
        </w:rPr>
      </w:pPr>
    </w:p>
    <w:p w14:paraId="359FD674" w14:textId="2C8334D1" w:rsidR="00FD4BF6" w:rsidRPr="0035710B" w:rsidRDefault="00FD4BF6" w:rsidP="00794281">
      <w:pPr>
        <w:pStyle w:val="Heading2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sz w:val="24"/>
          <w:szCs w:val="24"/>
        </w:rPr>
        <w:t>Test Script 3</w:t>
      </w:r>
      <w:r w:rsidR="00794281" w:rsidRPr="0035710B">
        <w:rPr>
          <w:sz w:val="24"/>
          <w:szCs w:val="24"/>
        </w:rPr>
        <w:t>:</w:t>
      </w:r>
    </w:p>
    <w:p w14:paraId="6E22F927" w14:textId="4C92C517" w:rsidR="00FD4BF6" w:rsidRPr="0035710B" w:rsidRDefault="00FD4BF6" w:rsidP="00FD4BF6">
      <w:p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  </w:t>
      </w:r>
    </w:p>
    <w:p w14:paraId="4EBD46C7" w14:textId="408DFEFB" w:rsidR="00FD4BF6" w:rsidRPr="0035710B" w:rsidRDefault="00FD4BF6" w:rsidP="00046F00">
      <w:pPr>
        <w:numPr>
          <w:ilvl w:val="0"/>
          <w:numId w:val="66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lease </w:t>
      </w:r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Log in as. </w:t>
      </w:r>
      <w:proofErr w:type="spellStart"/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Ellia</w:t>
      </w:r>
      <w:proofErr w:type="spellEnd"/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 Johnson.  </w:t>
      </w:r>
    </w:p>
    <w:p w14:paraId="227BC0D9" w14:textId="77777777" w:rsidR="00794281" w:rsidRPr="0035710B" w:rsidRDefault="00794281" w:rsidP="00794281">
      <w:p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tbl>
      <w:tblPr>
        <w:tblW w:w="4920" w:type="dxa"/>
        <w:tblInd w:w="144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0"/>
        <w:gridCol w:w="3810"/>
      </w:tblGrid>
      <w:tr w:rsidR="00FD4BF6" w:rsidRPr="0035710B" w14:paraId="49A9CE81" w14:textId="77777777" w:rsidTr="00794281">
        <w:trPr>
          <w:trHeight w:val="300"/>
        </w:trPr>
        <w:tc>
          <w:tcPr>
            <w:tcW w:w="1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5112A3" w14:textId="77777777" w:rsidR="00FD4BF6" w:rsidRPr="0035710B" w:rsidRDefault="00FD4BF6" w:rsidP="00FD4BF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proofErr w:type="spellStart"/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EJohnson</w:t>
            </w:r>
            <w:proofErr w:type="spellEnd"/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</w:t>
            </w:r>
          </w:p>
        </w:tc>
        <w:tc>
          <w:tcPr>
            <w:tcW w:w="3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44E8F5" w14:textId="77777777" w:rsidR="00FD4BF6" w:rsidRPr="0035710B" w:rsidRDefault="00FD4BF6" w:rsidP="00FD4BF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3ucyrrkcgtT1234! </w:t>
            </w:r>
          </w:p>
        </w:tc>
      </w:tr>
    </w:tbl>
    <w:p w14:paraId="207A318F" w14:textId="77777777" w:rsidR="00FD4BF6" w:rsidRPr="0035710B" w:rsidRDefault="00FD4BF6" w:rsidP="00FD4BF6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 </w:t>
      </w:r>
    </w:p>
    <w:p w14:paraId="0ACBFBD7" w14:textId="77777777" w:rsidR="00FD4BF6" w:rsidRPr="0035710B" w:rsidRDefault="00FD4BF6" w:rsidP="00046F00">
      <w:pPr>
        <w:numPr>
          <w:ilvl w:val="0"/>
          <w:numId w:val="67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Verify what menus and sub-menus are available </w:t>
      </w:r>
    </w:p>
    <w:p w14:paraId="4E89261F" w14:textId="77777777" w:rsidR="00FD4BF6" w:rsidRPr="0035710B" w:rsidRDefault="00FD4BF6" w:rsidP="00046F00">
      <w:pPr>
        <w:numPr>
          <w:ilvl w:val="0"/>
          <w:numId w:val="68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en go in and change </w:t>
      </w:r>
      <w:proofErr w:type="spellStart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HBailey</w:t>
      </w:r>
      <w:proofErr w:type="spellEnd"/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 (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Heather Bailey</w:t>
      </w:r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)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to active.  </w:t>
      </w:r>
    </w:p>
    <w:p w14:paraId="7E8843E2" w14:textId="77777777" w:rsidR="00FD4BF6" w:rsidRPr="0035710B" w:rsidRDefault="00FD4BF6" w:rsidP="00046F00">
      <w:pPr>
        <w:numPr>
          <w:ilvl w:val="0"/>
          <w:numId w:val="69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Change her password </w:t>
      </w:r>
    </w:p>
    <w:p w14:paraId="4CA12006" w14:textId="77777777" w:rsidR="00FD4BF6" w:rsidRPr="0035710B" w:rsidRDefault="00FD4BF6" w:rsidP="00046F00">
      <w:pPr>
        <w:numPr>
          <w:ilvl w:val="0"/>
          <w:numId w:val="70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Log out.  </w:t>
      </w:r>
    </w:p>
    <w:p w14:paraId="5C5667CF" w14:textId="77777777" w:rsidR="00FD4BF6" w:rsidRPr="0035710B" w:rsidRDefault="00FD4BF6" w:rsidP="00046F00">
      <w:pPr>
        <w:numPr>
          <w:ilvl w:val="0"/>
          <w:numId w:val="71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en log in as Heather Bailey using the new password</w:t>
      </w:r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.  </w:t>
      </w:r>
    </w:p>
    <w:p w14:paraId="79D96409" w14:textId="77777777" w:rsidR="00FD4BF6" w:rsidRPr="0035710B" w:rsidRDefault="00FD4BF6" w:rsidP="00046F00">
      <w:pPr>
        <w:numPr>
          <w:ilvl w:val="0"/>
          <w:numId w:val="72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Go into Configure inventory </w:t>
      </w:r>
    </w:p>
    <w:p w14:paraId="23DFA66E" w14:textId="77777777" w:rsidR="00FD4BF6" w:rsidRPr="0035710B" w:rsidRDefault="00FD4BF6" w:rsidP="00046F00">
      <w:pPr>
        <w:numPr>
          <w:ilvl w:val="0"/>
          <w:numId w:val="73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Add Serine to drawer 4 bin 4 </w:t>
      </w:r>
    </w:p>
    <w:p w14:paraId="560098DC" w14:textId="77777777" w:rsidR="00FD4BF6" w:rsidRPr="0035710B" w:rsidRDefault="00FD4BF6" w:rsidP="00046F00">
      <w:pPr>
        <w:numPr>
          <w:ilvl w:val="0"/>
          <w:numId w:val="74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ype: Oral Tablet </w:t>
      </w:r>
    </w:p>
    <w:p w14:paraId="6FF51406" w14:textId="77777777" w:rsidR="00FD4BF6" w:rsidRPr="0035710B" w:rsidRDefault="00FD4BF6" w:rsidP="00046F00">
      <w:pPr>
        <w:numPr>
          <w:ilvl w:val="0"/>
          <w:numId w:val="75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Barcode</w:t>
      </w:r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:  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123abc456def789ghi </w:t>
      </w:r>
    </w:p>
    <w:p w14:paraId="280E1DCC" w14:textId="77777777" w:rsidR="00FD4BF6" w:rsidRPr="0035710B" w:rsidRDefault="00FD4BF6" w:rsidP="00046F00">
      <w:pPr>
        <w:numPr>
          <w:ilvl w:val="0"/>
          <w:numId w:val="76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Expiration date: 2050/05/30 </w:t>
      </w:r>
    </w:p>
    <w:p w14:paraId="4099D913" w14:textId="77777777" w:rsidR="00FD4BF6" w:rsidRPr="0035710B" w:rsidRDefault="00FD4BF6" w:rsidP="00046F00">
      <w:pPr>
        <w:numPr>
          <w:ilvl w:val="0"/>
          <w:numId w:val="77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Quantity: 50 </w:t>
      </w:r>
    </w:p>
    <w:p w14:paraId="6929900E" w14:textId="77777777" w:rsidR="00FD4BF6" w:rsidRPr="0035710B" w:rsidRDefault="00FD4BF6" w:rsidP="00046F00">
      <w:pPr>
        <w:numPr>
          <w:ilvl w:val="0"/>
          <w:numId w:val="78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ersonal Med: NO </w:t>
      </w:r>
    </w:p>
    <w:p w14:paraId="7A886756" w14:textId="77777777" w:rsidR="00FD4BF6" w:rsidRPr="0035710B" w:rsidRDefault="00FD4BF6" w:rsidP="00046F00">
      <w:pPr>
        <w:numPr>
          <w:ilvl w:val="0"/>
          <w:numId w:val="79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Amount per container 7.1 mg/ml </w:t>
      </w:r>
    </w:p>
    <w:p w14:paraId="5DF150EA" w14:textId="77777777" w:rsidR="00FD4BF6" w:rsidRPr="0035710B" w:rsidRDefault="00FD4BF6" w:rsidP="00046F00">
      <w:pPr>
        <w:numPr>
          <w:ilvl w:val="0"/>
          <w:numId w:val="80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Press </w:t>
      </w:r>
      <w:proofErr w:type="gramStart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save</w:t>
      </w:r>
      <w:proofErr w:type="gramEnd"/>
      <w:r w:rsidRPr="0035710B">
        <w:rPr>
          <w:rFonts w:ascii="Calibri" w:eastAsia="Times New Roman" w:hAnsi="Calibri" w:cs="Calibri"/>
          <w:sz w:val="24"/>
          <w:szCs w:val="24"/>
          <w:lang w:bidi="ar-SA"/>
        </w:rPr>
        <w:t> </w:t>
      </w:r>
    </w:p>
    <w:p w14:paraId="0DBA18D2" w14:textId="2F61E9F1" w:rsidR="00FD4BF6" w:rsidRPr="0035710B" w:rsidRDefault="00FD4BF6" w:rsidP="00046F00">
      <w:pPr>
        <w:numPr>
          <w:ilvl w:val="0"/>
          <w:numId w:val="81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Click on restock </w:t>
      </w:r>
      <w:r w:rsidR="00D16E15">
        <w:rPr>
          <w:rFonts w:ascii="Calibri" w:eastAsia="Times New Roman" w:hAnsi="Calibri" w:cs="Calibri"/>
          <w:sz w:val="24"/>
          <w:szCs w:val="24"/>
          <w:lang w:bidi="ar-SA"/>
        </w:rPr>
        <w:t>I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nventory.  </w:t>
      </w:r>
    </w:p>
    <w:p w14:paraId="3756F4C6" w14:textId="77777777" w:rsidR="00FD4BF6" w:rsidRPr="0035710B" w:rsidRDefault="00FD4BF6" w:rsidP="00046F00">
      <w:pPr>
        <w:numPr>
          <w:ilvl w:val="0"/>
          <w:numId w:val="82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Click on All Medication inside the Report Type</w:t>
      </w:r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.  </w:t>
      </w:r>
    </w:p>
    <w:p w14:paraId="1DF92A85" w14:textId="77777777" w:rsidR="00FD4BF6" w:rsidRPr="0035710B" w:rsidRDefault="00FD4BF6" w:rsidP="00046F00">
      <w:pPr>
        <w:numPr>
          <w:ilvl w:val="0"/>
          <w:numId w:val="83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Find Serine (it will be located at the bottom) </w:t>
      </w:r>
    </w:p>
    <w:p w14:paraId="7AE0FAF1" w14:textId="633DE23C" w:rsidR="00FD4BF6" w:rsidRPr="0035710B" w:rsidRDefault="00FD4BF6" w:rsidP="00046F00">
      <w:pPr>
        <w:numPr>
          <w:ilvl w:val="0"/>
          <w:numId w:val="84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lastRenderedPageBreak/>
        <w:t xml:space="preserve">Add a new amount to the </w:t>
      </w:r>
      <w:r w:rsidR="00B0257A">
        <w:rPr>
          <w:rFonts w:ascii="Calibri" w:eastAsia="Times New Roman" w:hAnsi="Calibri" w:cs="Calibri"/>
          <w:sz w:val="24"/>
          <w:szCs w:val="24"/>
          <w:lang w:bidi="ar-SA"/>
        </w:rPr>
        <w:t>c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ount and flag it. </w:t>
      </w:r>
    </w:p>
    <w:p w14:paraId="2407EC75" w14:textId="77777777" w:rsidR="00FD4BF6" w:rsidRPr="0035710B" w:rsidRDefault="00FD4BF6" w:rsidP="00046F00">
      <w:pPr>
        <w:numPr>
          <w:ilvl w:val="0"/>
          <w:numId w:val="85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ress update inventory </w:t>
      </w:r>
    </w:p>
    <w:p w14:paraId="5F07168C" w14:textId="77777777" w:rsidR="00FD4BF6" w:rsidRPr="0035710B" w:rsidRDefault="00FD4BF6" w:rsidP="00046F00">
      <w:pPr>
        <w:numPr>
          <w:ilvl w:val="0"/>
          <w:numId w:val="86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Check the count of the drawer on the configure inventory screen to make sure it updated </w:t>
      </w:r>
    </w:p>
    <w:p w14:paraId="2DF8F518" w14:textId="77777777" w:rsidR="00FD4BF6" w:rsidRPr="0035710B" w:rsidRDefault="00FD4BF6" w:rsidP="00046F00">
      <w:pPr>
        <w:numPr>
          <w:ilvl w:val="0"/>
          <w:numId w:val="87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Remove Serine from the drawer by pressing the trash can </w:t>
      </w:r>
    </w:p>
    <w:p w14:paraId="42DF5357" w14:textId="77777777" w:rsidR="00FD4BF6" w:rsidRPr="0035710B" w:rsidRDefault="00FD4BF6" w:rsidP="00046F00">
      <w:pPr>
        <w:numPr>
          <w:ilvl w:val="0"/>
          <w:numId w:val="88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Check to make sure it does not show on the Restock Inventory All medication report </w:t>
      </w:r>
    </w:p>
    <w:p w14:paraId="0C8CFE3C" w14:textId="67C42311" w:rsidR="00FD4BF6" w:rsidRPr="0035710B" w:rsidRDefault="00FD4BF6" w:rsidP="00046F00">
      <w:pPr>
        <w:numPr>
          <w:ilvl w:val="0"/>
          <w:numId w:val="89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Open Reports and find the 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"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End of Shift Count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"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 (Issue pending to rename this report to Restock Inventory) </w:t>
      </w:r>
    </w:p>
    <w:p w14:paraId="1801FE2B" w14:textId="77777777" w:rsidR="00FD4BF6" w:rsidRPr="0035710B" w:rsidRDefault="00FD4BF6" w:rsidP="00046F00">
      <w:pPr>
        <w:numPr>
          <w:ilvl w:val="0"/>
          <w:numId w:val="90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Check to see if Serine shows up in the report. (it should not since it is not in the cart) </w:t>
      </w:r>
    </w:p>
    <w:p w14:paraId="1F807E35" w14:textId="1496F873" w:rsidR="00FD4BF6" w:rsidRPr="0035710B" w:rsidRDefault="00FD4BF6" w:rsidP="00046F00">
      <w:pPr>
        <w:numPr>
          <w:ilvl w:val="0"/>
          <w:numId w:val="91"/>
        </w:numPr>
        <w:spacing w:after="0" w:line="240" w:lineRule="auto"/>
        <w:ind w:left="360" w:firstLine="0"/>
        <w:textAlignment w:val="baseline"/>
        <w:rPr>
          <w:rFonts w:ascii="Times New Roman" w:eastAsia="Times New Roman" w:hAnsi="Times New Roman" w:cs="Times New Roman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 xml:space="preserve">Go to restock </w:t>
      </w:r>
      <w:r w:rsidR="00D16E15">
        <w:rPr>
          <w:rFonts w:ascii="Calibri" w:eastAsia="Times New Roman" w:hAnsi="Calibri" w:cs="Calibri"/>
          <w:sz w:val="24"/>
          <w:szCs w:val="24"/>
          <w:lang w:bidi="ar-SA"/>
        </w:rPr>
        <w:t>I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nventory and change the count of  </w:t>
      </w:r>
    </w:p>
    <w:tbl>
      <w:tblPr>
        <w:tblW w:w="0" w:type="dxa"/>
        <w:tblInd w:w="6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05"/>
        <w:gridCol w:w="930"/>
        <w:gridCol w:w="1290"/>
        <w:gridCol w:w="1560"/>
      </w:tblGrid>
      <w:tr w:rsidR="00FD4BF6" w:rsidRPr="0035710B" w14:paraId="17C01C4C" w14:textId="77777777" w:rsidTr="00FD4BF6">
        <w:trPr>
          <w:trHeight w:val="315"/>
        </w:trPr>
        <w:tc>
          <w:tcPr>
            <w:tcW w:w="4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766EC7" w14:textId="77777777" w:rsidR="00FD4BF6" w:rsidRPr="0035710B" w:rsidRDefault="00FD4BF6" w:rsidP="00FD4BF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rug Name 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8492A0" w14:textId="77777777" w:rsidR="00FD4BF6" w:rsidRPr="0035710B" w:rsidRDefault="00FD4BF6" w:rsidP="00FD4BF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rawer 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F9BECC" w14:textId="77777777" w:rsidR="00FD4BF6" w:rsidRPr="0035710B" w:rsidRDefault="00FD4BF6" w:rsidP="00FD4BF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Drawer Bin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195433" w14:textId="77777777" w:rsidR="00FD4BF6" w:rsidRPr="0035710B" w:rsidRDefault="00FD4BF6" w:rsidP="00FD4BF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System Count </w:t>
            </w:r>
          </w:p>
        </w:tc>
      </w:tr>
      <w:tr w:rsidR="00FD4BF6" w:rsidRPr="0035710B" w14:paraId="22D7E1F1" w14:textId="77777777" w:rsidTr="00FD4BF6">
        <w:trPr>
          <w:trHeight w:val="315"/>
        </w:trPr>
        <w:tc>
          <w:tcPr>
            <w:tcW w:w="43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0A4C14" w14:textId="77777777" w:rsidR="00FD4BF6" w:rsidRPr="0035710B" w:rsidRDefault="00FD4BF6" w:rsidP="00FD4BF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 ibuprofen 50 MG Chewable Tablet [Advil] </w:t>
            </w: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156525" w14:textId="77777777" w:rsidR="00FD4BF6" w:rsidRPr="0035710B" w:rsidRDefault="00FD4BF6" w:rsidP="00FD4BF6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 </w:t>
            </w:r>
          </w:p>
        </w:tc>
        <w:tc>
          <w:tcPr>
            <w:tcW w:w="12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D61A06" w14:textId="77777777" w:rsidR="00FD4BF6" w:rsidRPr="0035710B" w:rsidRDefault="00FD4BF6" w:rsidP="00FD4BF6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1 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B1535C" w14:textId="77777777" w:rsidR="00FD4BF6" w:rsidRPr="0035710B" w:rsidRDefault="00FD4BF6" w:rsidP="00FD4BF6">
            <w:pPr>
              <w:spacing w:after="0" w:line="240" w:lineRule="auto"/>
              <w:jc w:val="righ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bidi="ar-SA"/>
              </w:rPr>
            </w:pPr>
            <w:r w:rsidRPr="0035710B">
              <w:rPr>
                <w:rFonts w:ascii="Calibri" w:eastAsia="Times New Roman" w:hAnsi="Calibri" w:cs="Calibri"/>
                <w:color w:val="000000"/>
                <w:sz w:val="24"/>
                <w:szCs w:val="24"/>
                <w:lang w:bidi="ar-SA"/>
              </w:rPr>
              <w:t>82 </w:t>
            </w:r>
          </w:p>
        </w:tc>
      </w:tr>
    </w:tbl>
    <w:p w14:paraId="4F039538" w14:textId="77777777" w:rsidR="00FD4BF6" w:rsidRPr="0035710B" w:rsidRDefault="00FD4BF6" w:rsidP="00FD4BF6">
      <w:pPr>
        <w:spacing w:after="0" w:line="240" w:lineRule="auto"/>
        <w:ind w:firstLine="72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Times New Roman" w:eastAsia="Times New Roman" w:hAnsi="Times New Roman" w:cs="Times New Roman"/>
          <w:sz w:val="24"/>
          <w:szCs w:val="24"/>
          <w:lang w:bidi="ar-SA"/>
        </w:rPr>
        <w:t> </w:t>
      </w:r>
    </w:p>
    <w:p w14:paraId="578067CC" w14:textId="77777777" w:rsidR="00FD4BF6" w:rsidRPr="0035710B" w:rsidRDefault="00FD4BF6" w:rsidP="00FD4BF6">
      <w:pPr>
        <w:spacing w:after="0" w:line="240" w:lineRule="auto"/>
        <w:ind w:firstLine="72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o 550 </w:t>
      </w:r>
    </w:p>
    <w:p w14:paraId="741AF0DF" w14:textId="77777777" w:rsidR="00FD4BF6" w:rsidRPr="0035710B" w:rsidRDefault="00FD4BF6" w:rsidP="00046F00">
      <w:pPr>
        <w:numPr>
          <w:ilvl w:val="0"/>
          <w:numId w:val="92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Check to make sure it updated the same in Configure Inventory for the same drawer and bin </w:t>
      </w:r>
    </w:p>
    <w:p w14:paraId="48978D34" w14:textId="77777777" w:rsidR="00FD4BF6" w:rsidRPr="0035710B" w:rsidRDefault="00FD4BF6" w:rsidP="00046F00">
      <w:pPr>
        <w:numPr>
          <w:ilvl w:val="0"/>
          <w:numId w:val="93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Go to physician Settings and edit the name of Sam Reed to Sam Smith </w:t>
      </w:r>
    </w:p>
    <w:p w14:paraId="7910D6D5" w14:textId="77777777" w:rsidR="00FD4BF6" w:rsidRPr="0035710B" w:rsidRDefault="00FD4BF6" w:rsidP="00046F00">
      <w:pPr>
        <w:numPr>
          <w:ilvl w:val="0"/>
          <w:numId w:val="94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Then go to Alina Abigail and check if the Physician name has updated </w:t>
      </w:r>
    </w:p>
    <w:p w14:paraId="160EAC82" w14:textId="77777777" w:rsidR="00FD4BF6" w:rsidRPr="0035710B" w:rsidRDefault="00FD4BF6" w:rsidP="00046F00">
      <w:pPr>
        <w:numPr>
          <w:ilvl w:val="0"/>
          <w:numId w:val="95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Go to Edit Rooms/Beds and add a new room and bed (Narnia – Wardrobe) </w:t>
      </w:r>
    </w:p>
    <w:p w14:paraId="4BFCA5E8" w14:textId="1E2122CC" w:rsidR="00FD4BF6" w:rsidRPr="0035710B" w:rsidRDefault="00FD4BF6" w:rsidP="00046F00">
      <w:pPr>
        <w:numPr>
          <w:ilvl w:val="0"/>
          <w:numId w:val="96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Go to Alina</w:t>
      </w:r>
      <w:r w:rsidR="00335890">
        <w:rPr>
          <w:rFonts w:ascii="Calibri" w:eastAsia="Times New Roman" w:hAnsi="Calibri" w:cs="Calibri"/>
          <w:sz w:val="24"/>
          <w:szCs w:val="24"/>
          <w:lang w:bidi="ar-SA"/>
        </w:rPr>
        <w:t>'</w:t>
      </w:r>
      <w:r w:rsidRPr="0035710B">
        <w:rPr>
          <w:rFonts w:ascii="Calibri" w:eastAsia="Times New Roman" w:hAnsi="Calibri" w:cs="Calibri"/>
          <w:sz w:val="24"/>
          <w:szCs w:val="24"/>
          <w:lang w:bidi="ar-SA"/>
        </w:rPr>
        <w:t>s file and change her bed to the newly created one. </w:t>
      </w:r>
    </w:p>
    <w:p w14:paraId="36759557" w14:textId="77777777" w:rsidR="00FD4BF6" w:rsidRPr="0035710B" w:rsidRDefault="00FD4BF6" w:rsidP="00046F00">
      <w:pPr>
        <w:numPr>
          <w:ilvl w:val="0"/>
          <w:numId w:val="97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  <w:sz w:val="24"/>
          <w:szCs w:val="24"/>
          <w:lang w:bidi="ar-SA"/>
        </w:rPr>
      </w:pPr>
      <w:r w:rsidRPr="0035710B">
        <w:rPr>
          <w:rFonts w:ascii="Calibri" w:eastAsia="Times New Roman" w:hAnsi="Calibri" w:cs="Calibri"/>
          <w:sz w:val="24"/>
          <w:szCs w:val="24"/>
          <w:lang w:bidi="ar-SA"/>
        </w:rPr>
        <w:t>Please feel free to change this to test different ideas. And ask questions if you are unsure of something  </w:t>
      </w:r>
    </w:p>
    <w:p w14:paraId="7B0DD8C5" w14:textId="77777777" w:rsidR="00FD4BF6" w:rsidRDefault="00FD4BF6" w:rsidP="006B4061"/>
    <w:p w14:paraId="66634D24" w14:textId="77777777" w:rsidR="006B4061" w:rsidRDefault="006B4061" w:rsidP="006B4061">
      <w:pPr>
        <w:pStyle w:val="Heading2"/>
      </w:pPr>
      <w:bookmarkStart w:id="68" w:name="_Toc67307488"/>
      <w:r>
        <w:t>Entry Criteria</w:t>
      </w:r>
      <w:bookmarkEnd w:id="68"/>
    </w:p>
    <w:p w14:paraId="66634D25" w14:textId="77777777" w:rsidR="00907D65" w:rsidRDefault="00907D65" w:rsidP="00907D65">
      <w:pPr>
        <w:rPr>
          <w:i/>
          <w:iCs/>
          <w:sz w:val="20"/>
        </w:rPr>
      </w:pPr>
      <w:r>
        <w:rPr>
          <w:i/>
          <w:iCs/>
          <w:sz w:val="20"/>
        </w:rPr>
        <w:t>What are the criteria or what must be in place for testing to begin?</w:t>
      </w:r>
    </w:p>
    <w:p w14:paraId="66634D26" w14:textId="269546C2" w:rsidR="00907D65" w:rsidRPr="00907D65" w:rsidRDefault="001520D3" w:rsidP="00907D65">
      <w:r>
        <w:t>Database/GUI and connections to each other</w:t>
      </w:r>
    </w:p>
    <w:p w14:paraId="66634D27" w14:textId="77777777" w:rsidR="006B4061" w:rsidRDefault="006B4061" w:rsidP="006B4061">
      <w:pPr>
        <w:pStyle w:val="Heading2"/>
      </w:pPr>
      <w:bookmarkStart w:id="69" w:name="_Toc67307489"/>
      <w:r>
        <w:t>Pass/Fail Criteria</w:t>
      </w:r>
      <w:bookmarkEnd w:id="69"/>
    </w:p>
    <w:p w14:paraId="66634D28" w14:textId="77777777" w:rsidR="00907D65" w:rsidRDefault="00907D65" w:rsidP="00907D65">
      <w:pPr>
        <w:rPr>
          <w:i/>
          <w:iCs/>
          <w:sz w:val="20"/>
        </w:rPr>
      </w:pPr>
      <w:r>
        <w:rPr>
          <w:i/>
          <w:iCs/>
          <w:sz w:val="20"/>
        </w:rPr>
        <w:t>What are the criteria that determine whether an item in the test script has passed or failed?</w:t>
      </w:r>
    </w:p>
    <w:p w14:paraId="66634D29" w14:textId="3133B66F" w:rsidR="00907D65" w:rsidRDefault="00C82F2C" w:rsidP="00907D65">
      <w:pPr>
        <w:rPr>
          <w:i/>
          <w:iCs/>
          <w:sz w:val="20"/>
        </w:rPr>
      </w:pPr>
      <w:r>
        <w:rPr>
          <w:i/>
          <w:iCs/>
          <w:sz w:val="20"/>
        </w:rPr>
        <w:t xml:space="preserve">Micro Test – Each item </w:t>
      </w:r>
      <w:r w:rsidR="00E254AE">
        <w:rPr>
          <w:i/>
          <w:iCs/>
          <w:sz w:val="20"/>
        </w:rPr>
        <w:t xml:space="preserve">on the screen is the correct spelling/font/same look and feel as the rest on </w:t>
      </w:r>
      <w:r w:rsidR="0048486F">
        <w:rPr>
          <w:i/>
          <w:iCs/>
          <w:sz w:val="20"/>
        </w:rPr>
        <w:t xml:space="preserve">the </w:t>
      </w:r>
      <w:r w:rsidR="00E254AE">
        <w:rPr>
          <w:i/>
          <w:iCs/>
          <w:sz w:val="20"/>
        </w:rPr>
        <w:t>form.</w:t>
      </w:r>
    </w:p>
    <w:p w14:paraId="23D6FA6A" w14:textId="0CC2860F" w:rsidR="00E254AE" w:rsidRDefault="00E254AE" w:rsidP="00907D65">
      <w:pPr>
        <w:rPr>
          <w:i/>
          <w:iCs/>
          <w:sz w:val="20"/>
        </w:rPr>
      </w:pPr>
      <w:r>
        <w:rPr>
          <w:i/>
          <w:iCs/>
          <w:sz w:val="20"/>
        </w:rPr>
        <w:t xml:space="preserve">Macro Test </w:t>
      </w:r>
      <w:r w:rsidR="00B60CB2">
        <w:rPr>
          <w:i/>
          <w:iCs/>
          <w:sz w:val="20"/>
        </w:rPr>
        <w:t>(patient)</w:t>
      </w:r>
      <w:r>
        <w:rPr>
          <w:i/>
          <w:iCs/>
          <w:sz w:val="20"/>
        </w:rPr>
        <w:t xml:space="preserve">– As </w:t>
      </w:r>
      <w:r w:rsidR="00B60CB2">
        <w:rPr>
          <w:i/>
          <w:iCs/>
          <w:sz w:val="20"/>
        </w:rPr>
        <w:t xml:space="preserve">a patient </w:t>
      </w:r>
      <w:r w:rsidR="0048486F">
        <w:rPr>
          <w:i/>
          <w:iCs/>
          <w:sz w:val="20"/>
        </w:rPr>
        <w:t>from</w:t>
      </w:r>
      <w:r w:rsidR="00B60CB2">
        <w:rPr>
          <w:i/>
          <w:iCs/>
          <w:sz w:val="20"/>
        </w:rPr>
        <w:t xml:space="preserve"> creat</w:t>
      </w:r>
      <w:r w:rsidR="0048486F">
        <w:rPr>
          <w:i/>
          <w:iCs/>
          <w:sz w:val="20"/>
        </w:rPr>
        <w:t>ion</w:t>
      </w:r>
      <w:r w:rsidR="00B60CB2">
        <w:rPr>
          <w:i/>
          <w:iCs/>
          <w:sz w:val="20"/>
        </w:rPr>
        <w:t xml:space="preserve"> through</w:t>
      </w:r>
      <w:r w:rsidR="0048486F">
        <w:rPr>
          <w:i/>
          <w:iCs/>
          <w:sz w:val="20"/>
        </w:rPr>
        <w:t xml:space="preserve"> </w:t>
      </w:r>
      <w:r w:rsidR="00B60CB2">
        <w:rPr>
          <w:i/>
          <w:iCs/>
          <w:sz w:val="20"/>
        </w:rPr>
        <w:t>discharge</w:t>
      </w:r>
    </w:p>
    <w:p w14:paraId="1B9373F9" w14:textId="09D3CCF1" w:rsidR="00B60CB2" w:rsidRDefault="00B60CB2" w:rsidP="38A932AA">
      <w:pPr>
        <w:rPr>
          <w:i/>
          <w:iCs/>
          <w:sz w:val="20"/>
          <w:szCs w:val="20"/>
        </w:rPr>
      </w:pPr>
      <w:r w:rsidRPr="38A932AA">
        <w:rPr>
          <w:i/>
          <w:iCs/>
          <w:sz w:val="20"/>
          <w:szCs w:val="20"/>
        </w:rPr>
        <w:t>Macro Test (</w:t>
      </w:r>
      <w:r w:rsidR="00EB3DC6" w:rsidRPr="38A932AA">
        <w:rPr>
          <w:i/>
          <w:iCs/>
          <w:sz w:val="20"/>
          <w:szCs w:val="20"/>
        </w:rPr>
        <w:t>user role)- As a nurse/physician/admin</w:t>
      </w:r>
      <w:r w:rsidR="0048486F" w:rsidRPr="38A932AA">
        <w:rPr>
          <w:i/>
          <w:iCs/>
          <w:sz w:val="20"/>
          <w:szCs w:val="20"/>
        </w:rPr>
        <w:t>,</w:t>
      </w:r>
      <w:r w:rsidR="00EB3DC6" w:rsidRPr="38A932AA">
        <w:rPr>
          <w:i/>
          <w:iCs/>
          <w:sz w:val="20"/>
          <w:szCs w:val="20"/>
        </w:rPr>
        <w:t xml:space="preserve"> the </w:t>
      </w:r>
      <w:r w:rsidR="001E3AF5" w:rsidRPr="38A932AA">
        <w:rPr>
          <w:i/>
          <w:iCs/>
          <w:sz w:val="20"/>
          <w:szCs w:val="20"/>
        </w:rPr>
        <w:t>privileges</w:t>
      </w:r>
      <w:r w:rsidR="00EB3DC6" w:rsidRPr="38A932AA">
        <w:rPr>
          <w:i/>
          <w:iCs/>
          <w:sz w:val="20"/>
          <w:szCs w:val="20"/>
        </w:rPr>
        <w:t xml:space="preserve"> and </w:t>
      </w:r>
      <w:r w:rsidR="001E3AF5" w:rsidRPr="38A932AA">
        <w:rPr>
          <w:i/>
          <w:iCs/>
          <w:sz w:val="20"/>
          <w:szCs w:val="20"/>
        </w:rPr>
        <w:t xml:space="preserve">screen they </w:t>
      </w:r>
      <w:r w:rsidR="1177AE56" w:rsidRPr="38A932AA">
        <w:rPr>
          <w:i/>
          <w:iCs/>
          <w:sz w:val="20"/>
          <w:szCs w:val="20"/>
        </w:rPr>
        <w:t>can</w:t>
      </w:r>
      <w:r w:rsidR="001E3AF5" w:rsidRPr="38A932AA">
        <w:rPr>
          <w:i/>
          <w:iCs/>
          <w:sz w:val="20"/>
          <w:szCs w:val="20"/>
        </w:rPr>
        <w:t xml:space="preserve"> have access to</w:t>
      </w:r>
    </w:p>
    <w:p w14:paraId="03AA266F" w14:textId="3636F028" w:rsidR="001E3AF5" w:rsidRDefault="001E3AF5" w:rsidP="00907D65">
      <w:pPr>
        <w:rPr>
          <w:i/>
          <w:iCs/>
          <w:sz w:val="20"/>
        </w:rPr>
      </w:pPr>
      <w:r w:rsidRPr="38A932AA">
        <w:rPr>
          <w:i/>
          <w:iCs/>
          <w:sz w:val="20"/>
          <w:szCs w:val="20"/>
        </w:rPr>
        <w:t xml:space="preserve">Unit Testing – </w:t>
      </w:r>
      <w:r w:rsidR="00BC1688" w:rsidRPr="38A932AA">
        <w:rPr>
          <w:i/>
          <w:iCs/>
          <w:sz w:val="20"/>
          <w:szCs w:val="20"/>
        </w:rPr>
        <w:t xml:space="preserve">the logic </w:t>
      </w:r>
      <w:r w:rsidR="00554F4E" w:rsidRPr="38A932AA">
        <w:rPr>
          <w:i/>
          <w:iCs/>
          <w:sz w:val="20"/>
          <w:szCs w:val="20"/>
        </w:rPr>
        <w:t>from the subroutines/functions/statement is sound</w:t>
      </w:r>
      <w:r w:rsidR="002D2230" w:rsidRPr="38A932AA">
        <w:rPr>
          <w:i/>
          <w:iCs/>
          <w:sz w:val="20"/>
          <w:szCs w:val="20"/>
        </w:rPr>
        <w:t>,</w:t>
      </w:r>
      <w:r w:rsidR="00554F4E" w:rsidRPr="38A932AA">
        <w:rPr>
          <w:i/>
          <w:iCs/>
          <w:sz w:val="20"/>
          <w:szCs w:val="20"/>
        </w:rPr>
        <w:t xml:space="preserve"> and the </w:t>
      </w:r>
      <w:r w:rsidR="00637326" w:rsidRPr="38A932AA">
        <w:rPr>
          <w:i/>
          <w:iCs/>
          <w:sz w:val="20"/>
          <w:szCs w:val="20"/>
        </w:rPr>
        <w:t>actual meet the expected result</w:t>
      </w:r>
    </w:p>
    <w:p w14:paraId="66634D2D" w14:textId="77777777" w:rsidR="006B4061" w:rsidRDefault="006B4061" w:rsidP="006B4061">
      <w:pPr>
        <w:pStyle w:val="Heading2"/>
      </w:pPr>
      <w:bookmarkStart w:id="70" w:name="_Toc67307490"/>
      <w:r>
        <w:t>Exit Criteria</w:t>
      </w:r>
      <w:bookmarkEnd w:id="70"/>
    </w:p>
    <w:p w14:paraId="66634D30" w14:textId="581D1227" w:rsidR="00FF612C" w:rsidRDefault="00750582">
      <w:r>
        <w:t>We will know when to stop testing when a</w:t>
      </w:r>
      <w:r w:rsidR="00BD6BB7">
        <w:t xml:space="preserve">ll </w:t>
      </w:r>
      <w:r>
        <w:t xml:space="preserve">the system </w:t>
      </w:r>
      <w:r w:rsidR="004E2E9D">
        <w:t>bug</w:t>
      </w:r>
      <w:r w:rsidR="00085371">
        <w:t>s</w:t>
      </w:r>
      <w:r w:rsidR="004E2E9D">
        <w:t xml:space="preserve"> </w:t>
      </w:r>
      <w:r w:rsidR="00085371">
        <w:t xml:space="preserve">are </w:t>
      </w:r>
      <w:proofErr w:type="gramStart"/>
      <w:r w:rsidR="004E2E9D">
        <w:t>resolved</w:t>
      </w:r>
      <w:proofErr w:type="gramEnd"/>
      <w:r w:rsidR="004E2E9D">
        <w:t xml:space="preserve"> and </w:t>
      </w:r>
      <w:r>
        <w:t xml:space="preserve">all </w:t>
      </w:r>
      <w:r w:rsidR="004E2E9D">
        <w:t>forms collect and transfer data to the database correctly.</w:t>
      </w:r>
    </w:p>
    <w:sectPr w:rsidR="00FF612C" w:rsidSect="00750582">
      <w:headerReference w:type="even" r:id="rId14"/>
      <w:headerReference w:type="default" r:id="rId15"/>
      <w:headerReference w:type="firs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CFBF00" w14:textId="77777777" w:rsidR="002C0816" w:rsidRDefault="002C0816" w:rsidP="006B4061">
      <w:pPr>
        <w:spacing w:after="0" w:line="240" w:lineRule="auto"/>
      </w:pPr>
      <w:r>
        <w:separator/>
      </w:r>
    </w:p>
  </w:endnote>
  <w:endnote w:type="continuationSeparator" w:id="0">
    <w:p w14:paraId="1D235B5B" w14:textId="77777777" w:rsidR="002C0816" w:rsidRDefault="002C0816" w:rsidP="006B4061">
      <w:pPr>
        <w:spacing w:after="0" w:line="240" w:lineRule="auto"/>
      </w:pPr>
      <w:r>
        <w:continuationSeparator/>
      </w:r>
    </w:p>
  </w:endnote>
  <w:endnote w:type="continuationNotice" w:id="1">
    <w:p w14:paraId="40E5D6B6" w14:textId="77777777" w:rsidR="002C0816" w:rsidRDefault="002C08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4B3A73" w14:textId="77777777" w:rsidR="002C0816" w:rsidRDefault="002C0816" w:rsidP="006B4061">
      <w:pPr>
        <w:spacing w:after="0" w:line="240" w:lineRule="auto"/>
      </w:pPr>
      <w:r>
        <w:separator/>
      </w:r>
    </w:p>
  </w:footnote>
  <w:footnote w:type="continuationSeparator" w:id="0">
    <w:p w14:paraId="7F329FAA" w14:textId="77777777" w:rsidR="002C0816" w:rsidRDefault="002C0816" w:rsidP="006B4061">
      <w:pPr>
        <w:spacing w:after="0" w:line="240" w:lineRule="auto"/>
      </w:pPr>
      <w:r>
        <w:continuationSeparator/>
      </w:r>
    </w:p>
  </w:footnote>
  <w:footnote w:type="continuationNotice" w:id="1">
    <w:p w14:paraId="0CDBFFC6" w14:textId="77777777" w:rsidR="002C0816" w:rsidRDefault="002C08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34D35" w14:textId="77777777" w:rsidR="002C0816" w:rsidRDefault="002C0816" w:rsidP="006B4061">
    <w:pPr>
      <w:spacing w:after="0"/>
      <w:divId w:val="472137886"/>
      <w:rPr>
        <w:rFonts w:eastAsia="Times New Roman"/>
      </w:rPr>
    </w:pPr>
    <w:bookmarkStart w:id="71" w:name="aliashBlankHTML1HeaderEvenPages"/>
  </w:p>
  <w:bookmarkEnd w:id="71"/>
  <w:p w14:paraId="66634D36" w14:textId="77777777" w:rsidR="002C0816" w:rsidRDefault="002C08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34D37" w14:textId="77777777" w:rsidR="002C0816" w:rsidRDefault="002C0816" w:rsidP="006B4061">
    <w:pPr>
      <w:spacing w:after="0"/>
      <w:divId w:val="2137019403"/>
      <w:rPr>
        <w:rFonts w:eastAsia="Times New Roman"/>
      </w:rPr>
    </w:pPr>
    <w:bookmarkStart w:id="72" w:name="aliashBlankHTML1HeaderPrimary"/>
  </w:p>
  <w:bookmarkEnd w:id="72"/>
  <w:p w14:paraId="66634D38" w14:textId="77777777" w:rsidR="002C0816" w:rsidRDefault="002C08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34D39" w14:textId="77777777" w:rsidR="002C0816" w:rsidRDefault="002C0816" w:rsidP="006B4061">
    <w:pPr>
      <w:spacing w:after="0"/>
      <w:divId w:val="1323385756"/>
      <w:rPr>
        <w:rFonts w:eastAsia="Times New Roman"/>
      </w:rPr>
    </w:pPr>
    <w:bookmarkStart w:id="73" w:name="aliashBlankHTML1HeaderFirstPage"/>
  </w:p>
  <w:bookmarkEnd w:id="73"/>
  <w:p w14:paraId="66634D3A" w14:textId="77777777" w:rsidR="002C0816" w:rsidRDefault="002C0816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yzlcffR8h38bBG" id="Rpc+6Rr9"/>
  </int:Manifest>
  <int:Observations>
    <int:Content id="Rpc+6Rr9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C61AA"/>
    <w:multiLevelType w:val="multilevel"/>
    <w:tmpl w:val="2716C9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B24882"/>
    <w:multiLevelType w:val="multilevel"/>
    <w:tmpl w:val="B80292DA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2C062D"/>
    <w:multiLevelType w:val="multilevel"/>
    <w:tmpl w:val="4D2C06A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1A2000"/>
    <w:multiLevelType w:val="hybridMultilevel"/>
    <w:tmpl w:val="CBD4026E"/>
    <w:lvl w:ilvl="0" w:tplc="862E080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A91AFE"/>
    <w:multiLevelType w:val="multilevel"/>
    <w:tmpl w:val="639CB24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4682DF9"/>
    <w:multiLevelType w:val="multilevel"/>
    <w:tmpl w:val="CE0EA05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51E7967"/>
    <w:multiLevelType w:val="multilevel"/>
    <w:tmpl w:val="7A7A025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69C5091"/>
    <w:multiLevelType w:val="multilevel"/>
    <w:tmpl w:val="09C8C368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76D002B"/>
    <w:multiLevelType w:val="multilevel"/>
    <w:tmpl w:val="210629A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9CB6FBA"/>
    <w:multiLevelType w:val="multilevel"/>
    <w:tmpl w:val="FB0CA4B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1E5684"/>
    <w:multiLevelType w:val="multilevel"/>
    <w:tmpl w:val="B720EE9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B404919"/>
    <w:multiLevelType w:val="multilevel"/>
    <w:tmpl w:val="33F6F6A8"/>
    <w:lvl w:ilvl="0">
      <w:start w:val="1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C217F0B"/>
    <w:multiLevelType w:val="multilevel"/>
    <w:tmpl w:val="1EFA9CA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CDC7E3D"/>
    <w:multiLevelType w:val="hybridMultilevel"/>
    <w:tmpl w:val="57E8B660"/>
    <w:lvl w:ilvl="0" w:tplc="862E080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4D7D7B"/>
    <w:multiLevelType w:val="multilevel"/>
    <w:tmpl w:val="776A7B1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D5D5BA2"/>
    <w:multiLevelType w:val="multilevel"/>
    <w:tmpl w:val="32E6131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E5E629B"/>
    <w:multiLevelType w:val="multilevel"/>
    <w:tmpl w:val="4CEC76D8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0E737642"/>
    <w:multiLevelType w:val="multilevel"/>
    <w:tmpl w:val="48AEC5D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F084DC7"/>
    <w:multiLevelType w:val="multilevel"/>
    <w:tmpl w:val="1A42AAD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0A8208D"/>
    <w:multiLevelType w:val="multilevel"/>
    <w:tmpl w:val="1390E00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1077A33"/>
    <w:multiLevelType w:val="multilevel"/>
    <w:tmpl w:val="AF7CAEA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10E0600"/>
    <w:multiLevelType w:val="multilevel"/>
    <w:tmpl w:val="C740878A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11A17747"/>
    <w:multiLevelType w:val="multilevel"/>
    <w:tmpl w:val="613CD7F0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1DE2597"/>
    <w:multiLevelType w:val="multilevel"/>
    <w:tmpl w:val="9C701032"/>
    <w:lvl w:ilvl="0">
      <w:start w:val="9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25F7787"/>
    <w:multiLevelType w:val="multilevel"/>
    <w:tmpl w:val="AB742A9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3E2040A"/>
    <w:multiLevelType w:val="multilevel"/>
    <w:tmpl w:val="4552B6D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4385AB8"/>
    <w:multiLevelType w:val="multilevel"/>
    <w:tmpl w:val="2B9A0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150046F9"/>
    <w:multiLevelType w:val="multilevel"/>
    <w:tmpl w:val="DF78B96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5E65401"/>
    <w:multiLevelType w:val="multilevel"/>
    <w:tmpl w:val="D460EDC4"/>
    <w:lvl w:ilvl="0">
      <w:start w:val="1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160A3A40"/>
    <w:multiLevelType w:val="multilevel"/>
    <w:tmpl w:val="EDFC5DC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16A01D03"/>
    <w:multiLevelType w:val="multilevel"/>
    <w:tmpl w:val="731A43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1A462A03"/>
    <w:multiLevelType w:val="multilevel"/>
    <w:tmpl w:val="E5128958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1E084AB4"/>
    <w:multiLevelType w:val="multilevel"/>
    <w:tmpl w:val="2C8A16B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1E69543B"/>
    <w:multiLevelType w:val="multilevel"/>
    <w:tmpl w:val="5818EDD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1F164BCD"/>
    <w:multiLevelType w:val="multilevel"/>
    <w:tmpl w:val="9DCC48E0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209359F6"/>
    <w:multiLevelType w:val="multilevel"/>
    <w:tmpl w:val="DE5E7CA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29325CF"/>
    <w:multiLevelType w:val="multilevel"/>
    <w:tmpl w:val="53229E3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23F40457"/>
    <w:multiLevelType w:val="multilevel"/>
    <w:tmpl w:val="5F0E275A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247D0DE4"/>
    <w:multiLevelType w:val="multilevel"/>
    <w:tmpl w:val="451CB14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27423747"/>
    <w:multiLevelType w:val="multilevel"/>
    <w:tmpl w:val="B0123CA0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28062B56"/>
    <w:multiLevelType w:val="multilevel"/>
    <w:tmpl w:val="7EACEC16"/>
    <w:lvl w:ilvl="0">
      <w:start w:val="8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2B715415"/>
    <w:multiLevelType w:val="multilevel"/>
    <w:tmpl w:val="DDB040F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2B7E2BBA"/>
    <w:multiLevelType w:val="multilevel"/>
    <w:tmpl w:val="918641D0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2D3172C4"/>
    <w:multiLevelType w:val="multilevel"/>
    <w:tmpl w:val="3A12130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30F0971"/>
    <w:multiLevelType w:val="multilevel"/>
    <w:tmpl w:val="DD86FE20"/>
    <w:lvl w:ilvl="0">
      <w:start w:val="10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5426E50"/>
    <w:multiLevelType w:val="multilevel"/>
    <w:tmpl w:val="9566FBB6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355D6E58"/>
    <w:multiLevelType w:val="multilevel"/>
    <w:tmpl w:val="E2208F7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95E796C"/>
    <w:multiLevelType w:val="multilevel"/>
    <w:tmpl w:val="0F7E92E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A050B93"/>
    <w:multiLevelType w:val="multilevel"/>
    <w:tmpl w:val="50FC694E"/>
    <w:lvl w:ilvl="0">
      <w:start w:val="1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3B223EE6"/>
    <w:multiLevelType w:val="multilevel"/>
    <w:tmpl w:val="6F3CBD1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C653C11"/>
    <w:multiLevelType w:val="multilevel"/>
    <w:tmpl w:val="570E2A0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3C96144C"/>
    <w:multiLevelType w:val="multilevel"/>
    <w:tmpl w:val="D74AADE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CC9249C"/>
    <w:multiLevelType w:val="multilevel"/>
    <w:tmpl w:val="39BE85D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3EF5054F"/>
    <w:multiLevelType w:val="multilevel"/>
    <w:tmpl w:val="96641FD4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3F7E0B6F"/>
    <w:multiLevelType w:val="multilevel"/>
    <w:tmpl w:val="BC14C18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40E717AF"/>
    <w:multiLevelType w:val="hybridMultilevel"/>
    <w:tmpl w:val="904AFD86"/>
    <w:lvl w:ilvl="0" w:tplc="8B14289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14E152F"/>
    <w:multiLevelType w:val="multilevel"/>
    <w:tmpl w:val="B9DA5CB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1580F54"/>
    <w:multiLevelType w:val="multilevel"/>
    <w:tmpl w:val="6AC6B3D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41B8731E"/>
    <w:multiLevelType w:val="multilevel"/>
    <w:tmpl w:val="0F7088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435B46B6"/>
    <w:multiLevelType w:val="multilevel"/>
    <w:tmpl w:val="03B0F1A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445125FB"/>
    <w:multiLevelType w:val="multilevel"/>
    <w:tmpl w:val="8926D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5325E05"/>
    <w:multiLevelType w:val="multilevel"/>
    <w:tmpl w:val="4EFA442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45B31D93"/>
    <w:multiLevelType w:val="multilevel"/>
    <w:tmpl w:val="AD14877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47A13055"/>
    <w:multiLevelType w:val="multilevel"/>
    <w:tmpl w:val="D10E99F4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48B22A5B"/>
    <w:multiLevelType w:val="multilevel"/>
    <w:tmpl w:val="297493C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4937062B"/>
    <w:multiLevelType w:val="multilevel"/>
    <w:tmpl w:val="B9A6BC8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CE82BBF"/>
    <w:multiLevelType w:val="multilevel"/>
    <w:tmpl w:val="D9AC1E9E"/>
    <w:lvl w:ilvl="0">
      <w:start w:val="1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4EC057F8"/>
    <w:multiLevelType w:val="multilevel"/>
    <w:tmpl w:val="1AAEC7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512D6495"/>
    <w:multiLevelType w:val="multilevel"/>
    <w:tmpl w:val="D8500B5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3507361"/>
    <w:multiLevelType w:val="multilevel"/>
    <w:tmpl w:val="21E0D5D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53AA673B"/>
    <w:multiLevelType w:val="multilevel"/>
    <w:tmpl w:val="2D2AF78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569312EC"/>
    <w:multiLevelType w:val="multilevel"/>
    <w:tmpl w:val="521A218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579E1B63"/>
    <w:multiLevelType w:val="multilevel"/>
    <w:tmpl w:val="B2026542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7B16295"/>
    <w:multiLevelType w:val="multilevel"/>
    <w:tmpl w:val="7580376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57E06FB1"/>
    <w:multiLevelType w:val="multilevel"/>
    <w:tmpl w:val="5896D1B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58451328"/>
    <w:multiLevelType w:val="multilevel"/>
    <w:tmpl w:val="22962B84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58D226D8"/>
    <w:multiLevelType w:val="multilevel"/>
    <w:tmpl w:val="B6F41CE4"/>
    <w:lvl w:ilvl="0">
      <w:start w:val="1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591C4C16"/>
    <w:multiLevelType w:val="multilevel"/>
    <w:tmpl w:val="659A626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5ACC0B9A"/>
    <w:multiLevelType w:val="multilevel"/>
    <w:tmpl w:val="9542A87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5BCE4107"/>
    <w:multiLevelType w:val="multilevel"/>
    <w:tmpl w:val="EAC4E6EE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5BFD5096"/>
    <w:multiLevelType w:val="multilevel"/>
    <w:tmpl w:val="8E58414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5D76470C"/>
    <w:multiLevelType w:val="multilevel"/>
    <w:tmpl w:val="9530C17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5EE3019A"/>
    <w:multiLevelType w:val="multilevel"/>
    <w:tmpl w:val="61B241E4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5F5D359E"/>
    <w:multiLevelType w:val="multilevel"/>
    <w:tmpl w:val="E9424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4" w15:restartNumberingAfterBreak="0">
    <w:nsid w:val="60835383"/>
    <w:multiLevelType w:val="multilevel"/>
    <w:tmpl w:val="0A8256B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621E6FF4"/>
    <w:multiLevelType w:val="multilevel"/>
    <w:tmpl w:val="414EAF3A"/>
    <w:lvl w:ilvl="0">
      <w:start w:val="1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641970ED"/>
    <w:multiLevelType w:val="multilevel"/>
    <w:tmpl w:val="04DCDC7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64B24E4C"/>
    <w:multiLevelType w:val="multilevel"/>
    <w:tmpl w:val="E1BEB37C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66CF54EF"/>
    <w:multiLevelType w:val="multilevel"/>
    <w:tmpl w:val="3C9208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6B3D4034"/>
    <w:multiLevelType w:val="multilevel"/>
    <w:tmpl w:val="8B6AF38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6B98002F"/>
    <w:multiLevelType w:val="multilevel"/>
    <w:tmpl w:val="8F7E387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6F351F08"/>
    <w:multiLevelType w:val="multilevel"/>
    <w:tmpl w:val="73D89F4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716216A9"/>
    <w:multiLevelType w:val="multilevel"/>
    <w:tmpl w:val="09487C8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748318B0"/>
    <w:multiLevelType w:val="multilevel"/>
    <w:tmpl w:val="8E3CF9F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76545648"/>
    <w:multiLevelType w:val="multilevel"/>
    <w:tmpl w:val="8D12615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792976C2"/>
    <w:multiLevelType w:val="multilevel"/>
    <w:tmpl w:val="7BA27184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7BC171DE"/>
    <w:multiLevelType w:val="multilevel"/>
    <w:tmpl w:val="3B64FB42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7C15772A"/>
    <w:multiLevelType w:val="multilevel"/>
    <w:tmpl w:val="CF9E9DF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3"/>
  </w:num>
  <w:num w:numId="3">
    <w:abstractNumId w:val="55"/>
  </w:num>
  <w:num w:numId="4">
    <w:abstractNumId w:val="26"/>
  </w:num>
  <w:num w:numId="5">
    <w:abstractNumId w:val="52"/>
  </w:num>
  <w:num w:numId="6">
    <w:abstractNumId w:val="93"/>
  </w:num>
  <w:num w:numId="7">
    <w:abstractNumId w:val="58"/>
  </w:num>
  <w:num w:numId="8">
    <w:abstractNumId w:val="73"/>
  </w:num>
  <w:num w:numId="9">
    <w:abstractNumId w:val="80"/>
  </w:num>
  <w:num w:numId="10">
    <w:abstractNumId w:val="25"/>
  </w:num>
  <w:num w:numId="11">
    <w:abstractNumId w:val="29"/>
  </w:num>
  <w:num w:numId="12">
    <w:abstractNumId w:val="90"/>
  </w:num>
  <w:num w:numId="13">
    <w:abstractNumId w:val="14"/>
  </w:num>
  <w:num w:numId="14">
    <w:abstractNumId w:val="36"/>
  </w:num>
  <w:num w:numId="15">
    <w:abstractNumId w:val="47"/>
  </w:num>
  <w:num w:numId="16">
    <w:abstractNumId w:val="38"/>
  </w:num>
  <w:num w:numId="17">
    <w:abstractNumId w:val="69"/>
  </w:num>
  <w:num w:numId="18">
    <w:abstractNumId w:val="49"/>
  </w:num>
  <w:num w:numId="19">
    <w:abstractNumId w:val="62"/>
  </w:num>
  <w:num w:numId="20">
    <w:abstractNumId w:val="74"/>
  </w:num>
  <w:num w:numId="21">
    <w:abstractNumId w:val="65"/>
  </w:num>
  <w:num w:numId="22">
    <w:abstractNumId w:val="18"/>
  </w:num>
  <w:num w:numId="23">
    <w:abstractNumId w:val="33"/>
  </w:num>
  <w:num w:numId="24">
    <w:abstractNumId w:val="9"/>
  </w:num>
  <w:num w:numId="25">
    <w:abstractNumId w:val="16"/>
  </w:num>
  <w:num w:numId="26">
    <w:abstractNumId w:val="39"/>
  </w:num>
  <w:num w:numId="27">
    <w:abstractNumId w:val="57"/>
  </w:num>
  <w:num w:numId="28">
    <w:abstractNumId w:val="2"/>
  </w:num>
  <w:num w:numId="29">
    <w:abstractNumId w:val="41"/>
  </w:num>
  <w:num w:numId="30">
    <w:abstractNumId w:val="75"/>
  </w:num>
  <w:num w:numId="31">
    <w:abstractNumId w:val="61"/>
  </w:num>
  <w:num w:numId="32">
    <w:abstractNumId w:val="5"/>
  </w:num>
  <w:num w:numId="33">
    <w:abstractNumId w:val="45"/>
  </w:num>
  <w:num w:numId="34">
    <w:abstractNumId w:val="88"/>
  </w:num>
  <w:num w:numId="35">
    <w:abstractNumId w:val="20"/>
  </w:num>
  <w:num w:numId="36">
    <w:abstractNumId w:val="4"/>
  </w:num>
  <w:num w:numId="37">
    <w:abstractNumId w:val="89"/>
  </w:num>
  <w:num w:numId="38">
    <w:abstractNumId w:val="70"/>
  </w:num>
  <w:num w:numId="39">
    <w:abstractNumId w:val="35"/>
  </w:num>
  <w:num w:numId="40">
    <w:abstractNumId w:val="22"/>
  </w:num>
  <w:num w:numId="41">
    <w:abstractNumId w:val="59"/>
  </w:num>
  <w:num w:numId="42">
    <w:abstractNumId w:val="56"/>
  </w:num>
  <w:num w:numId="43">
    <w:abstractNumId w:val="37"/>
  </w:num>
  <w:num w:numId="44">
    <w:abstractNumId w:val="94"/>
  </w:num>
  <w:num w:numId="45">
    <w:abstractNumId w:val="15"/>
  </w:num>
  <w:num w:numId="46">
    <w:abstractNumId w:val="30"/>
  </w:num>
  <w:num w:numId="47">
    <w:abstractNumId w:val="46"/>
  </w:num>
  <w:num w:numId="48">
    <w:abstractNumId w:val="96"/>
  </w:num>
  <w:num w:numId="49">
    <w:abstractNumId w:val="1"/>
  </w:num>
  <w:num w:numId="50">
    <w:abstractNumId w:val="79"/>
  </w:num>
  <w:num w:numId="51">
    <w:abstractNumId w:val="40"/>
  </w:num>
  <w:num w:numId="52">
    <w:abstractNumId w:val="23"/>
  </w:num>
  <w:num w:numId="53">
    <w:abstractNumId w:val="44"/>
  </w:num>
  <w:num w:numId="54">
    <w:abstractNumId w:val="11"/>
  </w:num>
  <w:num w:numId="55">
    <w:abstractNumId w:val="66"/>
  </w:num>
  <w:num w:numId="56">
    <w:abstractNumId w:val="85"/>
  </w:num>
  <w:num w:numId="57">
    <w:abstractNumId w:val="28"/>
  </w:num>
  <w:num w:numId="58">
    <w:abstractNumId w:val="76"/>
  </w:num>
  <w:num w:numId="59">
    <w:abstractNumId w:val="48"/>
  </w:num>
  <w:num w:numId="60">
    <w:abstractNumId w:val="86"/>
  </w:num>
  <w:num w:numId="61">
    <w:abstractNumId w:val="21"/>
  </w:num>
  <w:num w:numId="62">
    <w:abstractNumId w:val="72"/>
  </w:num>
  <w:num w:numId="63">
    <w:abstractNumId w:val="54"/>
  </w:num>
  <w:num w:numId="64">
    <w:abstractNumId w:val="51"/>
  </w:num>
  <w:num w:numId="65">
    <w:abstractNumId w:val="34"/>
  </w:num>
  <w:num w:numId="66">
    <w:abstractNumId w:val="60"/>
  </w:num>
  <w:num w:numId="67">
    <w:abstractNumId w:val="6"/>
  </w:num>
  <w:num w:numId="68">
    <w:abstractNumId w:val="0"/>
  </w:num>
  <w:num w:numId="69">
    <w:abstractNumId w:val="71"/>
  </w:num>
  <w:num w:numId="70">
    <w:abstractNumId w:val="12"/>
  </w:num>
  <w:num w:numId="71">
    <w:abstractNumId w:val="67"/>
  </w:num>
  <w:num w:numId="72">
    <w:abstractNumId w:val="68"/>
  </w:num>
  <w:num w:numId="73">
    <w:abstractNumId w:val="78"/>
  </w:num>
  <w:num w:numId="74">
    <w:abstractNumId w:val="84"/>
  </w:num>
  <w:num w:numId="75">
    <w:abstractNumId w:val="27"/>
  </w:num>
  <w:num w:numId="76">
    <w:abstractNumId w:val="43"/>
  </w:num>
  <w:num w:numId="77">
    <w:abstractNumId w:val="8"/>
  </w:num>
  <w:num w:numId="78">
    <w:abstractNumId w:val="97"/>
  </w:num>
  <w:num w:numId="79">
    <w:abstractNumId w:val="50"/>
  </w:num>
  <w:num w:numId="80">
    <w:abstractNumId w:val="32"/>
  </w:num>
  <w:num w:numId="81">
    <w:abstractNumId w:val="64"/>
  </w:num>
  <w:num w:numId="82">
    <w:abstractNumId w:val="92"/>
  </w:num>
  <w:num w:numId="83">
    <w:abstractNumId w:val="42"/>
  </w:num>
  <w:num w:numId="84">
    <w:abstractNumId w:val="24"/>
  </w:num>
  <w:num w:numId="85">
    <w:abstractNumId w:val="87"/>
  </w:num>
  <w:num w:numId="86">
    <w:abstractNumId w:val="19"/>
  </w:num>
  <w:num w:numId="87">
    <w:abstractNumId w:val="17"/>
  </w:num>
  <w:num w:numId="88">
    <w:abstractNumId w:val="63"/>
  </w:num>
  <w:num w:numId="89">
    <w:abstractNumId w:val="82"/>
  </w:num>
  <w:num w:numId="90">
    <w:abstractNumId w:val="95"/>
  </w:num>
  <w:num w:numId="91">
    <w:abstractNumId w:val="91"/>
  </w:num>
  <w:num w:numId="92">
    <w:abstractNumId w:val="77"/>
  </w:num>
  <w:num w:numId="93">
    <w:abstractNumId w:val="81"/>
  </w:num>
  <w:num w:numId="94">
    <w:abstractNumId w:val="53"/>
  </w:num>
  <w:num w:numId="95">
    <w:abstractNumId w:val="7"/>
  </w:num>
  <w:num w:numId="96">
    <w:abstractNumId w:val="10"/>
  </w:num>
  <w:num w:numId="97">
    <w:abstractNumId w:val="31"/>
  </w:num>
  <w:num w:numId="98">
    <w:abstractNumId w:val="83"/>
  </w:num>
  <w:numIdMacAtCleanup w:val="9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DEyMze0NDMysTRX0lEKTi0uzszPAykwqwUAme+KtywAAAA="/>
  </w:docVars>
  <w:rsids>
    <w:rsidRoot w:val="006B4061"/>
    <w:rsid w:val="000039AE"/>
    <w:rsid w:val="00010F03"/>
    <w:rsid w:val="00011331"/>
    <w:rsid w:val="00016340"/>
    <w:rsid w:val="00021763"/>
    <w:rsid w:val="00035ACC"/>
    <w:rsid w:val="00045FE4"/>
    <w:rsid w:val="00046F00"/>
    <w:rsid w:val="000605BC"/>
    <w:rsid w:val="00067B9A"/>
    <w:rsid w:val="00085371"/>
    <w:rsid w:val="00091F70"/>
    <w:rsid w:val="0009612D"/>
    <w:rsid w:val="000A2B24"/>
    <w:rsid w:val="000B3009"/>
    <w:rsid w:val="000B39FA"/>
    <w:rsid w:val="000C10DF"/>
    <w:rsid w:val="000C7578"/>
    <w:rsid w:val="000C7D60"/>
    <w:rsid w:val="000F018A"/>
    <w:rsid w:val="001201DD"/>
    <w:rsid w:val="001258C5"/>
    <w:rsid w:val="001302DB"/>
    <w:rsid w:val="00135D32"/>
    <w:rsid w:val="00147885"/>
    <w:rsid w:val="001520D3"/>
    <w:rsid w:val="00195F6B"/>
    <w:rsid w:val="001A55CC"/>
    <w:rsid w:val="001C34E7"/>
    <w:rsid w:val="001C43D0"/>
    <w:rsid w:val="001D3A5D"/>
    <w:rsid w:val="001D72A9"/>
    <w:rsid w:val="001E18DA"/>
    <w:rsid w:val="001E3AF5"/>
    <w:rsid w:val="00203506"/>
    <w:rsid w:val="00205258"/>
    <w:rsid w:val="002242B8"/>
    <w:rsid w:val="00227E44"/>
    <w:rsid w:val="00263B2B"/>
    <w:rsid w:val="002649FB"/>
    <w:rsid w:val="002831AA"/>
    <w:rsid w:val="002C0816"/>
    <w:rsid w:val="002C27E0"/>
    <w:rsid w:val="002C38A5"/>
    <w:rsid w:val="002C7BA0"/>
    <w:rsid w:val="002D2230"/>
    <w:rsid w:val="002E3242"/>
    <w:rsid w:val="002F5EBD"/>
    <w:rsid w:val="00303F11"/>
    <w:rsid w:val="003102FD"/>
    <w:rsid w:val="00327DA0"/>
    <w:rsid w:val="00335890"/>
    <w:rsid w:val="0034240A"/>
    <w:rsid w:val="00354920"/>
    <w:rsid w:val="0035624A"/>
    <w:rsid w:val="0035710B"/>
    <w:rsid w:val="003A5513"/>
    <w:rsid w:val="003B6EDF"/>
    <w:rsid w:val="003C6D77"/>
    <w:rsid w:val="003E3C39"/>
    <w:rsid w:val="003F0CC5"/>
    <w:rsid w:val="003F1220"/>
    <w:rsid w:val="003F142E"/>
    <w:rsid w:val="003F5670"/>
    <w:rsid w:val="00445051"/>
    <w:rsid w:val="00446A94"/>
    <w:rsid w:val="00463EA9"/>
    <w:rsid w:val="00465976"/>
    <w:rsid w:val="0047383C"/>
    <w:rsid w:val="004755CB"/>
    <w:rsid w:val="0048486F"/>
    <w:rsid w:val="004906A2"/>
    <w:rsid w:val="00493F8E"/>
    <w:rsid w:val="004C4102"/>
    <w:rsid w:val="004C5DBA"/>
    <w:rsid w:val="004D0BD9"/>
    <w:rsid w:val="004E2AE2"/>
    <w:rsid w:val="004E2E9D"/>
    <w:rsid w:val="004F48CC"/>
    <w:rsid w:val="005071C0"/>
    <w:rsid w:val="00513F27"/>
    <w:rsid w:val="00524CED"/>
    <w:rsid w:val="00534BB5"/>
    <w:rsid w:val="0053774F"/>
    <w:rsid w:val="005435B8"/>
    <w:rsid w:val="00543EDE"/>
    <w:rsid w:val="00554F4E"/>
    <w:rsid w:val="00563CA2"/>
    <w:rsid w:val="005A0FCD"/>
    <w:rsid w:val="005B012E"/>
    <w:rsid w:val="005B5724"/>
    <w:rsid w:val="005E45B3"/>
    <w:rsid w:val="005E524C"/>
    <w:rsid w:val="005F0AAE"/>
    <w:rsid w:val="005F15F7"/>
    <w:rsid w:val="005F73B6"/>
    <w:rsid w:val="00600B36"/>
    <w:rsid w:val="0061040A"/>
    <w:rsid w:val="00613DB1"/>
    <w:rsid w:val="00627073"/>
    <w:rsid w:val="00637326"/>
    <w:rsid w:val="006572AA"/>
    <w:rsid w:val="00662EC4"/>
    <w:rsid w:val="006656E2"/>
    <w:rsid w:val="00672A41"/>
    <w:rsid w:val="00681EC2"/>
    <w:rsid w:val="00684800"/>
    <w:rsid w:val="006856C5"/>
    <w:rsid w:val="00694BB9"/>
    <w:rsid w:val="006B054A"/>
    <w:rsid w:val="006B0FFE"/>
    <w:rsid w:val="006B4061"/>
    <w:rsid w:val="006C5F18"/>
    <w:rsid w:val="006F101D"/>
    <w:rsid w:val="00717C73"/>
    <w:rsid w:val="00725C88"/>
    <w:rsid w:val="007263AE"/>
    <w:rsid w:val="00740CCC"/>
    <w:rsid w:val="00741D70"/>
    <w:rsid w:val="00750582"/>
    <w:rsid w:val="00755106"/>
    <w:rsid w:val="007676EC"/>
    <w:rsid w:val="007824CA"/>
    <w:rsid w:val="00794281"/>
    <w:rsid w:val="007C0013"/>
    <w:rsid w:val="007C370E"/>
    <w:rsid w:val="008001E7"/>
    <w:rsid w:val="00807B40"/>
    <w:rsid w:val="00811428"/>
    <w:rsid w:val="00814EAE"/>
    <w:rsid w:val="00831E30"/>
    <w:rsid w:val="0083399B"/>
    <w:rsid w:val="008608FE"/>
    <w:rsid w:val="00863405"/>
    <w:rsid w:val="008714CA"/>
    <w:rsid w:val="00877183"/>
    <w:rsid w:val="008A329B"/>
    <w:rsid w:val="008B16E3"/>
    <w:rsid w:val="008B1EAF"/>
    <w:rsid w:val="008B5EB4"/>
    <w:rsid w:val="008C139F"/>
    <w:rsid w:val="008D1A75"/>
    <w:rsid w:val="008D2299"/>
    <w:rsid w:val="008D272C"/>
    <w:rsid w:val="008D605A"/>
    <w:rsid w:val="008D6942"/>
    <w:rsid w:val="008E6368"/>
    <w:rsid w:val="008E7BC0"/>
    <w:rsid w:val="008F18F4"/>
    <w:rsid w:val="008F4962"/>
    <w:rsid w:val="00907D65"/>
    <w:rsid w:val="00922223"/>
    <w:rsid w:val="009421DF"/>
    <w:rsid w:val="009454A7"/>
    <w:rsid w:val="00947630"/>
    <w:rsid w:val="00951AFA"/>
    <w:rsid w:val="00954CE6"/>
    <w:rsid w:val="00964F06"/>
    <w:rsid w:val="009A0409"/>
    <w:rsid w:val="009B0E2C"/>
    <w:rsid w:val="009C1A3A"/>
    <w:rsid w:val="009C7041"/>
    <w:rsid w:val="009E6EE1"/>
    <w:rsid w:val="009F1C12"/>
    <w:rsid w:val="00A176F6"/>
    <w:rsid w:val="00A17ED2"/>
    <w:rsid w:val="00A25E90"/>
    <w:rsid w:val="00A32A91"/>
    <w:rsid w:val="00A432CD"/>
    <w:rsid w:val="00A45658"/>
    <w:rsid w:val="00A66180"/>
    <w:rsid w:val="00A81CFE"/>
    <w:rsid w:val="00A8288E"/>
    <w:rsid w:val="00AB26FF"/>
    <w:rsid w:val="00AB2B55"/>
    <w:rsid w:val="00AB58B1"/>
    <w:rsid w:val="00AE1DBB"/>
    <w:rsid w:val="00AE3BA2"/>
    <w:rsid w:val="00AF3556"/>
    <w:rsid w:val="00B0257A"/>
    <w:rsid w:val="00B34C09"/>
    <w:rsid w:val="00B3536A"/>
    <w:rsid w:val="00B37B43"/>
    <w:rsid w:val="00B50877"/>
    <w:rsid w:val="00B53147"/>
    <w:rsid w:val="00B6087B"/>
    <w:rsid w:val="00B60CB2"/>
    <w:rsid w:val="00B70665"/>
    <w:rsid w:val="00B74836"/>
    <w:rsid w:val="00B77515"/>
    <w:rsid w:val="00B8192C"/>
    <w:rsid w:val="00B81F0B"/>
    <w:rsid w:val="00B916E5"/>
    <w:rsid w:val="00BB30BD"/>
    <w:rsid w:val="00BC1688"/>
    <w:rsid w:val="00BD4D20"/>
    <w:rsid w:val="00BD6BB7"/>
    <w:rsid w:val="00BE008C"/>
    <w:rsid w:val="00BE543A"/>
    <w:rsid w:val="00BE59C8"/>
    <w:rsid w:val="00C1401F"/>
    <w:rsid w:val="00C16E10"/>
    <w:rsid w:val="00C23735"/>
    <w:rsid w:val="00C45763"/>
    <w:rsid w:val="00C667F0"/>
    <w:rsid w:val="00C70ED9"/>
    <w:rsid w:val="00C75781"/>
    <w:rsid w:val="00C82F2C"/>
    <w:rsid w:val="00C8552F"/>
    <w:rsid w:val="00C8734F"/>
    <w:rsid w:val="00C877C0"/>
    <w:rsid w:val="00C90967"/>
    <w:rsid w:val="00CA21CA"/>
    <w:rsid w:val="00CA6633"/>
    <w:rsid w:val="00CB70F4"/>
    <w:rsid w:val="00CF46B1"/>
    <w:rsid w:val="00D00131"/>
    <w:rsid w:val="00D05B3E"/>
    <w:rsid w:val="00D0E2A2"/>
    <w:rsid w:val="00D10350"/>
    <w:rsid w:val="00D154F1"/>
    <w:rsid w:val="00D16E15"/>
    <w:rsid w:val="00D252FB"/>
    <w:rsid w:val="00D27A2C"/>
    <w:rsid w:val="00D3029E"/>
    <w:rsid w:val="00D36928"/>
    <w:rsid w:val="00D52968"/>
    <w:rsid w:val="00D662DD"/>
    <w:rsid w:val="00D95E22"/>
    <w:rsid w:val="00D97630"/>
    <w:rsid w:val="00DA6999"/>
    <w:rsid w:val="00DA7393"/>
    <w:rsid w:val="00DB41DF"/>
    <w:rsid w:val="00DB56F6"/>
    <w:rsid w:val="00DC62B2"/>
    <w:rsid w:val="00DC77D7"/>
    <w:rsid w:val="00E05C69"/>
    <w:rsid w:val="00E21536"/>
    <w:rsid w:val="00E21FFD"/>
    <w:rsid w:val="00E254AE"/>
    <w:rsid w:val="00E42484"/>
    <w:rsid w:val="00E74993"/>
    <w:rsid w:val="00E75775"/>
    <w:rsid w:val="00E80942"/>
    <w:rsid w:val="00E81000"/>
    <w:rsid w:val="00E8641A"/>
    <w:rsid w:val="00E9117A"/>
    <w:rsid w:val="00EA7D84"/>
    <w:rsid w:val="00EB0546"/>
    <w:rsid w:val="00EB3DC6"/>
    <w:rsid w:val="00EC1FDA"/>
    <w:rsid w:val="00EC53B5"/>
    <w:rsid w:val="00EE3DFE"/>
    <w:rsid w:val="00EF45E1"/>
    <w:rsid w:val="00F14F87"/>
    <w:rsid w:val="00F254BB"/>
    <w:rsid w:val="00F25E19"/>
    <w:rsid w:val="00F334B7"/>
    <w:rsid w:val="00F35231"/>
    <w:rsid w:val="00F37CAB"/>
    <w:rsid w:val="00F403D0"/>
    <w:rsid w:val="00F512D5"/>
    <w:rsid w:val="00F5250C"/>
    <w:rsid w:val="00F537B4"/>
    <w:rsid w:val="00F54E96"/>
    <w:rsid w:val="00F57D47"/>
    <w:rsid w:val="00F655B3"/>
    <w:rsid w:val="00F748C9"/>
    <w:rsid w:val="00F92826"/>
    <w:rsid w:val="00FA0AE0"/>
    <w:rsid w:val="00FA0DF8"/>
    <w:rsid w:val="00FD19BF"/>
    <w:rsid w:val="00FD4BF6"/>
    <w:rsid w:val="00FD5664"/>
    <w:rsid w:val="00FF4EE0"/>
    <w:rsid w:val="00FF612C"/>
    <w:rsid w:val="0110320E"/>
    <w:rsid w:val="0200D319"/>
    <w:rsid w:val="02420B62"/>
    <w:rsid w:val="0285DB60"/>
    <w:rsid w:val="034EF6B2"/>
    <w:rsid w:val="04F458D1"/>
    <w:rsid w:val="052852C3"/>
    <w:rsid w:val="05289CC2"/>
    <w:rsid w:val="06964DD2"/>
    <w:rsid w:val="07594C83"/>
    <w:rsid w:val="075C8BA4"/>
    <w:rsid w:val="0A68824F"/>
    <w:rsid w:val="0A90ED45"/>
    <w:rsid w:val="0AA2F717"/>
    <w:rsid w:val="0AEF9AF3"/>
    <w:rsid w:val="0DAA2914"/>
    <w:rsid w:val="10782180"/>
    <w:rsid w:val="10C44C51"/>
    <w:rsid w:val="10E490D3"/>
    <w:rsid w:val="1177AE56"/>
    <w:rsid w:val="12601CB2"/>
    <w:rsid w:val="1324CD68"/>
    <w:rsid w:val="13A18C6D"/>
    <w:rsid w:val="14278306"/>
    <w:rsid w:val="14F941C4"/>
    <w:rsid w:val="181436DE"/>
    <w:rsid w:val="18A0F374"/>
    <w:rsid w:val="1A10CDF1"/>
    <w:rsid w:val="1CC01CE5"/>
    <w:rsid w:val="1E113EF9"/>
    <w:rsid w:val="1EA0240A"/>
    <w:rsid w:val="1EBC1E16"/>
    <w:rsid w:val="1F09F7F6"/>
    <w:rsid w:val="1FD62B97"/>
    <w:rsid w:val="1FF9F2D4"/>
    <w:rsid w:val="2198C2CD"/>
    <w:rsid w:val="21F0ED29"/>
    <w:rsid w:val="220EBBD5"/>
    <w:rsid w:val="2233B87D"/>
    <w:rsid w:val="23375A81"/>
    <w:rsid w:val="23B75D2C"/>
    <w:rsid w:val="26F73E7F"/>
    <w:rsid w:val="272F9483"/>
    <w:rsid w:val="29E2D6B1"/>
    <w:rsid w:val="2B4E7F64"/>
    <w:rsid w:val="2B869498"/>
    <w:rsid w:val="2BCAAFA2"/>
    <w:rsid w:val="2C47E810"/>
    <w:rsid w:val="2CB26F96"/>
    <w:rsid w:val="2CE0C7AE"/>
    <w:rsid w:val="2D63507B"/>
    <w:rsid w:val="2D668003"/>
    <w:rsid w:val="2FECD755"/>
    <w:rsid w:val="31CB2E7B"/>
    <w:rsid w:val="31E456D8"/>
    <w:rsid w:val="33802739"/>
    <w:rsid w:val="34B71C81"/>
    <w:rsid w:val="34BD66F0"/>
    <w:rsid w:val="352D76DE"/>
    <w:rsid w:val="3559428F"/>
    <w:rsid w:val="357191E8"/>
    <w:rsid w:val="365D144A"/>
    <w:rsid w:val="37A39D68"/>
    <w:rsid w:val="38A932AA"/>
    <w:rsid w:val="3926456C"/>
    <w:rsid w:val="3BAA47D9"/>
    <w:rsid w:val="3D8B1E7E"/>
    <w:rsid w:val="3DEAD3B2"/>
    <w:rsid w:val="413944D7"/>
    <w:rsid w:val="41D0176E"/>
    <w:rsid w:val="41D0572C"/>
    <w:rsid w:val="43573EEC"/>
    <w:rsid w:val="4470E599"/>
    <w:rsid w:val="46E27B69"/>
    <w:rsid w:val="4B631C35"/>
    <w:rsid w:val="4C2193AC"/>
    <w:rsid w:val="4CD191CC"/>
    <w:rsid w:val="4EDFB7DC"/>
    <w:rsid w:val="5079EDF6"/>
    <w:rsid w:val="509A64BC"/>
    <w:rsid w:val="5115C2D4"/>
    <w:rsid w:val="51364044"/>
    <w:rsid w:val="5147BF88"/>
    <w:rsid w:val="51F7BA7C"/>
    <w:rsid w:val="52D6E2C1"/>
    <w:rsid w:val="53333646"/>
    <w:rsid w:val="53B6275A"/>
    <w:rsid w:val="53C5D398"/>
    <w:rsid w:val="546DE106"/>
    <w:rsid w:val="5622D9C4"/>
    <w:rsid w:val="5813F168"/>
    <w:rsid w:val="59301752"/>
    <w:rsid w:val="5B50193C"/>
    <w:rsid w:val="5C67B814"/>
    <w:rsid w:val="5C78F2EB"/>
    <w:rsid w:val="5E14C34C"/>
    <w:rsid w:val="5E8175E9"/>
    <w:rsid w:val="5ED81EFF"/>
    <w:rsid w:val="5FB093AD"/>
    <w:rsid w:val="60B3A106"/>
    <w:rsid w:val="613B2937"/>
    <w:rsid w:val="6165D0D8"/>
    <w:rsid w:val="6295C14F"/>
    <w:rsid w:val="62F021F5"/>
    <w:rsid w:val="631B4861"/>
    <w:rsid w:val="646B0A89"/>
    <w:rsid w:val="647AC55B"/>
    <w:rsid w:val="6481CE17"/>
    <w:rsid w:val="6503C5F8"/>
    <w:rsid w:val="6567224C"/>
    <w:rsid w:val="65AA1338"/>
    <w:rsid w:val="67C39318"/>
    <w:rsid w:val="67F23B7A"/>
    <w:rsid w:val="69081F05"/>
    <w:rsid w:val="6A1FA859"/>
    <w:rsid w:val="6A5CDDAA"/>
    <w:rsid w:val="6BF6006D"/>
    <w:rsid w:val="6CB50444"/>
    <w:rsid w:val="6D16452F"/>
    <w:rsid w:val="6DD1605B"/>
    <w:rsid w:val="6FCEA4FD"/>
    <w:rsid w:val="7118023E"/>
    <w:rsid w:val="71919683"/>
    <w:rsid w:val="72364B32"/>
    <w:rsid w:val="72F50AE8"/>
    <w:rsid w:val="73882EB8"/>
    <w:rsid w:val="73AF0217"/>
    <w:rsid w:val="73C191D5"/>
    <w:rsid w:val="73FE27C0"/>
    <w:rsid w:val="7490DB49"/>
    <w:rsid w:val="75A36EA5"/>
    <w:rsid w:val="77AF53AE"/>
    <w:rsid w:val="77F3660C"/>
    <w:rsid w:val="79D15B3B"/>
    <w:rsid w:val="7D2D61F5"/>
    <w:rsid w:val="7D5E7D04"/>
    <w:rsid w:val="7FCAA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34BB4"/>
  <w15:docId w15:val="{DCB2EA7D-3920-4E4F-B49C-4062536EF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CC5"/>
  </w:style>
  <w:style w:type="paragraph" w:styleId="Heading1">
    <w:name w:val="heading 1"/>
    <w:basedOn w:val="Normal"/>
    <w:next w:val="Normal"/>
    <w:link w:val="Heading1Char"/>
    <w:uiPriority w:val="9"/>
    <w:qFormat/>
    <w:rsid w:val="003F0CC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CC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0CC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C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0C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CC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CC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CC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CC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B406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B4061"/>
  </w:style>
  <w:style w:type="paragraph" w:styleId="Footer">
    <w:name w:val="footer"/>
    <w:basedOn w:val="Normal"/>
    <w:link w:val="FooterChar"/>
    <w:uiPriority w:val="99"/>
    <w:semiHidden/>
    <w:unhideWhenUsed/>
    <w:rsid w:val="006B406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B4061"/>
  </w:style>
  <w:style w:type="character" w:customStyle="1" w:styleId="Heading1Char">
    <w:name w:val="Heading 1 Char"/>
    <w:basedOn w:val="DefaultParagraphFont"/>
    <w:link w:val="Heading1"/>
    <w:uiPriority w:val="9"/>
    <w:rsid w:val="003F0CC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F0CC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F0CC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3F0CC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styleId="Hyperlink">
    <w:name w:val="Hyperlink"/>
    <w:basedOn w:val="DefaultParagraphFont"/>
    <w:uiPriority w:val="99"/>
    <w:rsid w:val="006B4061"/>
    <w:rPr>
      <w:color w:val="0000FF"/>
      <w:u w:val="single"/>
    </w:rPr>
  </w:style>
  <w:style w:type="paragraph" w:styleId="BodyText">
    <w:name w:val="Body Text"/>
    <w:basedOn w:val="Normal"/>
    <w:link w:val="BodyTextChar"/>
    <w:rsid w:val="006B4061"/>
    <w:rPr>
      <w:i/>
      <w:iCs/>
      <w:sz w:val="20"/>
    </w:rPr>
  </w:style>
  <w:style w:type="character" w:customStyle="1" w:styleId="BodyTextChar">
    <w:name w:val="Body Text Char"/>
    <w:basedOn w:val="DefaultParagraphFont"/>
    <w:link w:val="BodyText"/>
    <w:rsid w:val="006B4061"/>
    <w:rPr>
      <w:rFonts w:ascii="Times New Roman" w:eastAsia="Times New Roman" w:hAnsi="Times New Roman" w:cs="Times New Roman"/>
      <w:i/>
      <w:iCs/>
      <w:sz w:val="20"/>
      <w:szCs w:val="24"/>
    </w:rPr>
  </w:style>
  <w:style w:type="character" w:styleId="Emphasis">
    <w:name w:val="Emphasis"/>
    <w:basedOn w:val="DefaultParagraphFont"/>
    <w:uiPriority w:val="20"/>
    <w:qFormat/>
    <w:rsid w:val="003F0CC5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3F0CC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435B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435B8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35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5B8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C7BA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F0CC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F0CC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3F0CC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3F0CC5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F0CC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CC5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F0CC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0C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0CC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F0CC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F0CC5"/>
    <w:rPr>
      <w:b/>
      <w:bCs/>
    </w:rPr>
  </w:style>
  <w:style w:type="paragraph" w:styleId="NoSpacing">
    <w:name w:val="No Spacing"/>
    <w:uiPriority w:val="1"/>
    <w:qFormat/>
    <w:rsid w:val="003F0C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F0CC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F0CC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F0CC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CC5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CC5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3F0CC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F0CC5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3F0CC5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F0CC5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F0CC5"/>
    <w:rPr>
      <w:b/>
      <w:bCs/>
      <w:smallCaps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263B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B2B"/>
    <w:pPr>
      <w:spacing w:after="160" w:line="240" w:lineRule="auto"/>
    </w:pPr>
    <w:rPr>
      <w:rFonts w:eastAsiaTheme="minorHAnsi"/>
      <w:sz w:val="20"/>
      <w:szCs w:val="20"/>
      <w:lang w:bidi="ar-S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B2B"/>
    <w:rPr>
      <w:rFonts w:eastAsiaTheme="minorHAnsi"/>
      <w:sz w:val="20"/>
      <w:szCs w:val="20"/>
      <w:lang w:bidi="ar-SA"/>
    </w:rPr>
  </w:style>
  <w:style w:type="paragraph" w:styleId="NormalWeb">
    <w:name w:val="Normal (Web)"/>
    <w:basedOn w:val="Normal"/>
    <w:uiPriority w:val="99"/>
    <w:semiHidden/>
    <w:unhideWhenUsed/>
    <w:rsid w:val="00F25E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customStyle="1" w:styleId="paragraph">
    <w:name w:val="paragraph"/>
    <w:basedOn w:val="Normal"/>
    <w:rsid w:val="00954C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normaltextrun">
    <w:name w:val="normaltextrun"/>
    <w:basedOn w:val="DefaultParagraphFont"/>
    <w:rsid w:val="00954CE6"/>
  </w:style>
  <w:style w:type="character" w:customStyle="1" w:styleId="eop">
    <w:name w:val="eop"/>
    <w:basedOn w:val="DefaultParagraphFont"/>
    <w:rsid w:val="00954C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4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3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1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4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0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091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9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02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02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36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8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1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0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1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9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4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1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9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5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88706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1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70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59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9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12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0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4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5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4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1689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5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55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86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75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0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82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70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86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15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82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9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10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4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1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9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0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811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1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01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0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jimbo1996@netscape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mailto:mhallamb@outlook.com" TargetMode="External"/><Relationship Id="rId17" Type="http://schemas.openxmlformats.org/officeDocument/2006/relationships/fontTable" Target="fontTable.xml"/><Relationship Id="R689ed403b5a242cb" Type="http://schemas.microsoft.com/office/2019/09/relationships/intelligence" Target="intelligenc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is will layout what data we will be testing,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CBC2A9D97CCE4C8584DF116D967F1C" ma:contentTypeVersion="5" ma:contentTypeDescription="Create a new document." ma:contentTypeScope="" ma:versionID="f4e7e79636323dc5a92413f045503a09">
  <xsd:schema xmlns:xsd="http://www.w3.org/2001/XMLSchema" xmlns:xs="http://www.w3.org/2001/XMLSchema" xmlns:p="http://schemas.microsoft.com/office/2006/metadata/properties" xmlns:ns2="7be332c0-1dcf-4a8f-9aaa-d80332f69483" targetNamespace="http://schemas.microsoft.com/office/2006/metadata/properties" ma:root="true" ma:fieldsID="b616a126511422a55be8d7d9b0e7f8f6" ns2:_="">
    <xsd:import namespace="7be332c0-1dcf-4a8f-9aaa-d80332f6948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332c0-1dcf-4a8f-9aaa-d80332f694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A13BC33-F18F-4B6B-B443-BFE0D1A14B5D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7be332c0-1dcf-4a8f-9aaa-d80332f6948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BD8DF47-F988-4F0D-8EF3-B47F6C128B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FE8CF2-6439-4B65-8B78-6FA1EC41E7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e332c0-1dcf-4a8f-9aaa-d80332f694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D0B4A0FA-9AF7-4373-8020-E7E9E519A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5</Pages>
  <Words>3331</Words>
  <Characters>18988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dical Cart  Test Plan</vt:lpstr>
    </vt:vector>
  </TitlesOfParts>
  <Company>Dow Corning Corporation</Company>
  <LinksUpToDate>false</LinksUpToDate>
  <CharactersWithSpaces>2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Cart  Test Plan</dc:title>
  <dc:subject>Quality Assurance</dc:subject>
  <dc:creator>Administrator</dc:creator>
  <cp:keywords/>
  <cp:lastModifiedBy>Chris M. Stewart</cp:lastModifiedBy>
  <cp:revision>2</cp:revision>
  <dcterms:created xsi:type="dcterms:W3CDTF">2021-04-22T10:25:00Z</dcterms:created>
  <dcterms:modified xsi:type="dcterms:W3CDTF">2021-04-22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b14bb5f8-efe0-414d-8664-494ca9b0985a</vt:lpwstr>
  </property>
  <property fmtid="{D5CDD505-2E9C-101B-9397-08002B2CF9AE}" pid="3" name="aliashBlankHTML">
    <vt:lpwstr>Dow Corning</vt:lpwstr>
  </property>
  <property fmtid="{D5CDD505-2E9C-101B-9397-08002B2CF9AE}" pid="4" name="IAM_LGL_ENTITY">
    <vt:lpwstr>Dow Corning</vt:lpwstr>
  </property>
  <property fmtid="{D5CDD505-2E9C-101B-9397-08002B2CF9AE}" pid="5" name="IAM_SECURITY_CLASS">
    <vt:lpwstr>Non-Classified</vt:lpwstr>
  </property>
  <property fmtid="{D5CDD505-2E9C-101B-9397-08002B2CF9AE}" pid="6" name="ContentTypeId">
    <vt:lpwstr>0x010100CECBC2A9D97CCE4C8584DF116D967F1C</vt:lpwstr>
  </property>
</Properties>
</file>